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067C73" w14:textId="77777777" w:rsidR="00CA63DD" w:rsidRDefault="00CA63DD" w:rsidP="00657EB3">
      <w:pPr>
        <w:jc w:val="righ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F435A1A" wp14:editId="75E45AF4">
            <wp:simplePos x="0" y="0"/>
            <wp:positionH relativeFrom="margin">
              <wp:posOffset>-60960</wp:posOffset>
            </wp:positionH>
            <wp:positionV relativeFrom="margin">
              <wp:posOffset>-3175</wp:posOffset>
            </wp:positionV>
            <wp:extent cx="1301033" cy="666369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033" cy="6663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C23A5">
        <w:t xml:space="preserve"> </w:t>
      </w:r>
      <w:r>
        <w:t xml:space="preserve">             </w:t>
      </w:r>
      <w:r w:rsidRPr="00154D85">
        <w:rPr>
          <w:sz w:val="32"/>
          <w:szCs w:val="32"/>
        </w:rPr>
        <w:t xml:space="preserve">APPLICATION </w:t>
      </w:r>
      <w:r>
        <w:rPr>
          <w:sz w:val="32"/>
          <w:szCs w:val="32"/>
        </w:rPr>
        <w:t xml:space="preserve">FORM </w:t>
      </w:r>
      <w:r w:rsidRPr="00154D85">
        <w:rPr>
          <w:sz w:val="32"/>
          <w:szCs w:val="32"/>
        </w:rPr>
        <w:t xml:space="preserve">FOR MEMBERSHIP                         </w:t>
      </w:r>
    </w:p>
    <w:p w14:paraId="17E128E3" w14:textId="77777777" w:rsidR="00CA63DD" w:rsidRPr="00C74ACD" w:rsidRDefault="00CA63DD" w:rsidP="00657EB3">
      <w:pPr>
        <w:jc w:val="right"/>
        <w:rPr>
          <w:rFonts w:cstheme="minorHAnsi"/>
          <w:b/>
          <w:color w:val="0070C0"/>
          <w:sz w:val="36"/>
          <w:szCs w:val="36"/>
        </w:rPr>
      </w:pPr>
      <w:r w:rsidRPr="00C74ACD">
        <w:rPr>
          <w:rFonts w:ascii="Calibri Light" w:hAnsi="Calibri Light" w:cstheme="minorHAnsi"/>
          <w:b/>
          <w:color w:val="0070C0"/>
          <w:sz w:val="52"/>
          <w:szCs w:val="52"/>
        </w:rPr>
        <w:t>HOSUR INDUSTRIES ASSOCIATION</w:t>
      </w:r>
    </w:p>
    <w:p w14:paraId="33EA4F87" w14:textId="77777777" w:rsidR="00CA63DD" w:rsidRPr="004C0B95" w:rsidRDefault="00CA63DD" w:rsidP="00657EB3">
      <w:pPr>
        <w:outlineLvl w:val="0"/>
        <w:rPr>
          <w:rFonts w:cstheme="minorHAnsi"/>
          <w:b/>
          <w:sz w:val="24"/>
          <w:szCs w:val="24"/>
        </w:rPr>
      </w:pPr>
      <w:r w:rsidRPr="004C0B95">
        <w:rPr>
          <w:rFonts w:cstheme="minorHAnsi"/>
          <w:b/>
          <w:sz w:val="24"/>
          <w:szCs w:val="24"/>
        </w:rPr>
        <w:t xml:space="preserve">TO </w:t>
      </w:r>
    </w:p>
    <w:p w14:paraId="3EF9B753" w14:textId="77777777" w:rsidR="00CA63DD" w:rsidRPr="006B5847" w:rsidRDefault="00CA63DD" w:rsidP="00657EB3">
      <w:pPr>
        <w:pStyle w:val="NoSpacing"/>
      </w:pPr>
      <w:r w:rsidRPr="006B5847">
        <w:t xml:space="preserve">The Secretary </w:t>
      </w:r>
    </w:p>
    <w:p w14:paraId="0CFAB75C" w14:textId="77777777" w:rsidR="00CA63DD" w:rsidRPr="00BA408D" w:rsidRDefault="00CA63DD" w:rsidP="00657EB3">
      <w:pPr>
        <w:pStyle w:val="NoSpacing"/>
        <w:rPr>
          <w:sz w:val="24"/>
          <w:szCs w:val="24"/>
        </w:rPr>
      </w:pPr>
      <w:r w:rsidRPr="00BA408D">
        <w:rPr>
          <w:sz w:val="24"/>
          <w:szCs w:val="24"/>
        </w:rPr>
        <w:t>Hosur Industries Association</w:t>
      </w:r>
    </w:p>
    <w:p w14:paraId="0958ED7C" w14:textId="77777777" w:rsidR="00CA63DD" w:rsidRPr="006B5847" w:rsidRDefault="00CA63DD" w:rsidP="00657EB3">
      <w:pPr>
        <w:pStyle w:val="NoSpacing"/>
      </w:pPr>
      <w:r w:rsidRPr="006B5847">
        <w:t xml:space="preserve">159-A, Sipcot Industrial Complex  </w:t>
      </w:r>
    </w:p>
    <w:p w14:paraId="339B7634" w14:textId="77777777" w:rsidR="00CA63DD" w:rsidRPr="003E1A95" w:rsidRDefault="00CA63DD" w:rsidP="00657EB3">
      <w:pPr>
        <w:pStyle w:val="NoSpacing"/>
        <w:rPr>
          <w:b/>
        </w:rPr>
      </w:pPr>
      <w:r w:rsidRPr="003E1A95">
        <w:rPr>
          <w:b/>
          <w:u w:val="single"/>
        </w:rPr>
        <w:t>Hosur-635126</w:t>
      </w:r>
      <w:r w:rsidRPr="003E1A95">
        <w:rPr>
          <w:b/>
        </w:rPr>
        <w:t>.</w:t>
      </w:r>
    </w:p>
    <w:p w14:paraId="6E127FA8" w14:textId="77777777" w:rsidR="00CA63DD" w:rsidRPr="00CA63DD" w:rsidRDefault="00CA63DD" w:rsidP="00657EB3">
      <w:pPr>
        <w:rPr>
          <w:rFonts w:cstheme="minorHAnsi"/>
          <w:sz w:val="8"/>
          <w:szCs w:val="8"/>
        </w:rPr>
      </w:pPr>
    </w:p>
    <w:p w14:paraId="56B836E8" w14:textId="77777777" w:rsidR="00CA63DD" w:rsidRPr="006B5847" w:rsidRDefault="00CA63DD" w:rsidP="00657EB3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r,</w:t>
      </w:r>
    </w:p>
    <w:p w14:paraId="741F4B41" w14:textId="5071477C" w:rsidR="00CA63DD" w:rsidRPr="00A03243" w:rsidRDefault="00CA63DD" w:rsidP="00E01B77">
      <w:pPr>
        <w:outlineLvl w:val="0"/>
        <w:rPr>
          <w:rFonts w:cstheme="minorHAnsi"/>
          <w:b/>
          <w:sz w:val="24"/>
          <w:szCs w:val="24"/>
          <w:u w:val="single"/>
        </w:rPr>
      </w:pPr>
      <w:r w:rsidRPr="00E01B77">
        <w:rPr>
          <w:rFonts w:cstheme="minorHAnsi"/>
          <w:b/>
          <w:sz w:val="24"/>
          <w:szCs w:val="24"/>
        </w:rPr>
        <w:t xml:space="preserve">Application </w:t>
      </w:r>
      <w:r w:rsidR="00E01B77" w:rsidRPr="00E01B77">
        <w:rPr>
          <w:rFonts w:cstheme="minorHAnsi"/>
          <w:b/>
          <w:sz w:val="24"/>
          <w:szCs w:val="24"/>
        </w:rPr>
        <w:t xml:space="preserve">for HIA </w:t>
      </w:r>
      <w:r w:rsidRPr="00E01B77">
        <w:rPr>
          <w:rFonts w:cstheme="minorHAnsi"/>
          <w:b/>
          <w:sz w:val="24"/>
          <w:szCs w:val="24"/>
        </w:rPr>
        <w:t>Membership</w:t>
      </w:r>
      <w:r w:rsidR="00E01B77" w:rsidRPr="00E01B77">
        <w:rPr>
          <w:rFonts w:cstheme="minorHAnsi"/>
          <w:b/>
          <w:sz w:val="24"/>
          <w:szCs w:val="24"/>
        </w:rPr>
        <w:t xml:space="preserve"> of</w:t>
      </w:r>
      <w:r w:rsidR="00E01B77">
        <w:rPr>
          <w:rFonts w:cstheme="minorHAnsi"/>
          <w:b/>
          <w:sz w:val="24"/>
          <w:szCs w:val="24"/>
          <w:u w:val="single"/>
        </w:rPr>
        <w:t xml:space="preserve"> ___________________</w:t>
      </w:r>
      <w:r w:rsidR="00E01B77">
        <w:rPr>
          <w:rFonts w:cstheme="minorHAnsi"/>
          <w:b/>
          <w:sz w:val="24"/>
          <w:szCs w:val="24"/>
          <w:u w:val="single"/>
        </w:rPr>
        <w:softHyphen/>
      </w:r>
      <w:r w:rsidR="00E01B77">
        <w:rPr>
          <w:rFonts w:cstheme="minorHAnsi"/>
          <w:b/>
          <w:sz w:val="24"/>
          <w:szCs w:val="24"/>
          <w:u w:val="single"/>
        </w:rPr>
        <w:softHyphen/>
      </w:r>
      <w:r w:rsidR="00E01B77">
        <w:rPr>
          <w:rFonts w:cstheme="minorHAnsi"/>
          <w:b/>
          <w:sz w:val="24"/>
          <w:szCs w:val="24"/>
          <w:u w:val="single"/>
        </w:rPr>
        <w:softHyphen/>
        <w:t>_____________________________</w:t>
      </w:r>
    </w:p>
    <w:p w14:paraId="45615E2E" w14:textId="5897E5B7" w:rsidR="00CA63DD" w:rsidRDefault="00CA63DD" w:rsidP="00CA63DD">
      <w:pPr>
        <w:jc w:val="both"/>
        <w:rPr>
          <w:rFonts w:cstheme="minorHAnsi"/>
          <w:sz w:val="24"/>
          <w:szCs w:val="24"/>
        </w:rPr>
      </w:pPr>
      <w:r w:rsidRPr="006B5847">
        <w:rPr>
          <w:rFonts w:cstheme="minorHAnsi"/>
          <w:sz w:val="24"/>
          <w:szCs w:val="24"/>
        </w:rPr>
        <w:t xml:space="preserve">We hereby apply for membership </w:t>
      </w:r>
      <w:r>
        <w:rPr>
          <w:rFonts w:cstheme="minorHAnsi"/>
          <w:sz w:val="24"/>
          <w:szCs w:val="24"/>
        </w:rPr>
        <w:t>in</w:t>
      </w:r>
      <w:r w:rsidRPr="006B5847">
        <w:rPr>
          <w:rFonts w:cstheme="minorHAnsi"/>
          <w:sz w:val="24"/>
          <w:szCs w:val="24"/>
        </w:rPr>
        <w:t xml:space="preserve"> the Hosur Industries Association and undertake</w:t>
      </w:r>
      <w:r>
        <w:rPr>
          <w:rFonts w:cstheme="minorHAnsi"/>
          <w:sz w:val="24"/>
          <w:szCs w:val="24"/>
        </w:rPr>
        <w:t xml:space="preserve">, should we be </w:t>
      </w:r>
      <w:r w:rsidR="00DA2553">
        <w:rPr>
          <w:rFonts w:cstheme="minorHAnsi"/>
          <w:sz w:val="24"/>
          <w:szCs w:val="24"/>
        </w:rPr>
        <w:t>approved</w:t>
      </w:r>
      <w:r>
        <w:rPr>
          <w:rFonts w:cstheme="minorHAnsi"/>
          <w:sz w:val="24"/>
          <w:szCs w:val="24"/>
        </w:rPr>
        <w:t>, to abide by its rules</w:t>
      </w:r>
      <w:r w:rsidRPr="006B5847">
        <w:rPr>
          <w:rFonts w:cstheme="minorHAnsi"/>
          <w:sz w:val="24"/>
          <w:szCs w:val="24"/>
        </w:rPr>
        <w:t xml:space="preserve">. The necessary details </w:t>
      </w:r>
      <w:r w:rsidR="00DA2553" w:rsidRPr="006B5847">
        <w:rPr>
          <w:rFonts w:cstheme="minorHAnsi"/>
          <w:sz w:val="24"/>
          <w:szCs w:val="24"/>
        </w:rPr>
        <w:t>about</w:t>
      </w:r>
      <w:r w:rsidRPr="006B5847">
        <w:rPr>
          <w:rFonts w:cstheme="minorHAnsi"/>
          <w:sz w:val="24"/>
          <w:szCs w:val="24"/>
        </w:rPr>
        <w:t xml:space="preserve"> our </w:t>
      </w:r>
      <w:proofErr w:type="spellStart"/>
      <w:r w:rsidR="00D90BBB">
        <w:rPr>
          <w:rFonts w:cstheme="minorHAnsi"/>
          <w:sz w:val="24"/>
          <w:szCs w:val="24"/>
        </w:rPr>
        <w:t>organisation</w:t>
      </w:r>
      <w:proofErr w:type="spellEnd"/>
      <w:r w:rsidRPr="006B5847">
        <w:rPr>
          <w:rFonts w:cstheme="minorHAnsi"/>
          <w:sz w:val="24"/>
          <w:szCs w:val="24"/>
        </w:rPr>
        <w:t xml:space="preserve"> are given </w:t>
      </w:r>
      <w:r w:rsidR="00DA2553">
        <w:rPr>
          <w:rFonts w:cstheme="minorHAnsi"/>
          <w:sz w:val="24"/>
          <w:szCs w:val="24"/>
        </w:rPr>
        <w:t>for your consideration.</w:t>
      </w:r>
    </w:p>
    <w:p w14:paraId="1D85E93E" w14:textId="77777777" w:rsidR="00CA63DD" w:rsidRPr="004B1A25" w:rsidRDefault="00CA63DD" w:rsidP="00657EB3">
      <w:pPr>
        <w:rPr>
          <w:rFonts w:cstheme="minorHAnsi"/>
          <w:b/>
          <w:bCs/>
          <w:sz w:val="24"/>
          <w:szCs w:val="24"/>
        </w:rPr>
      </w:pPr>
      <w:r w:rsidRPr="004B1A25">
        <w:rPr>
          <w:rFonts w:cstheme="minorHAnsi"/>
          <w:b/>
          <w:bCs/>
          <w:sz w:val="24"/>
          <w:szCs w:val="24"/>
        </w:rPr>
        <w:t xml:space="preserve">Signature: </w:t>
      </w:r>
    </w:p>
    <w:p w14:paraId="3551AD6A" w14:textId="77777777" w:rsidR="00CA63DD" w:rsidRPr="004B1A25" w:rsidRDefault="00CA63DD" w:rsidP="00657EB3">
      <w:pPr>
        <w:rPr>
          <w:rFonts w:cstheme="minorHAnsi"/>
          <w:b/>
          <w:bCs/>
          <w:sz w:val="24"/>
          <w:szCs w:val="24"/>
        </w:rPr>
      </w:pPr>
      <w:r w:rsidRPr="004B1A25">
        <w:rPr>
          <w:rFonts w:cstheme="minorHAnsi"/>
          <w:b/>
          <w:bCs/>
          <w:sz w:val="24"/>
          <w:szCs w:val="24"/>
        </w:rPr>
        <w:t xml:space="preserve">Designation: </w:t>
      </w:r>
    </w:p>
    <w:p w14:paraId="197696B3" w14:textId="77777777" w:rsidR="00CA63DD" w:rsidRPr="004B1A25" w:rsidRDefault="00CA63DD" w:rsidP="00657EB3">
      <w:pPr>
        <w:rPr>
          <w:rFonts w:cstheme="minorHAnsi"/>
          <w:b/>
          <w:bCs/>
          <w:sz w:val="24"/>
          <w:szCs w:val="24"/>
        </w:rPr>
      </w:pPr>
      <w:r w:rsidRPr="004B1A25">
        <w:rPr>
          <w:rFonts w:cstheme="minorHAnsi"/>
          <w:b/>
          <w:bCs/>
          <w:sz w:val="24"/>
          <w:szCs w:val="24"/>
        </w:rPr>
        <w:t xml:space="preserve">Office Stamp: </w:t>
      </w:r>
    </w:p>
    <w:p w14:paraId="4B8CF6C9" w14:textId="4F480C0E" w:rsidR="00CA63DD" w:rsidRPr="00DA2553" w:rsidRDefault="00CA63DD" w:rsidP="00657EB3">
      <w:pPr>
        <w:pBdr>
          <w:bottom w:val="single" w:sz="6" w:space="2" w:color="auto"/>
        </w:pBdr>
        <w:rPr>
          <w:rFonts w:cstheme="minorHAnsi"/>
          <w:b/>
          <w:bCs/>
          <w:sz w:val="24"/>
          <w:szCs w:val="24"/>
        </w:rPr>
      </w:pPr>
      <w:r w:rsidRPr="004B1A25">
        <w:rPr>
          <w:rFonts w:cstheme="minorHAnsi"/>
          <w:b/>
          <w:bCs/>
          <w:sz w:val="24"/>
          <w:szCs w:val="24"/>
        </w:rPr>
        <w:t xml:space="preserve">Date:  </w:t>
      </w:r>
    </w:p>
    <w:p w14:paraId="79E4520F" w14:textId="77777777" w:rsidR="00CA63DD" w:rsidRPr="006B5847" w:rsidRDefault="00CA63DD" w:rsidP="00657EB3">
      <w:pPr>
        <w:outlineLvl w:val="0"/>
        <w:rPr>
          <w:rFonts w:cstheme="minorHAnsi"/>
          <w:sz w:val="24"/>
          <w:szCs w:val="24"/>
        </w:rPr>
      </w:pPr>
      <w:r w:rsidRPr="006B5847">
        <w:rPr>
          <w:rFonts w:cstheme="minorHAnsi"/>
          <w:b/>
          <w:sz w:val="24"/>
          <w:szCs w:val="24"/>
          <w:u w:val="single"/>
        </w:rPr>
        <w:t>PROPOSER</w:t>
      </w:r>
      <w:r w:rsidRPr="006B5847">
        <w:rPr>
          <w:rFonts w:cstheme="minorHAnsi"/>
          <w:sz w:val="24"/>
          <w:szCs w:val="24"/>
        </w:rPr>
        <w:t>:</w:t>
      </w:r>
    </w:p>
    <w:p w14:paraId="26C6B2C2" w14:textId="2CFE2182" w:rsidR="00CA63DD" w:rsidRPr="006B5847" w:rsidRDefault="00CA63DD" w:rsidP="00CA63DD">
      <w:pPr>
        <w:spacing w:line="360" w:lineRule="auto"/>
        <w:rPr>
          <w:rFonts w:cstheme="minorHAnsi"/>
          <w:sz w:val="24"/>
          <w:szCs w:val="24"/>
        </w:rPr>
      </w:pPr>
      <w:r w:rsidRPr="006B5847">
        <w:rPr>
          <w:rFonts w:cstheme="minorHAnsi"/>
          <w:sz w:val="24"/>
          <w:szCs w:val="24"/>
        </w:rPr>
        <w:t xml:space="preserve">We </w:t>
      </w:r>
      <w:r>
        <w:rPr>
          <w:rFonts w:cstheme="minorHAnsi"/>
          <w:sz w:val="24"/>
          <w:szCs w:val="24"/>
        </w:rPr>
        <w:t xml:space="preserve">propose </w:t>
      </w:r>
      <w:r w:rsidRPr="006B5847">
        <w:rPr>
          <w:rFonts w:cstheme="minorHAnsi"/>
          <w:sz w:val="24"/>
          <w:szCs w:val="24"/>
        </w:rPr>
        <w:t>___________________________________________________for</w:t>
      </w: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for</w:t>
      </w:r>
      <w:proofErr w:type="spellEnd"/>
      <w:r>
        <w:rPr>
          <w:rFonts w:cstheme="minorHAnsi"/>
          <w:sz w:val="24"/>
          <w:szCs w:val="24"/>
        </w:rPr>
        <w:t xml:space="preserve"> e</w:t>
      </w:r>
      <w:r w:rsidRPr="006B5847">
        <w:rPr>
          <w:rFonts w:cstheme="minorHAnsi"/>
          <w:sz w:val="24"/>
          <w:szCs w:val="24"/>
        </w:rPr>
        <w:t>nrolling as a member of th</w:t>
      </w:r>
      <w:r>
        <w:rPr>
          <w:rFonts w:cstheme="minorHAnsi"/>
          <w:sz w:val="24"/>
          <w:szCs w:val="24"/>
        </w:rPr>
        <w:t>e Hosur Industries Association.</w:t>
      </w:r>
    </w:p>
    <w:p w14:paraId="2FC480AA" w14:textId="77777777" w:rsidR="00CA63DD" w:rsidRPr="006B5847" w:rsidRDefault="00CA63DD" w:rsidP="00657EB3">
      <w:pPr>
        <w:rPr>
          <w:rFonts w:cstheme="minorHAnsi"/>
          <w:sz w:val="24"/>
          <w:szCs w:val="24"/>
        </w:rPr>
      </w:pPr>
      <w:r w:rsidRPr="006B5847">
        <w:rPr>
          <w:rFonts w:cstheme="minorHAnsi"/>
          <w:sz w:val="24"/>
          <w:szCs w:val="24"/>
        </w:rPr>
        <w:t>Signature:</w:t>
      </w:r>
    </w:p>
    <w:p w14:paraId="48540742" w14:textId="5E8A4CA1" w:rsidR="00CA63DD" w:rsidRDefault="00CA63DD" w:rsidP="00CA63DD">
      <w:pPr>
        <w:pStyle w:val="NoSpacing"/>
      </w:pPr>
      <w:r w:rsidRPr="006B5847">
        <w:rPr>
          <w:rFonts w:cstheme="minorHAnsi"/>
          <w:sz w:val="24"/>
          <w:szCs w:val="24"/>
        </w:rPr>
        <w:t>Office Stamp:</w:t>
      </w:r>
    </w:p>
    <w:p w14:paraId="2088B87A" w14:textId="7C9702D1" w:rsidR="00CA63DD" w:rsidRDefault="00CA63DD" w:rsidP="00CA63DD">
      <w:pPr>
        <w:pStyle w:val="NoSpacing"/>
      </w:pPr>
      <w:r>
        <w:t>________________________________________________________________________________</w:t>
      </w:r>
    </w:p>
    <w:p w14:paraId="3819D512" w14:textId="77777777" w:rsidR="00CA63DD" w:rsidRPr="00331B6D" w:rsidRDefault="00CA63DD" w:rsidP="00657EB3">
      <w:pPr>
        <w:pStyle w:val="NoSpacing"/>
        <w:jc w:val="center"/>
        <w:rPr>
          <w:rFonts w:cstheme="minorHAnsi"/>
          <w:sz w:val="24"/>
          <w:szCs w:val="24"/>
        </w:rPr>
      </w:pPr>
      <w:r>
        <w:rPr>
          <w:b/>
          <w:bCs/>
          <w:sz w:val="24"/>
          <w:szCs w:val="24"/>
        </w:rPr>
        <w:t>Office Use</w:t>
      </w:r>
    </w:p>
    <w:p w14:paraId="520FE895" w14:textId="77777777" w:rsidR="00CA63DD" w:rsidRDefault="00CA63DD" w:rsidP="00657EB3">
      <w:pPr>
        <w:pStyle w:val="NoSpacing"/>
        <w:jc w:val="center"/>
        <w:rPr>
          <w:b/>
          <w:bCs/>
          <w:sz w:val="24"/>
          <w:szCs w:val="24"/>
        </w:rPr>
      </w:pPr>
    </w:p>
    <w:p w14:paraId="41CF9985" w14:textId="79420A6B" w:rsidR="00CA63DD" w:rsidRPr="00CA63DD" w:rsidRDefault="00CA63DD" w:rsidP="00CA63DD">
      <w:pPr>
        <w:pStyle w:val="NoSpacing"/>
        <w:jc w:val="center"/>
        <w:rPr>
          <w:sz w:val="24"/>
          <w:szCs w:val="24"/>
        </w:rPr>
      </w:pPr>
      <w:r w:rsidRPr="009330C9">
        <w:rPr>
          <w:sz w:val="24"/>
          <w:szCs w:val="24"/>
        </w:rPr>
        <w:t>Presented in the Managing Committee held on_______________ and approved.</w:t>
      </w:r>
    </w:p>
    <w:p w14:paraId="2784C06B" w14:textId="77777777" w:rsidR="00CA63DD" w:rsidRPr="00CA63DD" w:rsidRDefault="00CA63DD" w:rsidP="00657EB3">
      <w:pPr>
        <w:pStyle w:val="NoSpacing"/>
        <w:jc w:val="center"/>
        <w:rPr>
          <w:b/>
          <w:bCs/>
          <w:sz w:val="12"/>
          <w:szCs w:val="12"/>
        </w:rPr>
      </w:pPr>
    </w:p>
    <w:p w14:paraId="54414A46" w14:textId="194FDAAC" w:rsidR="00CA63DD" w:rsidRPr="00641139" w:rsidRDefault="00CA63DD" w:rsidP="00657EB3">
      <w:pPr>
        <w:pStyle w:val="NoSpacing"/>
        <w:jc w:val="center"/>
        <w:rPr>
          <w:b/>
          <w:bCs/>
          <w:sz w:val="24"/>
          <w:szCs w:val="24"/>
        </w:rPr>
      </w:pPr>
      <w:r w:rsidRPr="00641139">
        <w:rPr>
          <w:b/>
          <w:bCs/>
          <w:sz w:val="24"/>
          <w:szCs w:val="24"/>
        </w:rPr>
        <w:t>Membership Approval</w:t>
      </w:r>
    </w:p>
    <w:p w14:paraId="67CB39CB" w14:textId="77777777" w:rsidR="00CA63DD" w:rsidRDefault="00CA63DD" w:rsidP="00657EB3">
      <w:pPr>
        <w:pStyle w:val="NoSpacing"/>
        <w:jc w:val="center"/>
      </w:pPr>
    </w:p>
    <w:p w14:paraId="7A74FCD4" w14:textId="77777777" w:rsidR="00CA63DD" w:rsidRDefault="00CA63DD" w:rsidP="00657EB3">
      <w:pPr>
        <w:pStyle w:val="NoSpacing"/>
        <w:jc w:val="center"/>
      </w:pPr>
    </w:p>
    <w:p w14:paraId="75145A48" w14:textId="77777777" w:rsidR="00CA63DD" w:rsidRDefault="00CA63DD" w:rsidP="00657EB3">
      <w:pPr>
        <w:pStyle w:val="NoSpacing"/>
        <w:jc w:val="center"/>
      </w:pPr>
    </w:p>
    <w:p w14:paraId="28D8735E" w14:textId="77777777" w:rsidR="00CA63DD" w:rsidRDefault="00CA63DD" w:rsidP="00657EB3">
      <w:pPr>
        <w:pStyle w:val="NoSpacing"/>
        <w:jc w:val="center"/>
      </w:pPr>
    </w:p>
    <w:p w14:paraId="12CEB6B1" w14:textId="5CD6B933" w:rsidR="00CA63DD" w:rsidRDefault="00CA63DD" w:rsidP="00CA63DD">
      <w:pPr>
        <w:pStyle w:val="NoSpacing"/>
        <w:jc w:val="center"/>
        <w:rPr>
          <w:rFonts w:cstheme="minorHAnsi"/>
          <w:b/>
          <w:bCs/>
          <w:sz w:val="24"/>
          <w:szCs w:val="24"/>
        </w:rPr>
      </w:pPr>
      <w:r w:rsidRPr="00DA2553">
        <w:rPr>
          <w:rFonts w:cstheme="minorHAnsi"/>
          <w:b/>
          <w:bCs/>
          <w:sz w:val="24"/>
          <w:szCs w:val="24"/>
        </w:rPr>
        <w:t>Chairman – Membership Committee.</w:t>
      </w:r>
      <w:r w:rsidRPr="00DA2553">
        <w:rPr>
          <w:rFonts w:cstheme="minorHAnsi"/>
          <w:b/>
          <w:bCs/>
          <w:sz w:val="24"/>
          <w:szCs w:val="24"/>
        </w:rPr>
        <w:tab/>
      </w:r>
      <w:r w:rsidRPr="00DA2553">
        <w:rPr>
          <w:rFonts w:cstheme="minorHAnsi"/>
          <w:b/>
          <w:bCs/>
          <w:sz w:val="24"/>
          <w:szCs w:val="24"/>
        </w:rPr>
        <w:tab/>
      </w:r>
      <w:r w:rsidRPr="00DA2553">
        <w:rPr>
          <w:rFonts w:cstheme="minorHAnsi"/>
          <w:b/>
          <w:bCs/>
          <w:sz w:val="24"/>
          <w:szCs w:val="24"/>
        </w:rPr>
        <w:tab/>
      </w:r>
      <w:r w:rsidRPr="00DA2553">
        <w:rPr>
          <w:rFonts w:cstheme="minorHAnsi"/>
          <w:b/>
          <w:bCs/>
          <w:sz w:val="24"/>
          <w:szCs w:val="24"/>
        </w:rPr>
        <w:tab/>
      </w:r>
      <w:r w:rsidRPr="00DA2553">
        <w:rPr>
          <w:rFonts w:cstheme="minorHAnsi"/>
          <w:b/>
          <w:bCs/>
          <w:sz w:val="24"/>
          <w:szCs w:val="24"/>
        </w:rPr>
        <w:tab/>
        <w:t xml:space="preserve">President </w:t>
      </w:r>
      <w:r w:rsidR="00BA7184">
        <w:rPr>
          <w:rFonts w:cstheme="minorHAnsi"/>
          <w:b/>
          <w:bCs/>
          <w:sz w:val="24"/>
          <w:szCs w:val="24"/>
        </w:rPr>
        <w:t>–</w:t>
      </w:r>
      <w:r w:rsidRPr="00DA2553">
        <w:rPr>
          <w:rFonts w:cstheme="minorHAnsi"/>
          <w:b/>
          <w:bCs/>
          <w:sz w:val="24"/>
          <w:szCs w:val="24"/>
        </w:rPr>
        <w:t xml:space="preserve"> HIA</w:t>
      </w:r>
    </w:p>
    <w:p w14:paraId="720A5AFD" w14:textId="348BBA09" w:rsidR="00BA7184" w:rsidRDefault="00BA7184" w:rsidP="00CA63DD">
      <w:pPr>
        <w:pStyle w:val="NoSpacing"/>
        <w:jc w:val="center"/>
        <w:rPr>
          <w:rFonts w:cstheme="minorHAnsi"/>
          <w:b/>
          <w:bCs/>
          <w:sz w:val="24"/>
          <w:szCs w:val="24"/>
        </w:rPr>
      </w:pPr>
    </w:p>
    <w:p w14:paraId="6F6CC34F" w14:textId="3A8D97F3" w:rsidR="00BA7184" w:rsidRDefault="00BA7184" w:rsidP="00CA63DD">
      <w:pPr>
        <w:pStyle w:val="NoSpacing"/>
        <w:jc w:val="center"/>
        <w:rPr>
          <w:rFonts w:cstheme="minorHAnsi"/>
          <w:b/>
          <w:bCs/>
          <w:sz w:val="24"/>
          <w:szCs w:val="24"/>
        </w:rPr>
      </w:pPr>
    </w:p>
    <w:p w14:paraId="650B0EA1" w14:textId="77777777" w:rsidR="00BA7184" w:rsidRPr="00DA2553" w:rsidRDefault="00BA7184" w:rsidP="00CA63DD">
      <w:pPr>
        <w:pStyle w:val="NoSpacing"/>
        <w:jc w:val="center"/>
        <w:rPr>
          <w:rFonts w:cstheme="minorHAnsi"/>
          <w:b/>
          <w:bCs/>
          <w:sz w:val="24"/>
          <w:szCs w:val="24"/>
        </w:rPr>
      </w:pPr>
    </w:p>
    <w:p w14:paraId="03027B53" w14:textId="77777777" w:rsidR="00BA7184" w:rsidRPr="00B30BEB" w:rsidRDefault="00BA7184" w:rsidP="00BA7184">
      <w:pPr>
        <w:pStyle w:val="NoSpacing"/>
        <w:jc w:val="center"/>
        <w:rPr>
          <w:rFonts w:cstheme="minorHAnsi"/>
          <w:color w:val="002060"/>
          <w:sz w:val="20"/>
          <w:szCs w:val="20"/>
        </w:rPr>
      </w:pPr>
      <w:r w:rsidRPr="00B30BEB">
        <w:rPr>
          <w:rFonts w:cstheme="minorHAnsi"/>
          <w:color w:val="002060"/>
          <w:sz w:val="20"/>
          <w:szCs w:val="20"/>
        </w:rPr>
        <w:t xml:space="preserve">(Regd. No. </w:t>
      </w:r>
      <w:r>
        <w:rPr>
          <w:rFonts w:cstheme="minorHAnsi"/>
          <w:color w:val="002060"/>
          <w:sz w:val="20"/>
          <w:szCs w:val="20"/>
        </w:rPr>
        <w:t>7/1981</w:t>
      </w:r>
      <w:r w:rsidRPr="00B30BEB">
        <w:rPr>
          <w:rFonts w:cstheme="minorHAnsi"/>
          <w:color w:val="002060"/>
          <w:sz w:val="20"/>
          <w:szCs w:val="20"/>
        </w:rPr>
        <w:t>), Plot No. 159-A, Sipcot Industrial Complex, HOSUR - 635 126. Tamil Nadu.</w:t>
      </w:r>
    </w:p>
    <w:p w14:paraId="1141DE18" w14:textId="77777777" w:rsidR="00BA7184" w:rsidRPr="00B30BEB" w:rsidRDefault="00BA7184" w:rsidP="00BA7184">
      <w:pPr>
        <w:pStyle w:val="NoSpacing"/>
        <w:jc w:val="center"/>
        <w:rPr>
          <w:rFonts w:cstheme="minorHAnsi"/>
          <w:color w:val="002060"/>
          <w:sz w:val="20"/>
          <w:szCs w:val="20"/>
        </w:rPr>
      </w:pPr>
      <w:r w:rsidRPr="00B30BEB">
        <w:rPr>
          <w:rFonts w:cstheme="minorHAnsi"/>
          <w:color w:val="002060"/>
          <w:sz w:val="20"/>
          <w:szCs w:val="20"/>
        </w:rPr>
        <w:t>E-mail: secretary@hia.org.in Tel.: 04344 - 276824, 276923</w:t>
      </w:r>
    </w:p>
    <w:p w14:paraId="31E2B5FE" w14:textId="1A92E407" w:rsidR="00CA63DD" w:rsidRPr="00A1477D" w:rsidRDefault="00BA7184" w:rsidP="00A1477D">
      <w:pPr>
        <w:pStyle w:val="NoSpacing"/>
        <w:jc w:val="center"/>
        <w:rPr>
          <w:rFonts w:cstheme="minorHAnsi"/>
          <w:color w:val="002060"/>
          <w:sz w:val="20"/>
          <w:szCs w:val="20"/>
        </w:rPr>
      </w:pPr>
      <w:r w:rsidRPr="00B30BEB">
        <w:rPr>
          <w:rFonts w:cstheme="minorHAnsi"/>
          <w:color w:val="002060"/>
          <w:sz w:val="20"/>
          <w:szCs w:val="20"/>
        </w:rPr>
        <w:t>Web: www.hia.org.in</w:t>
      </w:r>
    </w:p>
    <w:p w14:paraId="7CC331EA" w14:textId="03D2B5F1" w:rsidR="00A1477D" w:rsidRDefault="00A1477D" w:rsidP="00CA63DD">
      <w:pPr>
        <w:pStyle w:val="NoSpacing"/>
        <w:jc w:val="center"/>
        <w:rPr>
          <w:b/>
          <w:bCs/>
        </w:rPr>
      </w:pPr>
      <w:r w:rsidRPr="00A1477D">
        <w:rPr>
          <w:b/>
          <w:bCs/>
          <w:sz w:val="36"/>
          <w:szCs w:val="36"/>
        </w:rPr>
        <w:lastRenderedPageBreak/>
        <w:t>Application</w:t>
      </w:r>
      <w:r>
        <w:rPr>
          <w:b/>
          <w:bCs/>
        </w:rPr>
        <w:t xml:space="preserve"> </w:t>
      </w:r>
    </w:p>
    <w:p w14:paraId="3DD00BBE" w14:textId="77777777" w:rsidR="00A1477D" w:rsidRPr="005E5F7A" w:rsidRDefault="00A1477D" w:rsidP="00CA63DD">
      <w:pPr>
        <w:pStyle w:val="NoSpacing"/>
        <w:jc w:val="center"/>
        <w:rPr>
          <w:b/>
          <w:bCs/>
        </w:rPr>
      </w:pPr>
    </w:p>
    <w:tbl>
      <w:tblPr>
        <w:tblStyle w:val="TableGrid"/>
        <w:tblW w:w="9720" w:type="dxa"/>
        <w:tblInd w:w="-18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"/>
        <w:gridCol w:w="90"/>
        <w:gridCol w:w="2165"/>
        <w:gridCol w:w="2070"/>
        <w:gridCol w:w="1620"/>
        <w:gridCol w:w="3330"/>
      </w:tblGrid>
      <w:tr w:rsidR="00CD791E" w14:paraId="02F02B1A" w14:textId="77777777" w:rsidTr="001853FA">
        <w:trPr>
          <w:trHeight w:val="620"/>
        </w:trPr>
        <w:tc>
          <w:tcPr>
            <w:tcW w:w="9720" w:type="dxa"/>
            <w:gridSpan w:val="6"/>
            <w:tcBorders>
              <w:bottom w:val="dotted" w:sz="4" w:space="0" w:color="auto"/>
            </w:tcBorders>
            <w:vAlign w:val="center"/>
          </w:tcPr>
          <w:p w14:paraId="3575CAC1" w14:textId="77777777" w:rsidR="00CD791E" w:rsidRPr="001319CE" w:rsidRDefault="00CD791E" w:rsidP="00F62010">
            <w:pPr>
              <w:jc w:val="center"/>
              <w:rPr>
                <w:b/>
                <w:sz w:val="28"/>
                <w:szCs w:val="28"/>
              </w:rPr>
            </w:pPr>
            <w:r w:rsidRPr="001319CE">
              <w:rPr>
                <w:rFonts w:cstheme="minorHAnsi"/>
                <w:b/>
                <w:sz w:val="28"/>
                <w:szCs w:val="28"/>
              </w:rPr>
              <w:t>QUESTIONNAIRE TO BE COMPLETED IN FULL BY THE MEMBERS:</w:t>
            </w:r>
          </w:p>
        </w:tc>
      </w:tr>
      <w:tr w:rsidR="00CD791E" w:rsidRPr="0030160C" w14:paraId="18CDE6B3" w14:textId="77777777" w:rsidTr="000C3760">
        <w:trPr>
          <w:trHeight w:val="530"/>
        </w:trPr>
        <w:tc>
          <w:tcPr>
            <w:tcW w:w="535" w:type="dxa"/>
            <w:gridSpan w:val="2"/>
            <w:vMerge w:val="restart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52B247E1" w14:textId="77777777" w:rsidR="00CD791E" w:rsidRPr="00E3521D" w:rsidRDefault="00CD791E" w:rsidP="00F62010">
            <w:pPr>
              <w:jc w:val="center"/>
            </w:pPr>
            <w:r w:rsidRPr="00E3521D">
              <w:t>1</w:t>
            </w:r>
          </w:p>
        </w:tc>
        <w:tc>
          <w:tcPr>
            <w:tcW w:w="42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C7C6EDD" w14:textId="77777777" w:rsidR="00CD791E" w:rsidRPr="00624454" w:rsidRDefault="00CD791E" w:rsidP="00F62010">
            <w:pPr>
              <w:jc w:val="both"/>
              <w:rPr>
                <w:rFonts w:cstheme="minorHAnsi"/>
                <w:b/>
              </w:rPr>
            </w:pPr>
            <w:r w:rsidRPr="00624454">
              <w:rPr>
                <w:rFonts w:cstheme="minorHAnsi"/>
                <w:b/>
              </w:rPr>
              <w:t>Name of the company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CB5E2E2" w14:textId="77777777" w:rsidR="00CD791E" w:rsidRPr="0030160C" w:rsidRDefault="00CD791E" w:rsidP="00F62010">
            <w:pPr>
              <w:rPr>
                <w:b/>
              </w:rPr>
            </w:pPr>
          </w:p>
        </w:tc>
      </w:tr>
      <w:tr w:rsidR="00CD791E" w14:paraId="2A7DB4BD" w14:textId="77777777" w:rsidTr="001853FA">
        <w:trPr>
          <w:trHeight w:val="795"/>
        </w:trPr>
        <w:tc>
          <w:tcPr>
            <w:tcW w:w="535" w:type="dxa"/>
            <w:gridSpan w:val="2"/>
            <w:vMerge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2E181867" w14:textId="77777777" w:rsidR="00CD791E" w:rsidRDefault="00CD791E" w:rsidP="00F62010">
            <w:pPr>
              <w:jc w:val="center"/>
            </w:pPr>
          </w:p>
        </w:tc>
        <w:tc>
          <w:tcPr>
            <w:tcW w:w="42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D6CE3CF" w14:textId="77777777" w:rsidR="00CD791E" w:rsidRPr="00624454" w:rsidRDefault="00CD791E" w:rsidP="00F62010">
            <w:pPr>
              <w:rPr>
                <w:b/>
              </w:rPr>
            </w:pPr>
            <w:r w:rsidRPr="00624454">
              <w:rPr>
                <w:rFonts w:cstheme="minorHAnsi"/>
                <w:b/>
              </w:rPr>
              <w:t>Local Address: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56C657A" w14:textId="77777777" w:rsidR="00CD791E" w:rsidRDefault="00CD791E" w:rsidP="00F62010"/>
        </w:tc>
      </w:tr>
      <w:tr w:rsidR="00CD791E" w14:paraId="3F8DA25C" w14:textId="77777777" w:rsidTr="001853FA">
        <w:trPr>
          <w:trHeight w:val="440"/>
        </w:trPr>
        <w:tc>
          <w:tcPr>
            <w:tcW w:w="535" w:type="dxa"/>
            <w:gridSpan w:val="2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8B9213" w14:textId="77777777" w:rsidR="00CD791E" w:rsidRDefault="00CD791E" w:rsidP="00F62010">
            <w:pPr>
              <w:jc w:val="center"/>
            </w:pPr>
            <w:r>
              <w:t>2</w:t>
            </w:r>
          </w:p>
        </w:tc>
        <w:tc>
          <w:tcPr>
            <w:tcW w:w="42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C6FAD76" w14:textId="084FEC52" w:rsidR="00CD791E" w:rsidRPr="00333062" w:rsidRDefault="00CD791E" w:rsidP="00F62010">
            <w:pPr>
              <w:rPr>
                <w:rFonts w:cstheme="minorHAnsi"/>
              </w:rPr>
            </w:pPr>
            <w:r w:rsidRPr="00624454">
              <w:rPr>
                <w:rFonts w:cstheme="minorHAnsi"/>
                <w:b/>
              </w:rPr>
              <w:t>Date of Registration</w:t>
            </w:r>
            <w:r w:rsidRPr="00333062">
              <w:rPr>
                <w:rFonts w:cstheme="minorHAnsi"/>
              </w:rPr>
              <w:t xml:space="preserve"> / </w:t>
            </w:r>
            <w:r w:rsidR="00554A93">
              <w:rPr>
                <w:rFonts w:cstheme="minorHAnsi"/>
              </w:rPr>
              <w:t>Incorporation</w:t>
            </w:r>
            <w:r w:rsidRPr="00333062">
              <w:rPr>
                <w:rFonts w:cstheme="minorHAnsi"/>
              </w:rPr>
              <w:t>: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35E3114" w14:textId="77777777" w:rsidR="00CD791E" w:rsidRDefault="00CD791E" w:rsidP="00F62010"/>
        </w:tc>
      </w:tr>
      <w:tr w:rsidR="00CD791E" w14:paraId="0E43B74B" w14:textId="77777777" w:rsidTr="001853FA">
        <w:trPr>
          <w:trHeight w:val="440"/>
        </w:trPr>
        <w:tc>
          <w:tcPr>
            <w:tcW w:w="535" w:type="dxa"/>
            <w:gridSpan w:val="2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9A71F3" w14:textId="77777777" w:rsidR="00CD791E" w:rsidRDefault="00CD791E" w:rsidP="00F62010">
            <w:pPr>
              <w:jc w:val="center"/>
            </w:pPr>
            <w:r>
              <w:t>3</w:t>
            </w:r>
          </w:p>
        </w:tc>
        <w:tc>
          <w:tcPr>
            <w:tcW w:w="42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12388A" w14:textId="2DF4D17B" w:rsidR="00CD791E" w:rsidRPr="00333062" w:rsidRDefault="00CD791E" w:rsidP="00F62010">
            <w:r>
              <w:rPr>
                <w:rFonts w:cstheme="minorHAnsi"/>
                <w:b/>
              </w:rPr>
              <w:t xml:space="preserve">Year of Commencement </w:t>
            </w:r>
            <w:proofErr w:type="gramStart"/>
            <w:r>
              <w:rPr>
                <w:rFonts w:cstheme="minorHAnsi"/>
                <w:b/>
              </w:rPr>
              <w:t xml:space="preserve">of  </w:t>
            </w:r>
            <w:r w:rsidRPr="006C4A9E">
              <w:rPr>
                <w:rFonts w:cstheme="minorHAnsi"/>
                <w:b/>
              </w:rPr>
              <w:t>the</w:t>
            </w:r>
            <w:proofErr w:type="gramEnd"/>
            <w:r w:rsidRPr="006C4A9E">
              <w:rPr>
                <w:rFonts w:cstheme="minorHAnsi"/>
                <w:b/>
              </w:rPr>
              <w:t xml:space="preserve"> </w:t>
            </w:r>
            <w:r w:rsidR="00554A93">
              <w:rPr>
                <w:rFonts w:cstheme="minorHAnsi"/>
                <w:b/>
              </w:rPr>
              <w:t>Business</w:t>
            </w:r>
            <w:r w:rsidRPr="00333062">
              <w:rPr>
                <w:rFonts w:cstheme="minorHAnsi"/>
              </w:rPr>
              <w:t xml:space="preserve"> / </w:t>
            </w:r>
            <w:r w:rsidRPr="006C4A9E">
              <w:rPr>
                <w:rFonts w:cstheme="minorHAnsi"/>
                <w:b/>
              </w:rPr>
              <w:t>Production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50FE7FD" w14:textId="77777777" w:rsidR="00CD791E" w:rsidRDefault="00CD791E" w:rsidP="00F62010"/>
        </w:tc>
      </w:tr>
      <w:tr w:rsidR="00CD791E" w14:paraId="0A63882B" w14:textId="77777777" w:rsidTr="001853FA">
        <w:trPr>
          <w:trHeight w:val="635"/>
        </w:trPr>
        <w:tc>
          <w:tcPr>
            <w:tcW w:w="535" w:type="dxa"/>
            <w:gridSpan w:val="2"/>
            <w:vMerge w:val="restart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56DB7EAD" w14:textId="77777777" w:rsidR="00CD791E" w:rsidRDefault="00CD791E" w:rsidP="00F62010">
            <w:pPr>
              <w:jc w:val="center"/>
            </w:pPr>
            <w:r>
              <w:t>4</w:t>
            </w:r>
          </w:p>
        </w:tc>
        <w:tc>
          <w:tcPr>
            <w:tcW w:w="42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D97A929" w14:textId="77777777" w:rsidR="00CD791E" w:rsidRPr="00624454" w:rsidRDefault="00CD791E" w:rsidP="00F62010">
            <w:pPr>
              <w:rPr>
                <w:rFonts w:cstheme="minorHAnsi"/>
                <w:b/>
              </w:rPr>
            </w:pPr>
            <w:r w:rsidRPr="00624454">
              <w:rPr>
                <w:rFonts w:cstheme="minorHAnsi"/>
                <w:b/>
              </w:rPr>
              <w:t xml:space="preserve">Registration </w:t>
            </w:r>
            <w:proofErr w:type="gramStart"/>
            <w:r w:rsidRPr="00624454">
              <w:rPr>
                <w:rFonts w:cstheme="minorHAnsi"/>
                <w:b/>
              </w:rPr>
              <w:t xml:space="preserve">Numbers </w:t>
            </w:r>
            <w:r>
              <w:rPr>
                <w:rFonts w:cstheme="minorHAnsi"/>
                <w:b/>
              </w:rPr>
              <w:t>:</w:t>
            </w:r>
            <w:proofErr w:type="gramEnd"/>
          </w:p>
          <w:p w14:paraId="7E415C76" w14:textId="77777777" w:rsidR="00CD791E" w:rsidRPr="003405B6" w:rsidRDefault="00CD791E" w:rsidP="00CD791E">
            <w:pPr>
              <w:pStyle w:val="ListParagraph"/>
              <w:numPr>
                <w:ilvl w:val="0"/>
                <w:numId w:val="1"/>
              </w:numPr>
              <w:ind w:left="162" w:hanging="180"/>
              <w:rPr>
                <w:rFonts w:cstheme="minorHAnsi"/>
              </w:rPr>
            </w:pPr>
            <w:r w:rsidRPr="009774D9">
              <w:rPr>
                <w:rFonts w:cstheme="minorHAnsi"/>
              </w:rPr>
              <w:t>DGTD or State Direct</w:t>
            </w:r>
            <w:r>
              <w:rPr>
                <w:rFonts w:cstheme="minorHAnsi"/>
              </w:rPr>
              <w:t>orate / SSI.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C852184" w14:textId="77777777" w:rsidR="00CD791E" w:rsidRDefault="00CD791E" w:rsidP="00F62010"/>
        </w:tc>
      </w:tr>
      <w:tr w:rsidR="00CD791E" w14:paraId="25AE8DFE" w14:textId="77777777" w:rsidTr="001853FA">
        <w:trPr>
          <w:trHeight w:val="300"/>
        </w:trPr>
        <w:tc>
          <w:tcPr>
            <w:tcW w:w="535" w:type="dxa"/>
            <w:gridSpan w:val="2"/>
            <w:vMerge/>
            <w:tcBorders>
              <w:right w:val="dotted" w:sz="4" w:space="0" w:color="auto"/>
            </w:tcBorders>
            <w:vAlign w:val="center"/>
          </w:tcPr>
          <w:p w14:paraId="276B8A7A" w14:textId="77777777" w:rsidR="00CD791E" w:rsidRDefault="00CD791E" w:rsidP="00F62010">
            <w:pPr>
              <w:jc w:val="center"/>
            </w:pPr>
          </w:p>
        </w:tc>
        <w:tc>
          <w:tcPr>
            <w:tcW w:w="42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3AC2E47" w14:textId="6ABBE2F9" w:rsidR="00CD791E" w:rsidRPr="00F409EF" w:rsidRDefault="00CD791E" w:rsidP="00CD791E">
            <w:pPr>
              <w:pStyle w:val="ListParagraph"/>
              <w:numPr>
                <w:ilvl w:val="0"/>
                <w:numId w:val="1"/>
              </w:numPr>
              <w:ind w:left="162" w:hanging="180"/>
              <w:rPr>
                <w:rFonts w:cstheme="minorHAnsi"/>
              </w:rPr>
            </w:pPr>
            <w:r w:rsidRPr="00F409EF">
              <w:rPr>
                <w:rFonts w:cstheme="minorHAnsi"/>
              </w:rPr>
              <w:t>Licence No</w:t>
            </w:r>
            <w:r>
              <w:rPr>
                <w:rFonts w:cstheme="minorHAnsi"/>
              </w:rPr>
              <w:t>.</w:t>
            </w:r>
            <w:r w:rsidRPr="00F409EF">
              <w:rPr>
                <w:rFonts w:cstheme="minorHAnsi"/>
              </w:rPr>
              <w:t xml:space="preserve"> </w:t>
            </w:r>
            <w:r w:rsidR="00A35EC1">
              <w:rPr>
                <w:rFonts w:cstheme="minorHAnsi"/>
              </w:rPr>
              <w:t>Under</w:t>
            </w:r>
            <w:r w:rsidRPr="00F409EF">
              <w:rPr>
                <w:rFonts w:cstheme="minorHAnsi"/>
              </w:rPr>
              <w:t xml:space="preserve"> Factories Ac            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F785054" w14:textId="77777777" w:rsidR="00CD791E" w:rsidRDefault="00CD791E" w:rsidP="00F62010"/>
        </w:tc>
      </w:tr>
      <w:tr w:rsidR="00CD791E" w14:paraId="37B92E39" w14:textId="77777777" w:rsidTr="001853FA">
        <w:trPr>
          <w:trHeight w:val="375"/>
        </w:trPr>
        <w:tc>
          <w:tcPr>
            <w:tcW w:w="535" w:type="dxa"/>
            <w:gridSpan w:val="2"/>
            <w:vMerge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348A1D32" w14:textId="77777777" w:rsidR="00CD791E" w:rsidRDefault="00CD791E" w:rsidP="00F62010">
            <w:pPr>
              <w:jc w:val="center"/>
            </w:pPr>
          </w:p>
        </w:tc>
        <w:tc>
          <w:tcPr>
            <w:tcW w:w="42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8ECB6D" w14:textId="77777777" w:rsidR="00CD791E" w:rsidRDefault="00CD791E" w:rsidP="00CD791E">
            <w:pPr>
              <w:pStyle w:val="ListParagraph"/>
              <w:numPr>
                <w:ilvl w:val="0"/>
                <w:numId w:val="1"/>
              </w:numPr>
              <w:ind w:left="162" w:hanging="180"/>
              <w:rPr>
                <w:rFonts w:cstheme="minorHAnsi"/>
              </w:rPr>
            </w:pPr>
            <w:r>
              <w:rPr>
                <w:rFonts w:cstheme="minorHAnsi"/>
              </w:rPr>
              <w:t>PAN Number</w:t>
            </w:r>
          </w:p>
          <w:p w14:paraId="4E1EDA48" w14:textId="77777777" w:rsidR="00CD791E" w:rsidRPr="00F409EF" w:rsidRDefault="00741FDB" w:rsidP="00CD791E">
            <w:pPr>
              <w:pStyle w:val="ListParagraph"/>
              <w:numPr>
                <w:ilvl w:val="0"/>
                <w:numId w:val="1"/>
              </w:numPr>
              <w:ind w:left="162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GST </w:t>
            </w:r>
            <w:r w:rsidR="001E685C">
              <w:rPr>
                <w:rFonts w:cstheme="minorHAnsi"/>
              </w:rPr>
              <w:t>Number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0A8D327" w14:textId="77777777" w:rsidR="00CD791E" w:rsidRDefault="00CD791E" w:rsidP="00F62010"/>
        </w:tc>
      </w:tr>
      <w:tr w:rsidR="00CD791E" w14:paraId="16959848" w14:textId="77777777" w:rsidTr="001853FA">
        <w:trPr>
          <w:trHeight w:val="1160"/>
        </w:trPr>
        <w:tc>
          <w:tcPr>
            <w:tcW w:w="535" w:type="dxa"/>
            <w:gridSpan w:val="2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2F1D3E" w14:textId="77777777" w:rsidR="00CD791E" w:rsidRDefault="00CD791E" w:rsidP="00F62010">
            <w:pPr>
              <w:jc w:val="center"/>
            </w:pPr>
            <w:r>
              <w:t>5</w:t>
            </w:r>
          </w:p>
        </w:tc>
        <w:tc>
          <w:tcPr>
            <w:tcW w:w="42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881B9E0" w14:textId="007868E2" w:rsidR="00CD791E" w:rsidRPr="00333062" w:rsidRDefault="00CD791E" w:rsidP="00BE5BAE">
            <w:pPr>
              <w:rPr>
                <w:rFonts w:cstheme="minorHAnsi"/>
              </w:rPr>
            </w:pPr>
            <w:r w:rsidRPr="00624454">
              <w:rPr>
                <w:rFonts w:cstheme="minorHAnsi"/>
                <w:b/>
              </w:rPr>
              <w:t xml:space="preserve">Name &amp; address Managing </w:t>
            </w:r>
            <w:proofErr w:type="gramStart"/>
            <w:r w:rsidRPr="00624454">
              <w:rPr>
                <w:rFonts w:cstheme="minorHAnsi"/>
                <w:b/>
              </w:rPr>
              <w:t>Director  /</w:t>
            </w:r>
            <w:proofErr w:type="gramEnd"/>
            <w:r w:rsidRPr="00624454">
              <w:rPr>
                <w:rFonts w:cstheme="minorHAnsi"/>
                <w:b/>
              </w:rPr>
              <w:t xml:space="preserve"> </w:t>
            </w:r>
            <w:r w:rsidR="000B0F82">
              <w:rPr>
                <w:rFonts w:cstheme="minorHAnsi"/>
                <w:b/>
              </w:rPr>
              <w:t>Director/</w:t>
            </w:r>
            <w:r w:rsidRPr="00624454">
              <w:rPr>
                <w:rFonts w:cstheme="minorHAnsi"/>
                <w:b/>
              </w:rPr>
              <w:t>P</w:t>
            </w:r>
            <w:r w:rsidR="00562E76">
              <w:rPr>
                <w:rFonts w:cstheme="minorHAnsi"/>
                <w:b/>
              </w:rPr>
              <w:t>roprietor/</w:t>
            </w:r>
            <w:r w:rsidR="00BE5BAE">
              <w:rPr>
                <w:rFonts w:cstheme="minorHAnsi"/>
                <w:b/>
              </w:rPr>
              <w:t xml:space="preserve">Managing </w:t>
            </w:r>
            <w:r w:rsidR="00562E76">
              <w:rPr>
                <w:rFonts w:cstheme="minorHAnsi"/>
                <w:b/>
              </w:rPr>
              <w:t>Partner</w:t>
            </w:r>
            <w:r>
              <w:rPr>
                <w:rFonts w:cstheme="minorHAnsi"/>
              </w:rPr>
              <w:t xml:space="preserve"> with E-mail </w:t>
            </w:r>
            <w:r w:rsidR="00EC07E0">
              <w:rPr>
                <w:rFonts w:cstheme="minorHAnsi"/>
              </w:rPr>
              <w:t xml:space="preserve">ID, Mobile </w:t>
            </w:r>
            <w:r>
              <w:rPr>
                <w:rFonts w:cstheme="minorHAnsi"/>
              </w:rPr>
              <w:t xml:space="preserve"> No.</w:t>
            </w:r>
            <w:r w:rsidR="00EC07E0">
              <w:rPr>
                <w:rFonts w:cstheme="minorHAnsi"/>
              </w:rPr>
              <w:t xml:space="preserve"> </w:t>
            </w:r>
            <w:r w:rsidR="003A7CB3">
              <w:rPr>
                <w:rFonts w:cstheme="minorHAnsi"/>
              </w:rPr>
              <w:t>And</w:t>
            </w:r>
            <w:r w:rsidR="00EC07E0">
              <w:rPr>
                <w:rFonts w:cstheme="minorHAnsi"/>
              </w:rPr>
              <w:t xml:space="preserve"> Aadhaar Card No.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3C4A4DC" w14:textId="653803B4" w:rsidR="00097C63" w:rsidRDefault="00097C63" w:rsidP="00097C63"/>
          <w:p w14:paraId="39F567A3" w14:textId="77777777" w:rsidR="000B0F82" w:rsidRDefault="000B0F82" w:rsidP="00BE5BAE"/>
        </w:tc>
      </w:tr>
      <w:tr w:rsidR="00CD791E" w14:paraId="7BCCE731" w14:textId="77777777" w:rsidTr="001853FA">
        <w:trPr>
          <w:trHeight w:val="1261"/>
        </w:trPr>
        <w:tc>
          <w:tcPr>
            <w:tcW w:w="535" w:type="dxa"/>
            <w:gridSpan w:val="2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3FFC140" w14:textId="77777777" w:rsidR="00CD791E" w:rsidRDefault="00CD791E" w:rsidP="00F62010">
            <w:pPr>
              <w:jc w:val="center"/>
            </w:pPr>
            <w:r>
              <w:t>6</w:t>
            </w:r>
          </w:p>
        </w:tc>
        <w:tc>
          <w:tcPr>
            <w:tcW w:w="42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A5657B" w14:textId="36D90E3C" w:rsidR="00CD791E" w:rsidRDefault="00CD791E" w:rsidP="00F62010">
            <w:r w:rsidRPr="00624454">
              <w:rPr>
                <w:b/>
              </w:rPr>
              <w:t>Name and address of the Plant Head</w:t>
            </w:r>
            <w:r>
              <w:t xml:space="preserve"> with</w:t>
            </w:r>
            <w:r>
              <w:rPr>
                <w:rFonts w:cstheme="minorHAnsi"/>
              </w:rPr>
              <w:t xml:space="preserve">      E-mail </w:t>
            </w:r>
            <w:r w:rsidR="00EC07E0">
              <w:rPr>
                <w:rFonts w:cstheme="minorHAnsi"/>
              </w:rPr>
              <w:t>ID</w:t>
            </w:r>
            <w:r>
              <w:rPr>
                <w:rFonts w:cstheme="minorHAnsi"/>
              </w:rPr>
              <w:t xml:space="preserve"> and Contact No.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532E01F" w14:textId="77777777" w:rsidR="00CD791E" w:rsidRDefault="00CD791E" w:rsidP="00F62010"/>
        </w:tc>
      </w:tr>
      <w:tr w:rsidR="00CD791E" w14:paraId="54562D1F" w14:textId="77777777" w:rsidTr="001853FA">
        <w:tc>
          <w:tcPr>
            <w:tcW w:w="535" w:type="dxa"/>
            <w:gridSpan w:val="2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CE2C25" w14:textId="77777777" w:rsidR="00CD791E" w:rsidRDefault="00CD791E" w:rsidP="00F62010">
            <w:pPr>
              <w:jc w:val="center"/>
            </w:pPr>
            <w:r>
              <w:t>7</w:t>
            </w:r>
          </w:p>
        </w:tc>
        <w:tc>
          <w:tcPr>
            <w:tcW w:w="42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8096A1" w14:textId="77777777" w:rsidR="00CD791E" w:rsidRPr="000B0F82" w:rsidRDefault="00097C63" w:rsidP="00F62010">
            <w:pPr>
              <w:rPr>
                <w:b/>
              </w:rPr>
            </w:pPr>
            <w:r w:rsidRPr="000B0F82">
              <w:rPr>
                <w:b/>
              </w:rPr>
              <w:t>Industry Size (MSME) Classification</w:t>
            </w:r>
          </w:p>
          <w:p w14:paraId="61EBB928" w14:textId="44C27412" w:rsidR="00B30408" w:rsidRDefault="00097C63" w:rsidP="00D97C36">
            <w:r>
              <w:t>Large/Medium/Small</w:t>
            </w:r>
            <w:r w:rsidR="00B30408">
              <w:t>/Micro</w:t>
            </w:r>
            <w:r>
              <w:t xml:space="preserve"> Scale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B2B11B8" w14:textId="77777777" w:rsidR="00CD791E" w:rsidRDefault="00CD791E" w:rsidP="00F62010"/>
          <w:p w14:paraId="2E537FAF" w14:textId="77777777" w:rsidR="00CD791E" w:rsidRDefault="00CD791E" w:rsidP="00F62010"/>
        </w:tc>
      </w:tr>
      <w:tr w:rsidR="00CD791E" w14:paraId="66F30F7B" w14:textId="77777777" w:rsidTr="001853FA">
        <w:tc>
          <w:tcPr>
            <w:tcW w:w="535" w:type="dxa"/>
            <w:gridSpan w:val="2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90DE238" w14:textId="77777777" w:rsidR="00CD791E" w:rsidRDefault="00CD791E" w:rsidP="00F62010">
            <w:pPr>
              <w:jc w:val="center"/>
            </w:pPr>
            <w:r>
              <w:t>8</w:t>
            </w:r>
          </w:p>
        </w:tc>
        <w:tc>
          <w:tcPr>
            <w:tcW w:w="42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AC3DA8" w14:textId="551E32BE" w:rsidR="00CD791E" w:rsidRDefault="00CD791E" w:rsidP="00F62010">
            <w:r w:rsidRPr="00624454">
              <w:rPr>
                <w:b/>
              </w:rPr>
              <w:t>Type of Industry</w:t>
            </w:r>
            <w:r>
              <w:t xml:space="preserve"> </w:t>
            </w:r>
            <w:r w:rsidRPr="005916FD">
              <w:rPr>
                <w:sz w:val="18"/>
                <w:szCs w:val="18"/>
              </w:rPr>
              <w:t>(Automotive/Engineering /</w:t>
            </w:r>
            <w:r w:rsidR="00E64C25">
              <w:rPr>
                <w:sz w:val="18"/>
                <w:szCs w:val="18"/>
              </w:rPr>
              <w:t>Textile</w:t>
            </w:r>
            <w:r w:rsidRPr="005916FD">
              <w:rPr>
                <w:sz w:val="18"/>
                <w:szCs w:val="18"/>
              </w:rPr>
              <w:t xml:space="preserve">/ Pharma /Chemical / Ancillary </w:t>
            </w:r>
            <w:r w:rsidR="004420FB">
              <w:rPr>
                <w:sz w:val="18"/>
                <w:szCs w:val="18"/>
              </w:rPr>
              <w:t>/Food</w:t>
            </w:r>
            <w:r w:rsidR="00EC07E0">
              <w:rPr>
                <w:sz w:val="18"/>
                <w:szCs w:val="18"/>
              </w:rPr>
              <w:t>,</w:t>
            </w:r>
            <w:r w:rsidR="004420FB">
              <w:rPr>
                <w:sz w:val="18"/>
                <w:szCs w:val="18"/>
              </w:rPr>
              <w:t xml:space="preserve"> </w:t>
            </w:r>
            <w:r w:rsidRPr="005916FD">
              <w:rPr>
                <w:sz w:val="18"/>
                <w:szCs w:val="18"/>
              </w:rPr>
              <w:t>etc.)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EC64288" w14:textId="77777777" w:rsidR="00CD791E" w:rsidRDefault="00CD791E" w:rsidP="00F62010"/>
        </w:tc>
      </w:tr>
      <w:tr w:rsidR="00CD791E" w14:paraId="2A071E29" w14:textId="77777777" w:rsidTr="00111A47">
        <w:trPr>
          <w:trHeight w:val="1000"/>
        </w:trPr>
        <w:tc>
          <w:tcPr>
            <w:tcW w:w="535" w:type="dxa"/>
            <w:gridSpan w:val="2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5A5C4BE" w14:textId="77777777" w:rsidR="00CD791E" w:rsidRDefault="00CD791E" w:rsidP="00F62010">
            <w:pPr>
              <w:jc w:val="center"/>
            </w:pPr>
            <w:r>
              <w:t>9</w:t>
            </w:r>
          </w:p>
        </w:tc>
        <w:tc>
          <w:tcPr>
            <w:tcW w:w="42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796573" w14:textId="07426C2D" w:rsidR="00EC07E0" w:rsidRPr="00624454" w:rsidRDefault="00CD791E" w:rsidP="00C97FE3">
            <w:pPr>
              <w:rPr>
                <w:b/>
              </w:rPr>
            </w:pPr>
            <w:r w:rsidRPr="00624454">
              <w:rPr>
                <w:b/>
              </w:rPr>
              <w:t>Name of products Manufactured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33597A3" w14:textId="77777777" w:rsidR="00CD791E" w:rsidRDefault="00CD791E" w:rsidP="00F62010"/>
        </w:tc>
      </w:tr>
      <w:tr w:rsidR="00E01EEB" w14:paraId="6E8C03C8" w14:textId="77777777" w:rsidTr="001853FA">
        <w:trPr>
          <w:trHeight w:val="390"/>
        </w:trPr>
        <w:tc>
          <w:tcPr>
            <w:tcW w:w="535" w:type="dxa"/>
            <w:gridSpan w:val="2"/>
            <w:vMerge w:val="restart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6E1CCB7B" w14:textId="77777777" w:rsidR="00E01EEB" w:rsidRDefault="00E01EEB" w:rsidP="00F62010">
            <w:pPr>
              <w:jc w:val="center"/>
            </w:pPr>
            <w:r>
              <w:t>10</w:t>
            </w:r>
          </w:p>
        </w:tc>
        <w:tc>
          <w:tcPr>
            <w:tcW w:w="216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71D8D" w14:textId="2E43569F" w:rsidR="00E01EEB" w:rsidRPr="00753C1C" w:rsidRDefault="00554A93" w:rsidP="00C82DC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partment-wise</w:t>
            </w:r>
            <w:r w:rsidR="00E01EEB" w:rsidRPr="00753C1C">
              <w:rPr>
                <w:rFonts w:cstheme="minorHAnsi"/>
                <w:b/>
              </w:rPr>
              <w:t xml:space="preserve"> contact no.</w:t>
            </w:r>
          </w:p>
        </w:tc>
        <w:tc>
          <w:tcPr>
            <w:tcW w:w="207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8F58B68" w14:textId="77777777" w:rsidR="00E01EEB" w:rsidRPr="00657218" w:rsidRDefault="00E01EEB" w:rsidP="00C82DC6">
            <w:pPr>
              <w:rPr>
                <w:rFonts w:cstheme="minorHAnsi"/>
              </w:rPr>
            </w:pPr>
            <w:r>
              <w:rPr>
                <w:rFonts w:cstheme="minorHAnsi"/>
              </w:rPr>
              <w:t>Name &amp; Designation</w:t>
            </w:r>
          </w:p>
        </w:tc>
        <w:tc>
          <w:tcPr>
            <w:tcW w:w="162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1DED0" w14:textId="77777777" w:rsidR="00E01EEB" w:rsidRDefault="00E01EEB" w:rsidP="007969C0">
            <w:r>
              <w:t>Contact No.</w:t>
            </w:r>
          </w:p>
        </w:tc>
        <w:tc>
          <w:tcPr>
            <w:tcW w:w="333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FFD96B8" w14:textId="77777777" w:rsidR="00E01EEB" w:rsidRDefault="00E01EEB" w:rsidP="00F62010">
            <w:r>
              <w:t>Email ID</w:t>
            </w:r>
          </w:p>
        </w:tc>
      </w:tr>
      <w:tr w:rsidR="00E01EEB" w14:paraId="2EAAF443" w14:textId="77777777" w:rsidTr="00E01EEB">
        <w:trPr>
          <w:trHeight w:val="507"/>
        </w:trPr>
        <w:tc>
          <w:tcPr>
            <w:tcW w:w="535" w:type="dxa"/>
            <w:gridSpan w:val="2"/>
            <w:vMerge/>
            <w:tcBorders>
              <w:right w:val="dotted" w:sz="4" w:space="0" w:color="auto"/>
            </w:tcBorders>
            <w:vAlign w:val="center"/>
          </w:tcPr>
          <w:p w14:paraId="0C7A0213" w14:textId="77777777" w:rsidR="00E01EEB" w:rsidRDefault="00E01EEB" w:rsidP="00F62010">
            <w:pPr>
              <w:jc w:val="center"/>
            </w:pPr>
          </w:p>
        </w:tc>
        <w:tc>
          <w:tcPr>
            <w:tcW w:w="216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5477" w14:textId="77777777" w:rsidR="00E01EEB" w:rsidRPr="0007252D" w:rsidRDefault="00E01EEB" w:rsidP="00F62010">
            <w:pPr>
              <w:rPr>
                <w:rFonts w:cstheme="minorHAnsi"/>
                <w:b/>
              </w:rPr>
            </w:pPr>
            <w:r w:rsidRPr="0007252D">
              <w:rPr>
                <w:rFonts w:cstheme="minorHAnsi"/>
                <w:b/>
              </w:rPr>
              <w:t>HR Department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DEB3099" w14:textId="77777777" w:rsidR="00E01EEB" w:rsidRPr="00657218" w:rsidRDefault="00E01EEB" w:rsidP="00753C1C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42F7A" w14:textId="77777777" w:rsidR="00E01EEB" w:rsidRDefault="00E01EEB" w:rsidP="00F62010"/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58E499E" w14:textId="77777777" w:rsidR="00E01EEB" w:rsidRDefault="00E01EEB" w:rsidP="00F62010"/>
        </w:tc>
      </w:tr>
      <w:tr w:rsidR="00E01EEB" w14:paraId="5585E8FA" w14:textId="77777777" w:rsidTr="00E01EEB">
        <w:trPr>
          <w:trHeight w:val="525"/>
        </w:trPr>
        <w:tc>
          <w:tcPr>
            <w:tcW w:w="535" w:type="dxa"/>
            <w:gridSpan w:val="2"/>
            <w:vMerge/>
            <w:tcBorders>
              <w:right w:val="dotted" w:sz="4" w:space="0" w:color="auto"/>
            </w:tcBorders>
            <w:vAlign w:val="center"/>
          </w:tcPr>
          <w:p w14:paraId="6F697B37" w14:textId="77777777" w:rsidR="00E01EEB" w:rsidRDefault="00E01EEB" w:rsidP="00F62010">
            <w:pPr>
              <w:jc w:val="center"/>
            </w:pPr>
          </w:p>
        </w:tc>
        <w:tc>
          <w:tcPr>
            <w:tcW w:w="216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8D4C2" w14:textId="77777777" w:rsidR="00E01EEB" w:rsidRPr="0007252D" w:rsidRDefault="00E01EEB" w:rsidP="00F62010">
            <w:pPr>
              <w:rPr>
                <w:rFonts w:cstheme="minorHAnsi"/>
                <w:b/>
              </w:rPr>
            </w:pPr>
            <w:r w:rsidRPr="0007252D">
              <w:rPr>
                <w:rFonts w:cstheme="minorHAnsi"/>
                <w:b/>
              </w:rPr>
              <w:t xml:space="preserve">Finance Department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3F6DFFB" w14:textId="77777777" w:rsidR="00E01EEB" w:rsidRPr="00657218" w:rsidRDefault="00E01EEB" w:rsidP="00753C1C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B814B" w14:textId="77777777" w:rsidR="00E01EEB" w:rsidRDefault="00E01EEB" w:rsidP="00F62010"/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B9BDD4E" w14:textId="77777777" w:rsidR="00E01EEB" w:rsidRDefault="00E01EEB" w:rsidP="00F62010"/>
        </w:tc>
      </w:tr>
      <w:tr w:rsidR="00E01EEB" w14:paraId="4D3D2A66" w14:textId="77777777" w:rsidTr="001853FA">
        <w:trPr>
          <w:trHeight w:val="597"/>
        </w:trPr>
        <w:tc>
          <w:tcPr>
            <w:tcW w:w="535" w:type="dxa"/>
            <w:gridSpan w:val="2"/>
            <w:vMerge/>
            <w:tcBorders>
              <w:right w:val="dotted" w:sz="4" w:space="0" w:color="auto"/>
            </w:tcBorders>
            <w:vAlign w:val="center"/>
          </w:tcPr>
          <w:p w14:paraId="0D47B18A" w14:textId="77777777" w:rsidR="00E01EEB" w:rsidRDefault="00E01EEB" w:rsidP="005444C3"/>
        </w:tc>
        <w:tc>
          <w:tcPr>
            <w:tcW w:w="216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2B222" w14:textId="77777777" w:rsidR="00E01EEB" w:rsidRPr="0007252D" w:rsidRDefault="00E01EEB" w:rsidP="00F62010">
            <w:pPr>
              <w:rPr>
                <w:rFonts w:cstheme="minorHAnsi"/>
                <w:b/>
              </w:rPr>
            </w:pPr>
            <w:r w:rsidRPr="0007252D">
              <w:rPr>
                <w:rFonts w:cstheme="minorHAnsi"/>
                <w:b/>
              </w:rPr>
              <w:t>Maintenance Department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5288244" w14:textId="77777777" w:rsidR="00E01EEB" w:rsidRPr="00DC2466" w:rsidRDefault="00E01EEB" w:rsidP="00753C1C">
            <w:pPr>
              <w:rPr>
                <w:rFonts w:cstheme="minorHAnsi"/>
                <w:b/>
              </w:rPr>
            </w:pPr>
          </w:p>
        </w:tc>
        <w:tc>
          <w:tcPr>
            <w:tcW w:w="162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A4239" w14:textId="77777777" w:rsidR="00E01EEB" w:rsidRDefault="00E01EEB" w:rsidP="00F62010"/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06B3E2E" w14:textId="77777777" w:rsidR="00E01EEB" w:rsidRDefault="00E01EEB" w:rsidP="00F62010"/>
        </w:tc>
      </w:tr>
      <w:tr w:rsidR="00E01EEB" w14:paraId="2C78541C" w14:textId="77777777" w:rsidTr="00E01EEB">
        <w:trPr>
          <w:trHeight w:val="552"/>
        </w:trPr>
        <w:tc>
          <w:tcPr>
            <w:tcW w:w="535" w:type="dxa"/>
            <w:gridSpan w:val="2"/>
            <w:vMerge/>
            <w:tcBorders>
              <w:right w:val="dotted" w:sz="4" w:space="0" w:color="auto"/>
            </w:tcBorders>
            <w:vAlign w:val="center"/>
          </w:tcPr>
          <w:p w14:paraId="3E907408" w14:textId="77777777" w:rsidR="00E01EEB" w:rsidRDefault="00E01EEB" w:rsidP="00F62010">
            <w:pPr>
              <w:jc w:val="center"/>
            </w:pPr>
          </w:p>
        </w:tc>
        <w:tc>
          <w:tcPr>
            <w:tcW w:w="216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01CBD" w14:textId="77777777" w:rsidR="00E01EEB" w:rsidRPr="0007252D" w:rsidRDefault="00E01EEB" w:rsidP="00F62010">
            <w:pPr>
              <w:rPr>
                <w:rFonts w:cstheme="minorHAnsi"/>
                <w:b/>
              </w:rPr>
            </w:pPr>
            <w:r w:rsidRPr="0007252D">
              <w:rPr>
                <w:rFonts w:cstheme="minorHAnsi"/>
                <w:b/>
              </w:rPr>
              <w:t>Training Department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31B6396" w14:textId="77777777" w:rsidR="00E01EEB" w:rsidRPr="00DC2466" w:rsidRDefault="00E01EEB" w:rsidP="00753C1C">
            <w:pPr>
              <w:rPr>
                <w:rFonts w:cstheme="minorHAnsi"/>
                <w:b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86508" w14:textId="77777777" w:rsidR="00E01EEB" w:rsidRDefault="00E01EEB" w:rsidP="00F62010"/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D8C132" w14:textId="77777777" w:rsidR="00E01EEB" w:rsidRDefault="00E01EEB" w:rsidP="00F62010"/>
        </w:tc>
      </w:tr>
      <w:tr w:rsidR="00E01EEB" w14:paraId="1D8B8C3F" w14:textId="77777777" w:rsidTr="001853FA">
        <w:trPr>
          <w:trHeight w:val="410"/>
        </w:trPr>
        <w:tc>
          <w:tcPr>
            <w:tcW w:w="535" w:type="dxa"/>
            <w:gridSpan w:val="2"/>
            <w:vMerge/>
            <w:tcBorders>
              <w:right w:val="dotted" w:sz="4" w:space="0" w:color="auto"/>
            </w:tcBorders>
            <w:vAlign w:val="center"/>
          </w:tcPr>
          <w:p w14:paraId="1F3F91D0" w14:textId="77777777" w:rsidR="00E01EEB" w:rsidRDefault="00E01EEB" w:rsidP="00F62010">
            <w:pPr>
              <w:jc w:val="center"/>
            </w:pPr>
          </w:p>
        </w:tc>
        <w:tc>
          <w:tcPr>
            <w:tcW w:w="216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4C991A8" w14:textId="77777777" w:rsidR="00E01EEB" w:rsidRDefault="00E01EEB" w:rsidP="00F62010">
            <w:pPr>
              <w:rPr>
                <w:rFonts w:cstheme="minorHAnsi"/>
                <w:b/>
              </w:rPr>
            </w:pPr>
            <w:r w:rsidRPr="0007252D">
              <w:rPr>
                <w:rFonts w:cstheme="minorHAnsi"/>
                <w:b/>
              </w:rPr>
              <w:t>Export Department</w:t>
            </w:r>
          </w:p>
          <w:p w14:paraId="23E5C39B" w14:textId="77777777" w:rsidR="00E01EEB" w:rsidRPr="0007252D" w:rsidRDefault="00E01EEB" w:rsidP="00F62010">
            <w:pPr>
              <w:rPr>
                <w:rFonts w:cstheme="minorHAnsi"/>
                <w:b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8DE887" w14:textId="77777777" w:rsidR="00E01EEB" w:rsidRPr="00657218" w:rsidRDefault="00E01EEB" w:rsidP="00753C1C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F1E4701" w14:textId="77777777" w:rsidR="00E01EEB" w:rsidRDefault="00E01EEB" w:rsidP="00F62010"/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6796C189" w14:textId="77777777" w:rsidR="00E01EEB" w:rsidRDefault="00E01EEB" w:rsidP="00F62010"/>
        </w:tc>
      </w:tr>
      <w:tr w:rsidR="00E01EEB" w14:paraId="59AA955F" w14:textId="77777777" w:rsidTr="001853FA">
        <w:trPr>
          <w:trHeight w:val="410"/>
        </w:trPr>
        <w:tc>
          <w:tcPr>
            <w:tcW w:w="535" w:type="dxa"/>
            <w:gridSpan w:val="2"/>
            <w:vMerge/>
            <w:tcBorders>
              <w:right w:val="dotted" w:sz="4" w:space="0" w:color="auto"/>
            </w:tcBorders>
            <w:vAlign w:val="center"/>
          </w:tcPr>
          <w:p w14:paraId="0D9020CF" w14:textId="77777777" w:rsidR="00E01EEB" w:rsidRDefault="00E01EEB" w:rsidP="00F62010">
            <w:pPr>
              <w:jc w:val="center"/>
            </w:pPr>
          </w:p>
        </w:tc>
        <w:tc>
          <w:tcPr>
            <w:tcW w:w="216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D476975" w14:textId="77777777" w:rsidR="00E01EEB" w:rsidRPr="0007252D" w:rsidRDefault="00E01EEB" w:rsidP="00F6201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rcial Department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7A5998C" w14:textId="77777777" w:rsidR="00E01EEB" w:rsidRPr="00657218" w:rsidRDefault="00E01EEB" w:rsidP="00753C1C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7008D5D" w14:textId="77777777" w:rsidR="00E01EEB" w:rsidRDefault="00E01EEB" w:rsidP="00F62010"/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4B3C0C24" w14:textId="77777777" w:rsidR="00E01EEB" w:rsidRDefault="00E01EEB" w:rsidP="00F62010"/>
        </w:tc>
      </w:tr>
      <w:tr w:rsidR="000E1472" w14:paraId="7D221279" w14:textId="77777777" w:rsidTr="001853FA">
        <w:trPr>
          <w:trHeight w:val="620"/>
        </w:trPr>
        <w:tc>
          <w:tcPr>
            <w:tcW w:w="9720" w:type="dxa"/>
            <w:gridSpan w:val="6"/>
            <w:tcBorders>
              <w:bottom w:val="dotted" w:sz="4" w:space="0" w:color="auto"/>
            </w:tcBorders>
            <w:vAlign w:val="center"/>
          </w:tcPr>
          <w:p w14:paraId="0031449E" w14:textId="77777777" w:rsidR="000E1472" w:rsidRPr="00034889" w:rsidRDefault="000E1472" w:rsidP="00F62010">
            <w:pPr>
              <w:rPr>
                <w:b/>
                <w:sz w:val="24"/>
                <w:szCs w:val="24"/>
              </w:rPr>
            </w:pPr>
            <w:r w:rsidRPr="00034889">
              <w:rPr>
                <w:rFonts w:cstheme="minorHAnsi"/>
                <w:b/>
                <w:sz w:val="24"/>
                <w:szCs w:val="24"/>
              </w:rPr>
              <w:lastRenderedPageBreak/>
              <w:t>Name of company:</w:t>
            </w:r>
          </w:p>
        </w:tc>
      </w:tr>
      <w:tr w:rsidR="000E1472" w:rsidRPr="0030160C" w14:paraId="39F1924E" w14:textId="77777777" w:rsidTr="001853FA">
        <w:trPr>
          <w:trHeight w:val="770"/>
        </w:trPr>
        <w:tc>
          <w:tcPr>
            <w:tcW w:w="445" w:type="dxa"/>
            <w:vMerge w:val="restart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1F2BAB30" w14:textId="77777777" w:rsidR="000E1472" w:rsidRPr="00E3521D" w:rsidRDefault="00786985" w:rsidP="00F62010">
            <w:pPr>
              <w:jc w:val="center"/>
            </w:pPr>
            <w:r>
              <w:t>11</w:t>
            </w: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5322A2" w14:textId="77777777" w:rsidR="000E1472" w:rsidRPr="00624454" w:rsidRDefault="000E1472" w:rsidP="00F6201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NANCE DATA</w:t>
            </w:r>
            <w:r w:rsidRPr="00624454">
              <w:rPr>
                <w:rFonts w:cstheme="minorHAnsi"/>
                <w:b/>
              </w:rPr>
              <w:t xml:space="preserve">    </w:t>
            </w:r>
          </w:p>
          <w:p w14:paraId="356484A8" w14:textId="2068A359" w:rsidR="000E1472" w:rsidRPr="00333062" w:rsidRDefault="00554A93" w:rsidP="000E147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aid-up</w:t>
            </w:r>
            <w:r w:rsidR="00F33546" w:rsidRPr="00624454">
              <w:rPr>
                <w:rFonts w:cstheme="minorHAnsi"/>
              </w:rPr>
              <w:t xml:space="preserve"> capital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C41F8C5" w14:textId="77777777" w:rsidR="000E1472" w:rsidRPr="0030160C" w:rsidRDefault="000E1472" w:rsidP="00F62010">
            <w:pPr>
              <w:rPr>
                <w:b/>
              </w:rPr>
            </w:pPr>
          </w:p>
        </w:tc>
      </w:tr>
      <w:tr w:rsidR="000E1472" w:rsidRPr="0030160C" w14:paraId="48A8487B" w14:textId="77777777" w:rsidTr="001853FA">
        <w:trPr>
          <w:trHeight w:val="210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0386942E" w14:textId="77777777" w:rsidR="000E1472" w:rsidRDefault="000E1472" w:rsidP="00F62010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EF5405" w14:textId="70971596" w:rsidR="000E1472" w:rsidRPr="00624454" w:rsidRDefault="00F33546" w:rsidP="000E147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</w:rPr>
            </w:pPr>
            <w:r w:rsidRPr="00624454">
              <w:rPr>
                <w:rFonts w:cstheme="minorHAnsi"/>
              </w:rPr>
              <w:t xml:space="preserve">Sales turnover of </w:t>
            </w:r>
            <w:r w:rsidR="00554A93">
              <w:rPr>
                <w:rFonts w:cstheme="minorHAnsi"/>
              </w:rPr>
              <w:t>Units</w:t>
            </w:r>
            <w:r w:rsidRPr="00624454">
              <w:rPr>
                <w:rFonts w:cstheme="minorHAnsi"/>
              </w:rPr>
              <w:t xml:space="preserve"> at Hosur              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4771D34" w14:textId="77777777" w:rsidR="000E1472" w:rsidRPr="0030160C" w:rsidRDefault="00F33546" w:rsidP="00F62010">
            <w:pPr>
              <w:rPr>
                <w:b/>
              </w:rPr>
            </w:pPr>
            <w:proofErr w:type="gramStart"/>
            <w:r>
              <w:rPr>
                <w:b/>
              </w:rPr>
              <w:t>Domestic :</w:t>
            </w:r>
            <w:proofErr w:type="gramEnd"/>
            <w:r>
              <w:rPr>
                <w:b/>
              </w:rPr>
              <w:t xml:space="preserve">                                       Export:</w:t>
            </w:r>
          </w:p>
        </w:tc>
      </w:tr>
      <w:tr w:rsidR="000E1472" w:rsidRPr="0030160C" w14:paraId="7739F7D6" w14:textId="77777777" w:rsidTr="001853FA">
        <w:trPr>
          <w:trHeight w:val="315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7AF1626F" w14:textId="77777777" w:rsidR="000E1472" w:rsidRDefault="000E1472" w:rsidP="00F62010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5A2EAB" w14:textId="028D93CB" w:rsidR="000E1472" w:rsidRPr="00624454" w:rsidRDefault="00F33546" w:rsidP="000E147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Sales turnover </w:t>
            </w:r>
            <w:r w:rsidR="003A7CB3">
              <w:rPr>
                <w:rFonts w:cstheme="minorHAnsi"/>
              </w:rPr>
              <w:t xml:space="preserve">of </w:t>
            </w:r>
            <w:r w:rsidRPr="00657218">
              <w:rPr>
                <w:rFonts w:cstheme="minorHAnsi"/>
              </w:rPr>
              <w:t>group companies</w:t>
            </w:r>
            <w:r w:rsidR="00E64C25">
              <w:rPr>
                <w:rFonts w:cstheme="minorHAnsi"/>
              </w:rPr>
              <w:t>,</w:t>
            </w:r>
            <w:r w:rsidRPr="00657218">
              <w:rPr>
                <w:rFonts w:cstheme="minorHAnsi"/>
              </w:rPr>
              <w:t xml:space="preserve"> if any    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3BD10CB" w14:textId="77777777" w:rsidR="000E1472" w:rsidRPr="0030160C" w:rsidRDefault="000E1472" w:rsidP="00F62010">
            <w:pPr>
              <w:rPr>
                <w:b/>
              </w:rPr>
            </w:pPr>
          </w:p>
        </w:tc>
      </w:tr>
      <w:tr w:rsidR="00F33546" w14:paraId="40745525" w14:textId="77777777" w:rsidTr="001853FA">
        <w:trPr>
          <w:trHeight w:val="481"/>
        </w:trPr>
        <w:tc>
          <w:tcPr>
            <w:tcW w:w="445" w:type="dxa"/>
            <w:vMerge w:val="restart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05E5C083" w14:textId="77777777" w:rsidR="00F33546" w:rsidRDefault="00F33546" w:rsidP="00F33546">
            <w:pPr>
              <w:jc w:val="center"/>
            </w:pPr>
            <w:r>
              <w:t>12</w:t>
            </w: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170721" w14:textId="77777777" w:rsidR="00F33546" w:rsidRDefault="00F33546" w:rsidP="00F33546">
            <w:pPr>
              <w:rPr>
                <w:rFonts w:cstheme="minorHAnsi"/>
                <w:b/>
              </w:rPr>
            </w:pPr>
            <w:r w:rsidRPr="00765515">
              <w:rPr>
                <w:rFonts w:cstheme="minorHAnsi"/>
                <w:b/>
              </w:rPr>
              <w:t xml:space="preserve">ANNUAL </w:t>
            </w:r>
            <w:r>
              <w:rPr>
                <w:rFonts w:cstheme="minorHAnsi"/>
                <w:b/>
              </w:rPr>
              <w:t>TAX PAYMENT DETAILS:</w:t>
            </w:r>
          </w:p>
          <w:p w14:paraId="407956E7" w14:textId="77777777" w:rsidR="00F33546" w:rsidRPr="00211D6C" w:rsidRDefault="00F33546" w:rsidP="00F33546">
            <w:pPr>
              <w:rPr>
                <w:rFonts w:cstheme="minorHAnsi"/>
                <w:b/>
                <w:sz w:val="2"/>
              </w:rPr>
            </w:pPr>
          </w:p>
          <w:p w14:paraId="0A07B490" w14:textId="22174D30" w:rsidR="00F33546" w:rsidRPr="00211D6C" w:rsidRDefault="00F33546" w:rsidP="00F33546">
            <w:pPr>
              <w:rPr>
                <w:rFonts w:cstheme="minorHAnsi"/>
                <w:b/>
                <w:sz w:val="18"/>
                <w:szCs w:val="18"/>
              </w:rPr>
            </w:pPr>
            <w:r w:rsidRPr="00211D6C">
              <w:rPr>
                <w:rFonts w:cstheme="minorHAnsi"/>
                <w:sz w:val="18"/>
                <w:szCs w:val="18"/>
              </w:rPr>
              <w:t>(As</w:t>
            </w:r>
            <w:r w:rsidR="00554A93">
              <w:rPr>
                <w:rFonts w:cstheme="minorHAnsi"/>
                <w:sz w:val="18"/>
                <w:szCs w:val="18"/>
              </w:rPr>
              <w:t xml:space="preserve"> of</w:t>
            </w:r>
            <w:r w:rsidRPr="00211D6C">
              <w:rPr>
                <w:rFonts w:cstheme="minorHAnsi"/>
                <w:sz w:val="18"/>
                <w:szCs w:val="18"/>
              </w:rPr>
              <w:t xml:space="preserve"> </w:t>
            </w:r>
            <w:proofErr w:type="gramStart"/>
            <w:r w:rsidRPr="00211D6C">
              <w:rPr>
                <w:rFonts w:cstheme="minorHAnsi"/>
                <w:sz w:val="18"/>
                <w:szCs w:val="18"/>
              </w:rPr>
              <w:t>1</w:t>
            </w:r>
            <w:r w:rsidRPr="00211D6C">
              <w:rPr>
                <w:rFonts w:cstheme="minorHAnsi"/>
                <w:sz w:val="18"/>
                <w:szCs w:val="18"/>
                <w:vertAlign w:val="superscript"/>
              </w:rPr>
              <w:t>st</w:t>
            </w:r>
            <w:r w:rsidRPr="00211D6C">
              <w:rPr>
                <w:rFonts w:cstheme="minorHAnsi"/>
                <w:sz w:val="18"/>
                <w:szCs w:val="18"/>
              </w:rPr>
              <w:t xml:space="preserve"> April</w:t>
            </w:r>
            <w:proofErr w:type="gramEnd"/>
            <w:r w:rsidRPr="00211D6C">
              <w:rPr>
                <w:rFonts w:cstheme="minorHAnsi"/>
                <w:sz w:val="18"/>
                <w:szCs w:val="18"/>
              </w:rPr>
              <w:t xml:space="preserve"> of </w:t>
            </w:r>
            <w:r w:rsidR="00554A93">
              <w:rPr>
                <w:rFonts w:cstheme="minorHAnsi"/>
                <w:sz w:val="18"/>
                <w:szCs w:val="18"/>
              </w:rPr>
              <w:t xml:space="preserve">the </w:t>
            </w:r>
            <w:r w:rsidRPr="00211D6C">
              <w:rPr>
                <w:rFonts w:cstheme="minorHAnsi"/>
                <w:sz w:val="18"/>
                <w:szCs w:val="18"/>
              </w:rPr>
              <w:t>current financial year)</w:t>
            </w:r>
          </w:p>
          <w:p w14:paraId="64A6A737" w14:textId="77777777" w:rsidR="00F33546" w:rsidRPr="00333062" w:rsidRDefault="00F33546" w:rsidP="00F33546">
            <w:pPr>
              <w:pStyle w:val="NoSpacing"/>
              <w:numPr>
                <w:ilvl w:val="0"/>
                <w:numId w:val="3"/>
              </w:numPr>
              <w:rPr>
                <w:rFonts w:cstheme="minorHAnsi"/>
              </w:rPr>
            </w:pPr>
            <w:r w:rsidRPr="00657218">
              <w:t>Central Excise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869DDF1" w14:textId="77777777" w:rsidR="00F33546" w:rsidRDefault="00F33546" w:rsidP="00F33546"/>
        </w:tc>
      </w:tr>
      <w:tr w:rsidR="00F33546" w14:paraId="4FAE258D" w14:textId="77777777" w:rsidTr="001853FA">
        <w:trPr>
          <w:trHeight w:val="320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49F34A2D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571831B" w14:textId="77777777" w:rsidR="00F33546" w:rsidRPr="00E546FB" w:rsidRDefault="003070A4" w:rsidP="00F33546">
            <w:pPr>
              <w:pStyle w:val="NoSpacing"/>
              <w:numPr>
                <w:ilvl w:val="0"/>
                <w:numId w:val="3"/>
              </w:numPr>
            </w:pPr>
            <w:r>
              <w:t>GST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EBF65B8" w14:textId="77777777" w:rsidR="00F33546" w:rsidRDefault="00F33546" w:rsidP="00F33546">
            <w:r>
              <w:t>Rs.</w:t>
            </w:r>
          </w:p>
        </w:tc>
      </w:tr>
      <w:tr w:rsidR="00F33546" w14:paraId="68C44950" w14:textId="77777777" w:rsidTr="001853FA">
        <w:trPr>
          <w:trHeight w:val="225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66E366AA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E67CCC" w14:textId="77777777" w:rsidR="00F33546" w:rsidRPr="00657218" w:rsidRDefault="00F33546" w:rsidP="00F33546">
            <w:pPr>
              <w:pStyle w:val="NoSpacing"/>
              <w:numPr>
                <w:ilvl w:val="0"/>
                <w:numId w:val="3"/>
              </w:numPr>
            </w:pPr>
            <w:r w:rsidRPr="00657218">
              <w:t>ESI Corporation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14E6D4E" w14:textId="77777777" w:rsidR="00F33546" w:rsidRDefault="00F33546" w:rsidP="00F33546">
            <w:r>
              <w:t>Rs.</w:t>
            </w:r>
          </w:p>
        </w:tc>
      </w:tr>
      <w:tr w:rsidR="00F33546" w14:paraId="74885841" w14:textId="77777777" w:rsidTr="001853FA">
        <w:trPr>
          <w:trHeight w:val="240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4D3D6531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5FEE8E" w14:textId="77777777" w:rsidR="00F33546" w:rsidRPr="00657218" w:rsidRDefault="00F33546" w:rsidP="00F33546">
            <w:pPr>
              <w:pStyle w:val="NoSpacing"/>
              <w:numPr>
                <w:ilvl w:val="0"/>
                <w:numId w:val="3"/>
              </w:numPr>
            </w:pPr>
            <w:r w:rsidRPr="00657218">
              <w:t>PF Contribution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64F8AB0" w14:textId="77777777" w:rsidR="00F33546" w:rsidRDefault="00F33546" w:rsidP="00F33546">
            <w:r>
              <w:t>Rs.</w:t>
            </w:r>
          </w:p>
        </w:tc>
      </w:tr>
      <w:tr w:rsidR="00F33546" w14:paraId="5BB32CB6" w14:textId="77777777" w:rsidTr="001853FA">
        <w:trPr>
          <w:trHeight w:val="285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2DAE990B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321656" w14:textId="77777777" w:rsidR="00F33546" w:rsidRPr="00657218" w:rsidRDefault="00F33546" w:rsidP="00F33546">
            <w:pPr>
              <w:pStyle w:val="NoSpacing"/>
              <w:numPr>
                <w:ilvl w:val="0"/>
                <w:numId w:val="3"/>
              </w:numPr>
            </w:pPr>
            <w:r w:rsidRPr="00657218">
              <w:t>Professional Tax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28FA4D5" w14:textId="77777777" w:rsidR="00F33546" w:rsidRDefault="00F33546" w:rsidP="00F33546">
            <w:r>
              <w:t>Rs.</w:t>
            </w:r>
          </w:p>
        </w:tc>
      </w:tr>
      <w:tr w:rsidR="00F33546" w14:paraId="06E2F0AC" w14:textId="77777777" w:rsidTr="001853FA">
        <w:trPr>
          <w:trHeight w:val="240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03C717D7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EA55CC" w14:textId="77777777" w:rsidR="00F33546" w:rsidRPr="00657218" w:rsidRDefault="00F33546" w:rsidP="00F33546">
            <w:pPr>
              <w:pStyle w:val="NoSpacing"/>
              <w:numPr>
                <w:ilvl w:val="0"/>
                <w:numId w:val="3"/>
              </w:numPr>
            </w:pPr>
            <w:r>
              <w:t>Property Tax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3EA198C" w14:textId="77777777" w:rsidR="00F33546" w:rsidRDefault="00F33546" w:rsidP="00F33546">
            <w:r>
              <w:t xml:space="preserve">Rs. </w:t>
            </w:r>
          </w:p>
        </w:tc>
      </w:tr>
      <w:tr w:rsidR="00F33546" w14:paraId="4BEA5C27" w14:textId="77777777" w:rsidTr="001853FA">
        <w:trPr>
          <w:trHeight w:val="383"/>
        </w:trPr>
        <w:tc>
          <w:tcPr>
            <w:tcW w:w="445" w:type="dxa"/>
            <w:vMerge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4B379DAC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A8A940" w14:textId="162851F1" w:rsidR="00F33546" w:rsidRPr="00765515" w:rsidRDefault="00F33546" w:rsidP="00F33546">
            <w:pPr>
              <w:pStyle w:val="NoSpacing"/>
              <w:numPr>
                <w:ilvl w:val="0"/>
                <w:numId w:val="3"/>
              </w:numPr>
              <w:rPr>
                <w:b/>
              </w:rPr>
            </w:pPr>
            <w:r w:rsidRPr="00657218">
              <w:t xml:space="preserve">Any other </w:t>
            </w:r>
            <w:r w:rsidR="00E64C25">
              <w:t>specification</w:t>
            </w:r>
            <w:r w:rsidRPr="00657218">
              <w:t>.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471C6F3" w14:textId="77777777" w:rsidR="00F33546" w:rsidRDefault="00F33546" w:rsidP="00F33546">
            <w:r>
              <w:t>Rs.</w:t>
            </w:r>
          </w:p>
        </w:tc>
      </w:tr>
      <w:tr w:rsidR="003070A4" w14:paraId="448B3C69" w14:textId="77777777" w:rsidTr="001853FA">
        <w:trPr>
          <w:trHeight w:val="765"/>
        </w:trPr>
        <w:tc>
          <w:tcPr>
            <w:tcW w:w="445" w:type="dxa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78DE1204" w14:textId="77777777" w:rsidR="003070A4" w:rsidRDefault="003070A4" w:rsidP="00F33546">
            <w:pPr>
              <w:jc w:val="center"/>
            </w:pPr>
            <w:r>
              <w:t>13</w:t>
            </w: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661916" w14:textId="54E7B55C" w:rsidR="003070A4" w:rsidRDefault="006867F3" w:rsidP="00F33546">
            <w:pPr>
              <w:pStyle w:val="ListParagraph"/>
              <w:ind w:left="-18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Names of the Banks &amp; </w:t>
            </w:r>
            <w:r w:rsidR="00E64C25">
              <w:rPr>
                <w:rFonts w:cstheme="minorHAnsi"/>
                <w:b/>
              </w:rPr>
              <w:t>Branches</w:t>
            </w: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9DD6817" w14:textId="77777777" w:rsidR="003070A4" w:rsidRDefault="003070A4" w:rsidP="00F33546">
            <w:r>
              <w:t>1.</w:t>
            </w:r>
          </w:p>
          <w:p w14:paraId="7DEF0102" w14:textId="77777777" w:rsidR="003070A4" w:rsidRDefault="003070A4" w:rsidP="00F33546">
            <w:r>
              <w:t>2.</w:t>
            </w:r>
          </w:p>
          <w:p w14:paraId="5506B4F1" w14:textId="77777777" w:rsidR="003070A4" w:rsidRDefault="003070A4" w:rsidP="00F33546">
            <w:r>
              <w:t>3.</w:t>
            </w:r>
          </w:p>
          <w:p w14:paraId="7D586E45" w14:textId="77777777" w:rsidR="003070A4" w:rsidRDefault="003070A4" w:rsidP="00F33546"/>
        </w:tc>
      </w:tr>
      <w:tr w:rsidR="00F33546" w14:paraId="231853AE" w14:textId="77777777" w:rsidTr="001853FA">
        <w:trPr>
          <w:trHeight w:val="765"/>
        </w:trPr>
        <w:tc>
          <w:tcPr>
            <w:tcW w:w="445" w:type="dxa"/>
            <w:vMerge w:val="restart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2C995EFD" w14:textId="77777777" w:rsidR="00F33546" w:rsidRDefault="003070A4" w:rsidP="00F33546">
            <w:pPr>
              <w:jc w:val="center"/>
            </w:pPr>
            <w:r>
              <w:t>14</w:t>
            </w: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DDD765" w14:textId="2BF086FA" w:rsidR="00F33546" w:rsidRPr="00211D6C" w:rsidRDefault="00554A93" w:rsidP="00F33546">
            <w:pPr>
              <w:pStyle w:val="ListParagraph"/>
              <w:ind w:left="-18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MENT</w:t>
            </w:r>
            <w:r w:rsidR="00F33546">
              <w:rPr>
                <w:rFonts w:cstheme="minorHAnsi"/>
                <w:b/>
              </w:rPr>
              <w:t xml:space="preserve"> DETAILS </w:t>
            </w:r>
          </w:p>
          <w:p w14:paraId="639CFC1B" w14:textId="511ED76A" w:rsidR="00F33546" w:rsidRDefault="00F33546" w:rsidP="00F33546">
            <w:pPr>
              <w:rPr>
                <w:rFonts w:cstheme="minorHAnsi"/>
                <w:sz w:val="18"/>
                <w:szCs w:val="18"/>
              </w:rPr>
            </w:pPr>
            <w:r w:rsidRPr="00211D6C">
              <w:rPr>
                <w:rFonts w:cstheme="minorHAnsi"/>
                <w:sz w:val="18"/>
                <w:szCs w:val="18"/>
              </w:rPr>
              <w:t>(As</w:t>
            </w:r>
            <w:r w:rsidR="00554A93">
              <w:rPr>
                <w:rFonts w:cstheme="minorHAnsi"/>
                <w:sz w:val="18"/>
                <w:szCs w:val="18"/>
              </w:rPr>
              <w:t xml:space="preserve"> of</w:t>
            </w:r>
            <w:r w:rsidRPr="00211D6C">
              <w:rPr>
                <w:rFonts w:cstheme="minorHAnsi"/>
                <w:sz w:val="18"/>
                <w:szCs w:val="18"/>
              </w:rPr>
              <w:t xml:space="preserve"> </w:t>
            </w:r>
            <w:proofErr w:type="gramStart"/>
            <w:r w:rsidRPr="00211D6C">
              <w:rPr>
                <w:rFonts w:cstheme="minorHAnsi"/>
                <w:sz w:val="18"/>
                <w:szCs w:val="18"/>
              </w:rPr>
              <w:t>1</w:t>
            </w:r>
            <w:r w:rsidRPr="00211D6C">
              <w:rPr>
                <w:rFonts w:cstheme="minorHAnsi"/>
                <w:sz w:val="18"/>
                <w:szCs w:val="18"/>
                <w:vertAlign w:val="superscript"/>
              </w:rPr>
              <w:t>st</w:t>
            </w:r>
            <w:r w:rsidRPr="00211D6C">
              <w:rPr>
                <w:rFonts w:cstheme="minorHAnsi"/>
                <w:sz w:val="18"/>
                <w:szCs w:val="18"/>
              </w:rPr>
              <w:t xml:space="preserve"> April</w:t>
            </w:r>
            <w:proofErr w:type="gramEnd"/>
            <w:r w:rsidRPr="00211D6C">
              <w:rPr>
                <w:rFonts w:cstheme="minorHAnsi"/>
                <w:sz w:val="18"/>
                <w:szCs w:val="18"/>
              </w:rPr>
              <w:t xml:space="preserve"> of </w:t>
            </w:r>
            <w:r w:rsidR="00554A93">
              <w:rPr>
                <w:rFonts w:cstheme="minorHAnsi"/>
                <w:sz w:val="18"/>
                <w:szCs w:val="18"/>
              </w:rPr>
              <w:t xml:space="preserve">the </w:t>
            </w:r>
            <w:r w:rsidRPr="00211D6C">
              <w:rPr>
                <w:rFonts w:cstheme="minorHAnsi"/>
                <w:sz w:val="18"/>
                <w:szCs w:val="18"/>
              </w:rPr>
              <w:t>current financial year)</w:t>
            </w:r>
          </w:p>
          <w:p w14:paraId="18807D6A" w14:textId="77777777" w:rsidR="00F33546" w:rsidRPr="00211D6C" w:rsidRDefault="00F33546" w:rsidP="00F33546">
            <w:pPr>
              <w:rPr>
                <w:rFonts w:cstheme="minorHAnsi"/>
                <w:b/>
                <w:sz w:val="4"/>
                <w:szCs w:val="18"/>
              </w:rPr>
            </w:pPr>
          </w:p>
          <w:p w14:paraId="14580AAD" w14:textId="77777777" w:rsidR="00F33546" w:rsidRPr="00211D6C" w:rsidRDefault="00F33546" w:rsidP="00F33546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Company workmen 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09E470C" w14:textId="77777777" w:rsidR="00F33546" w:rsidRDefault="00F33546" w:rsidP="00F33546"/>
        </w:tc>
      </w:tr>
      <w:tr w:rsidR="00F33546" w14:paraId="712BA6D1" w14:textId="77777777" w:rsidTr="001853FA">
        <w:trPr>
          <w:trHeight w:val="338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774EF627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461BFF" w14:textId="77777777" w:rsidR="00F33546" w:rsidRPr="00657218" w:rsidRDefault="00F33546" w:rsidP="00F33546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657218">
              <w:rPr>
                <w:rFonts w:cstheme="minorHAnsi"/>
              </w:rPr>
              <w:t>Supervisors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BACD9C8" w14:textId="77777777" w:rsidR="00F33546" w:rsidRDefault="00F33546" w:rsidP="00F33546"/>
        </w:tc>
      </w:tr>
      <w:tr w:rsidR="00F33546" w14:paraId="5F5AFDF3" w14:textId="77777777" w:rsidTr="001853FA">
        <w:trPr>
          <w:trHeight w:val="274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32ABA5F9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0B19A5" w14:textId="77777777" w:rsidR="00F33546" w:rsidRPr="00657218" w:rsidRDefault="00F33546" w:rsidP="00F33546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anagement Staff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AE3C721" w14:textId="77777777" w:rsidR="00F33546" w:rsidRDefault="00F33546" w:rsidP="00F33546"/>
        </w:tc>
      </w:tr>
      <w:tr w:rsidR="00F33546" w14:paraId="2BC9EF45" w14:textId="77777777" w:rsidTr="001853FA">
        <w:trPr>
          <w:trHeight w:val="300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40CD3FA0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EA9A1" w14:textId="77777777" w:rsidR="00F33546" w:rsidRPr="00F409EF" w:rsidRDefault="00F33546" w:rsidP="00F33546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Executives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68E4A6C" w14:textId="77777777" w:rsidR="00F33546" w:rsidRDefault="00F33546" w:rsidP="00F33546"/>
        </w:tc>
      </w:tr>
      <w:tr w:rsidR="00F33546" w14:paraId="44D3DABE" w14:textId="77777777" w:rsidTr="001853FA">
        <w:trPr>
          <w:trHeight w:val="375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7CED0254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7F4FAC" w14:textId="77777777" w:rsidR="00F33546" w:rsidRPr="00211D6C" w:rsidRDefault="00F33546" w:rsidP="00F33546">
            <w:pPr>
              <w:pStyle w:val="ListParagraph"/>
              <w:ind w:left="162"/>
              <w:rPr>
                <w:rFonts w:cstheme="minorHAnsi"/>
                <w:b/>
              </w:rPr>
            </w:pPr>
            <w:r>
              <w:rPr>
                <w:rFonts w:cstheme="minorHAnsi"/>
              </w:rPr>
              <w:t xml:space="preserve">                                                            </w:t>
            </w:r>
            <w:r w:rsidRPr="00211D6C">
              <w:rPr>
                <w:rFonts w:cstheme="minorHAnsi"/>
                <w:b/>
              </w:rPr>
              <w:t>Total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E203667" w14:textId="77777777" w:rsidR="00F33546" w:rsidRDefault="00F33546" w:rsidP="00F33546"/>
        </w:tc>
      </w:tr>
      <w:tr w:rsidR="00F33546" w14:paraId="6983DFBA" w14:textId="77777777" w:rsidTr="001853FA">
        <w:trPr>
          <w:trHeight w:val="725"/>
        </w:trPr>
        <w:tc>
          <w:tcPr>
            <w:tcW w:w="445" w:type="dxa"/>
            <w:vMerge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0E7B9640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3FC5F4" w14:textId="77777777" w:rsidR="00F33546" w:rsidRPr="00641E3A" w:rsidRDefault="00F33546" w:rsidP="00F33546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Name of the Employee union  </w:t>
            </w:r>
          </w:p>
          <w:p w14:paraId="4799FE07" w14:textId="55C55709" w:rsidR="00F33546" w:rsidRDefault="00554A93" w:rsidP="00F33546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he year</w:t>
            </w:r>
            <w:r w:rsidR="00F33546">
              <w:rPr>
                <w:rFonts w:cstheme="minorHAnsi"/>
              </w:rPr>
              <w:t xml:space="preserve"> of </w:t>
            </w:r>
            <w:r>
              <w:rPr>
                <w:rFonts w:cstheme="minorHAnsi"/>
              </w:rPr>
              <w:t xml:space="preserve">the </w:t>
            </w:r>
            <w:r w:rsidR="00F33546">
              <w:rPr>
                <w:rFonts w:cstheme="minorHAnsi"/>
              </w:rPr>
              <w:t>Last settlement signed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9B32AF5" w14:textId="77777777" w:rsidR="00F33546" w:rsidRDefault="00F33546" w:rsidP="00F33546"/>
        </w:tc>
      </w:tr>
      <w:tr w:rsidR="00F33546" w14:paraId="30D50AA0" w14:textId="77777777" w:rsidTr="001853FA">
        <w:trPr>
          <w:trHeight w:val="735"/>
        </w:trPr>
        <w:tc>
          <w:tcPr>
            <w:tcW w:w="445" w:type="dxa"/>
            <w:vMerge w:val="restart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032AE3FA" w14:textId="77777777" w:rsidR="00F33546" w:rsidRDefault="003070A4" w:rsidP="00F33546">
            <w:pPr>
              <w:jc w:val="center"/>
            </w:pPr>
            <w:r>
              <w:t>15</w:t>
            </w: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789589" w14:textId="76C56767" w:rsidR="00F33546" w:rsidRPr="001B2AA1" w:rsidRDefault="00554A93" w:rsidP="00F33546">
            <w:pPr>
              <w:pStyle w:val="ListParagraph"/>
              <w:ind w:left="-18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LECTRICITY</w:t>
            </w:r>
            <w:r w:rsidR="00F33546" w:rsidRPr="001B2AA1">
              <w:rPr>
                <w:rFonts w:cstheme="minorHAnsi"/>
                <w:b/>
              </w:rPr>
              <w:t xml:space="preserve"> DETAILS </w:t>
            </w:r>
          </w:p>
          <w:p w14:paraId="700D6696" w14:textId="77777777" w:rsidR="00F33546" w:rsidRPr="00EA102C" w:rsidRDefault="00F33546" w:rsidP="00F3354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EA102C">
              <w:rPr>
                <w:rFonts w:cstheme="minorHAnsi"/>
              </w:rPr>
              <w:t>Total sanctioned</w:t>
            </w:r>
            <w:r>
              <w:rPr>
                <w:rFonts w:cstheme="minorHAnsi"/>
              </w:rPr>
              <w:t xml:space="preserve"> Electricity Load of the plant/ industry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D2573B7" w14:textId="77777777" w:rsidR="00F33546" w:rsidRDefault="00F33546" w:rsidP="00F33546">
            <w:r>
              <w:t xml:space="preserve"> </w:t>
            </w:r>
          </w:p>
        </w:tc>
      </w:tr>
      <w:tr w:rsidR="00F33546" w14:paraId="4B44C33B" w14:textId="77777777" w:rsidTr="001853FA">
        <w:trPr>
          <w:trHeight w:val="324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7805591D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38A832" w14:textId="77777777" w:rsidR="00F33546" w:rsidRPr="001B2AA1" w:rsidRDefault="00F33546" w:rsidP="00F3354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b/>
              </w:rPr>
            </w:pPr>
            <w:r>
              <w:rPr>
                <w:rFonts w:cstheme="minorHAnsi"/>
              </w:rPr>
              <w:t>Average monthly usage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89946FB" w14:textId="77777777" w:rsidR="00F33546" w:rsidRDefault="00F33546" w:rsidP="00F33546"/>
        </w:tc>
      </w:tr>
      <w:tr w:rsidR="00F33546" w14:paraId="4617F488" w14:textId="77777777" w:rsidTr="001853FA">
        <w:trPr>
          <w:trHeight w:val="450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2802918C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vMerge w:val="restar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05966F1F" w14:textId="77777777" w:rsidR="00F33546" w:rsidRPr="00DD58E3" w:rsidRDefault="00F33546" w:rsidP="00F3354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Diesel </w:t>
            </w:r>
            <w:proofErr w:type="gramStart"/>
            <w:r>
              <w:rPr>
                <w:rFonts w:cstheme="minorHAnsi"/>
              </w:rPr>
              <w:t>Generator  set</w:t>
            </w:r>
            <w:proofErr w:type="gramEnd"/>
            <w:r>
              <w:rPr>
                <w:rFonts w:cstheme="minorHAnsi"/>
              </w:rPr>
              <w:t xml:space="preserve"> capacity and quantity of  Diesel consumed in a month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731A1C5" w14:textId="77777777" w:rsidR="00F33546" w:rsidRDefault="00F33546" w:rsidP="00F33546"/>
        </w:tc>
      </w:tr>
      <w:tr w:rsidR="00F33546" w14:paraId="4E184C9F" w14:textId="77777777" w:rsidTr="001853FA">
        <w:trPr>
          <w:trHeight w:val="345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200CE9E3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vMerge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757332" w14:textId="77777777" w:rsidR="00F33546" w:rsidRDefault="00F33546" w:rsidP="00F3354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6D114CF" w14:textId="77777777" w:rsidR="00F33546" w:rsidRDefault="00F33546" w:rsidP="00F33546"/>
        </w:tc>
      </w:tr>
      <w:tr w:rsidR="00F33546" w14:paraId="53AD7A0F" w14:textId="77777777" w:rsidTr="001853FA">
        <w:trPr>
          <w:trHeight w:val="525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154060AE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C9C2C8" w14:textId="77777777" w:rsidR="00F33546" w:rsidRDefault="00F33546" w:rsidP="00F3354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etails of alternate energy resources if used</w:t>
            </w:r>
            <w:r w:rsidRPr="00EA102C">
              <w:rPr>
                <w:rFonts w:cstheme="minorHAnsi"/>
              </w:rPr>
              <w:t xml:space="preserve"> 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4426F1D" w14:textId="77777777" w:rsidR="00F33546" w:rsidRDefault="00F33546" w:rsidP="00F33546"/>
        </w:tc>
      </w:tr>
      <w:tr w:rsidR="00F33546" w14:paraId="34C8C96E" w14:textId="77777777" w:rsidTr="001853FA">
        <w:trPr>
          <w:trHeight w:val="525"/>
        </w:trPr>
        <w:tc>
          <w:tcPr>
            <w:tcW w:w="445" w:type="dxa"/>
            <w:vMerge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41307913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A1AFC1" w14:textId="77777777" w:rsidR="00F33546" w:rsidRDefault="00F33546" w:rsidP="00F3354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verage Monthly Electricity bill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4E087DD" w14:textId="77777777" w:rsidR="00F33546" w:rsidRDefault="00F33546" w:rsidP="00F33546">
            <w:r>
              <w:t>Rs.                         /- per month</w:t>
            </w:r>
          </w:p>
        </w:tc>
      </w:tr>
      <w:tr w:rsidR="00F33546" w14:paraId="6DC13338" w14:textId="77777777" w:rsidTr="001853FA">
        <w:trPr>
          <w:trHeight w:val="495"/>
        </w:trPr>
        <w:tc>
          <w:tcPr>
            <w:tcW w:w="445" w:type="dxa"/>
            <w:vMerge w:val="restart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15E457E1" w14:textId="77777777" w:rsidR="00F33546" w:rsidRDefault="003070A4" w:rsidP="00F33546">
            <w:pPr>
              <w:jc w:val="center"/>
            </w:pPr>
            <w:r>
              <w:t>16</w:t>
            </w:r>
          </w:p>
          <w:p w14:paraId="740C212F" w14:textId="77777777" w:rsidR="003070A4" w:rsidRDefault="003070A4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0620F19" w14:textId="77777777" w:rsidR="00F33546" w:rsidRDefault="00F33546" w:rsidP="00F33546">
            <w:pPr>
              <w:rPr>
                <w:b/>
              </w:rPr>
            </w:pPr>
            <w:r>
              <w:rPr>
                <w:b/>
              </w:rPr>
              <w:t xml:space="preserve">WATER CONSUMPTION DETAILS </w:t>
            </w:r>
          </w:p>
          <w:p w14:paraId="1CE9F1D9" w14:textId="77777777" w:rsidR="00F33546" w:rsidRPr="00AC2475" w:rsidRDefault="00F33546" w:rsidP="00F33546">
            <w:pPr>
              <w:pStyle w:val="ListParagraph"/>
              <w:numPr>
                <w:ilvl w:val="0"/>
                <w:numId w:val="6"/>
              </w:numPr>
            </w:pPr>
            <w:r w:rsidRPr="00AC2475">
              <w:t>Source of water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5EFDB69" w14:textId="77777777" w:rsidR="00F33546" w:rsidRDefault="00F33546" w:rsidP="00F33546">
            <w:r>
              <w:t xml:space="preserve">Sipcot supply/ Bore well / any other source </w:t>
            </w:r>
          </w:p>
        </w:tc>
      </w:tr>
      <w:tr w:rsidR="00F33546" w14:paraId="19C4BCB2" w14:textId="77777777" w:rsidTr="001853FA">
        <w:trPr>
          <w:trHeight w:val="296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27D6D0A6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0F39F5" w14:textId="343A0351" w:rsidR="00F33546" w:rsidRDefault="00554A93" w:rsidP="00F33546">
            <w:pPr>
              <w:pStyle w:val="ListParagraph"/>
              <w:numPr>
                <w:ilvl w:val="0"/>
                <w:numId w:val="6"/>
              </w:numPr>
              <w:rPr>
                <w:b/>
              </w:rPr>
            </w:pPr>
            <w:r>
              <w:t>Source-wise</w:t>
            </w:r>
            <w:r w:rsidR="00F33546">
              <w:t xml:space="preserve"> consumption Details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E2F5B0D" w14:textId="77777777" w:rsidR="00F33546" w:rsidRDefault="00F33546" w:rsidP="00F33546"/>
        </w:tc>
      </w:tr>
      <w:tr w:rsidR="00F33546" w14:paraId="6D87E33B" w14:textId="77777777" w:rsidTr="001853FA">
        <w:trPr>
          <w:trHeight w:val="293"/>
        </w:trPr>
        <w:tc>
          <w:tcPr>
            <w:tcW w:w="445" w:type="dxa"/>
            <w:vMerge/>
            <w:tcBorders>
              <w:right w:val="dotted" w:sz="4" w:space="0" w:color="auto"/>
            </w:tcBorders>
            <w:vAlign w:val="center"/>
          </w:tcPr>
          <w:p w14:paraId="2B87AA45" w14:textId="77777777" w:rsidR="00F33546" w:rsidRDefault="00F33546" w:rsidP="00F33546">
            <w:pPr>
              <w:jc w:val="center"/>
            </w:pPr>
          </w:p>
        </w:tc>
        <w:tc>
          <w:tcPr>
            <w:tcW w:w="432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BD5FD" w14:textId="77777777" w:rsidR="00F33546" w:rsidRPr="000B2B53" w:rsidRDefault="00F33546" w:rsidP="00F33546">
            <w:pPr>
              <w:pStyle w:val="ListParagraph"/>
              <w:numPr>
                <w:ilvl w:val="0"/>
                <w:numId w:val="6"/>
              </w:numPr>
            </w:pPr>
            <w:r w:rsidRPr="000B2B53">
              <w:t>Monthly average of Water Bill</w:t>
            </w:r>
          </w:p>
        </w:tc>
        <w:tc>
          <w:tcPr>
            <w:tcW w:w="495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B6CF1E0" w14:textId="77777777" w:rsidR="00F33546" w:rsidRDefault="00F33546" w:rsidP="00F33546"/>
        </w:tc>
      </w:tr>
    </w:tbl>
    <w:p w14:paraId="11254BDE" w14:textId="77777777" w:rsidR="000E1472" w:rsidRDefault="000E1472"/>
    <w:p w14:paraId="1B00823F" w14:textId="0E4AB641" w:rsidR="009300D6" w:rsidRDefault="009300D6"/>
    <w:p w14:paraId="633EA065" w14:textId="77777777" w:rsidR="00BA7184" w:rsidRDefault="00BA7184"/>
    <w:tbl>
      <w:tblPr>
        <w:tblStyle w:val="TableGrid"/>
        <w:tblW w:w="953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35"/>
        <w:gridCol w:w="4382"/>
        <w:gridCol w:w="4618"/>
      </w:tblGrid>
      <w:tr w:rsidR="000E1472" w14:paraId="41A313A4" w14:textId="77777777" w:rsidTr="00F62010">
        <w:trPr>
          <w:trHeight w:val="620"/>
        </w:trPr>
        <w:tc>
          <w:tcPr>
            <w:tcW w:w="9535" w:type="dxa"/>
            <w:gridSpan w:val="3"/>
            <w:tcBorders>
              <w:bottom w:val="dotted" w:sz="4" w:space="0" w:color="auto"/>
            </w:tcBorders>
            <w:vAlign w:val="center"/>
          </w:tcPr>
          <w:p w14:paraId="5EDC39D2" w14:textId="77777777" w:rsidR="000E1472" w:rsidRPr="001319CE" w:rsidRDefault="000E1472" w:rsidP="00F62010">
            <w:pPr>
              <w:rPr>
                <w:b/>
                <w:sz w:val="28"/>
                <w:szCs w:val="28"/>
              </w:rPr>
            </w:pPr>
            <w:r w:rsidRPr="00034889">
              <w:rPr>
                <w:rFonts w:cstheme="minorHAnsi"/>
                <w:b/>
                <w:sz w:val="24"/>
                <w:szCs w:val="24"/>
              </w:rPr>
              <w:t>Name of company:</w:t>
            </w:r>
          </w:p>
        </w:tc>
      </w:tr>
      <w:tr w:rsidR="000E1472" w:rsidRPr="0030160C" w14:paraId="5537E443" w14:textId="77777777" w:rsidTr="00F62010">
        <w:trPr>
          <w:trHeight w:val="770"/>
        </w:trPr>
        <w:tc>
          <w:tcPr>
            <w:tcW w:w="535" w:type="dxa"/>
            <w:vMerge w:val="restart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28355911" w14:textId="77777777" w:rsidR="000E1472" w:rsidRPr="00E3521D" w:rsidRDefault="000E1472" w:rsidP="003070A4">
            <w:pPr>
              <w:jc w:val="center"/>
            </w:pPr>
            <w:r>
              <w:t>1</w:t>
            </w:r>
            <w:r w:rsidR="003070A4">
              <w:t>7</w:t>
            </w:r>
          </w:p>
        </w:tc>
        <w:tc>
          <w:tcPr>
            <w:tcW w:w="43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A69687" w14:textId="77777777" w:rsidR="000E1472" w:rsidRPr="00977C10" w:rsidRDefault="000E1472" w:rsidP="00F62010">
            <w:pPr>
              <w:jc w:val="both"/>
              <w:rPr>
                <w:rFonts w:cstheme="minorHAnsi"/>
                <w:b/>
              </w:rPr>
            </w:pPr>
            <w:r w:rsidRPr="00977C10">
              <w:rPr>
                <w:rFonts w:cstheme="minorHAnsi"/>
                <w:b/>
              </w:rPr>
              <w:t>EXPORT &amp; IMPORT DETAILS:</w:t>
            </w:r>
            <w:r>
              <w:rPr>
                <w:rFonts w:cstheme="minorHAnsi"/>
                <w:b/>
              </w:rPr>
              <w:t xml:space="preserve"> </w:t>
            </w:r>
            <w:r w:rsidRPr="00C70DB8">
              <w:rPr>
                <w:rFonts w:cstheme="minorHAnsi"/>
                <w:b/>
                <w:sz w:val="20"/>
                <w:szCs w:val="20"/>
              </w:rPr>
              <w:t>(If applicable)</w:t>
            </w:r>
          </w:p>
          <w:p w14:paraId="0EE9791C" w14:textId="77777777" w:rsidR="000E1472" w:rsidRDefault="000E1472" w:rsidP="000E1472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mporter &amp; Exporter Licence No:</w:t>
            </w:r>
          </w:p>
          <w:p w14:paraId="2DD7E643" w14:textId="77777777" w:rsidR="000E1472" w:rsidRPr="003851F5" w:rsidRDefault="000E1472" w:rsidP="00F62010">
            <w:pPr>
              <w:pStyle w:val="ListParagraph"/>
              <w:jc w:val="both"/>
              <w:rPr>
                <w:rFonts w:cstheme="minorHAnsi"/>
              </w:rPr>
            </w:pPr>
          </w:p>
        </w:tc>
        <w:tc>
          <w:tcPr>
            <w:tcW w:w="46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EA96FEE" w14:textId="77777777" w:rsidR="000E1472" w:rsidRPr="0030160C" w:rsidRDefault="000E1472" w:rsidP="00F62010">
            <w:pPr>
              <w:rPr>
                <w:b/>
              </w:rPr>
            </w:pPr>
          </w:p>
        </w:tc>
      </w:tr>
      <w:tr w:rsidR="000E1472" w:rsidRPr="0030160C" w14:paraId="6D5C9A65" w14:textId="77777777" w:rsidTr="00F62010">
        <w:trPr>
          <w:trHeight w:val="210"/>
        </w:trPr>
        <w:tc>
          <w:tcPr>
            <w:tcW w:w="535" w:type="dxa"/>
            <w:vMerge/>
            <w:tcBorders>
              <w:right w:val="dotted" w:sz="4" w:space="0" w:color="auto"/>
            </w:tcBorders>
            <w:vAlign w:val="center"/>
          </w:tcPr>
          <w:p w14:paraId="5C3CC045" w14:textId="77777777" w:rsidR="000E1472" w:rsidRDefault="000E1472" w:rsidP="00F62010">
            <w:pPr>
              <w:jc w:val="center"/>
            </w:pPr>
          </w:p>
        </w:tc>
        <w:tc>
          <w:tcPr>
            <w:tcW w:w="43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A9006B" w14:textId="50D0305E" w:rsidR="000E1472" w:rsidRPr="00B3469D" w:rsidRDefault="000E1472" w:rsidP="00A126E8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3851F5">
              <w:rPr>
                <w:rFonts w:cstheme="minorHAnsi"/>
              </w:rPr>
              <w:t>Whether you export your products, if yes</w:t>
            </w:r>
            <w:r w:rsidR="00E64C25">
              <w:rPr>
                <w:rFonts w:cstheme="minorHAnsi"/>
              </w:rPr>
              <w:t xml:space="preserve">, </w:t>
            </w:r>
            <w:r w:rsidR="00690BAC">
              <w:rPr>
                <w:rFonts w:cstheme="minorHAnsi"/>
              </w:rPr>
              <w:t>please</w:t>
            </w:r>
            <w:r w:rsidRPr="003851F5">
              <w:rPr>
                <w:rFonts w:cstheme="minorHAnsi"/>
              </w:rPr>
              <w:t xml:space="preserve"> specify </w:t>
            </w:r>
            <w:r w:rsidR="00554A93">
              <w:rPr>
                <w:rFonts w:cstheme="minorHAnsi"/>
              </w:rPr>
              <w:t xml:space="preserve">the </w:t>
            </w:r>
            <w:r w:rsidRPr="003851F5">
              <w:rPr>
                <w:rFonts w:cstheme="minorHAnsi"/>
              </w:rPr>
              <w:t xml:space="preserve">countries </w:t>
            </w:r>
          </w:p>
        </w:tc>
        <w:tc>
          <w:tcPr>
            <w:tcW w:w="46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B81CB2E" w14:textId="77777777" w:rsidR="000E1472" w:rsidRPr="0030160C" w:rsidRDefault="000E1472" w:rsidP="00F62010">
            <w:pPr>
              <w:rPr>
                <w:b/>
              </w:rPr>
            </w:pPr>
          </w:p>
        </w:tc>
      </w:tr>
      <w:tr w:rsidR="000E1472" w:rsidRPr="0030160C" w14:paraId="101CABBA" w14:textId="77777777" w:rsidTr="00F62010">
        <w:trPr>
          <w:trHeight w:val="315"/>
        </w:trPr>
        <w:tc>
          <w:tcPr>
            <w:tcW w:w="535" w:type="dxa"/>
            <w:vMerge/>
            <w:tcBorders>
              <w:right w:val="dotted" w:sz="4" w:space="0" w:color="auto"/>
            </w:tcBorders>
            <w:vAlign w:val="center"/>
          </w:tcPr>
          <w:p w14:paraId="149C0A1B" w14:textId="77777777" w:rsidR="000E1472" w:rsidRDefault="000E1472" w:rsidP="00F62010">
            <w:pPr>
              <w:jc w:val="center"/>
            </w:pPr>
          </w:p>
        </w:tc>
        <w:tc>
          <w:tcPr>
            <w:tcW w:w="43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3C7990" w14:textId="21FD84F6" w:rsidR="000E1472" w:rsidRPr="00B3469D" w:rsidRDefault="000E1472" w:rsidP="000E1472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B3469D">
              <w:rPr>
                <w:rFonts w:cstheme="minorHAnsi"/>
              </w:rPr>
              <w:t xml:space="preserve">If </w:t>
            </w:r>
            <w:r w:rsidR="00E64C25">
              <w:rPr>
                <w:rFonts w:cstheme="minorHAnsi"/>
              </w:rPr>
              <w:t>importing</w:t>
            </w:r>
            <w:r w:rsidRPr="00B3469D">
              <w:rPr>
                <w:rFonts w:cstheme="minorHAnsi"/>
              </w:rPr>
              <w:t xml:space="preserve"> raw materials</w:t>
            </w:r>
            <w:r w:rsidR="00690BAC">
              <w:rPr>
                <w:rFonts w:cstheme="minorHAnsi"/>
              </w:rPr>
              <w:t xml:space="preserve"> or</w:t>
            </w:r>
            <w:r w:rsidRPr="00B3469D">
              <w:rPr>
                <w:rFonts w:cstheme="minorHAnsi"/>
              </w:rPr>
              <w:t xml:space="preserve"> components</w:t>
            </w:r>
            <w:r w:rsidR="00690BAC">
              <w:rPr>
                <w:rFonts w:cstheme="minorHAnsi"/>
              </w:rPr>
              <w:t>,</w:t>
            </w:r>
            <w:r w:rsidRPr="00B3469D">
              <w:rPr>
                <w:rFonts w:cstheme="minorHAnsi"/>
              </w:rPr>
              <w:t xml:space="preserve"> please specify countries mode</w:t>
            </w:r>
          </w:p>
          <w:p w14:paraId="4810554A" w14:textId="77777777" w:rsidR="000E1472" w:rsidRPr="004C1DE7" w:rsidRDefault="000E1472" w:rsidP="00F62010">
            <w:pPr>
              <w:rPr>
                <w:rFonts w:cstheme="minorHAnsi"/>
              </w:rPr>
            </w:pPr>
          </w:p>
        </w:tc>
        <w:tc>
          <w:tcPr>
            <w:tcW w:w="46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5A4D8C4" w14:textId="77777777" w:rsidR="000E1472" w:rsidRPr="0030160C" w:rsidRDefault="000E1472" w:rsidP="00F62010">
            <w:pPr>
              <w:rPr>
                <w:b/>
              </w:rPr>
            </w:pPr>
          </w:p>
        </w:tc>
      </w:tr>
      <w:tr w:rsidR="000E1472" w14:paraId="2B408A7B" w14:textId="77777777" w:rsidTr="00F62010">
        <w:trPr>
          <w:trHeight w:val="481"/>
        </w:trPr>
        <w:tc>
          <w:tcPr>
            <w:tcW w:w="535" w:type="dxa"/>
            <w:vMerge w:val="restart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36F4ADDA" w14:textId="77777777" w:rsidR="000E1472" w:rsidRDefault="003070A4" w:rsidP="00F62010">
            <w:pPr>
              <w:jc w:val="center"/>
            </w:pPr>
            <w:r>
              <w:t>18</w:t>
            </w:r>
          </w:p>
        </w:tc>
        <w:tc>
          <w:tcPr>
            <w:tcW w:w="900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3BE4F46" w14:textId="77777777" w:rsidR="000E1472" w:rsidRDefault="000E1472" w:rsidP="00F62010">
            <w:pPr>
              <w:pStyle w:val="NoSpacing"/>
              <w:rPr>
                <w:rFonts w:cstheme="minorHAnsi"/>
                <w:b/>
              </w:rPr>
            </w:pPr>
            <w:r w:rsidRPr="00977C10">
              <w:rPr>
                <w:rFonts w:cstheme="minorHAnsi"/>
                <w:b/>
              </w:rPr>
              <w:t>STANDARDS &amp; CERTIFICATIONS:</w:t>
            </w:r>
          </w:p>
          <w:p w14:paraId="16F40A6C" w14:textId="7DF5923B" w:rsidR="000E1472" w:rsidRPr="00A237C4" w:rsidRDefault="000E1472" w:rsidP="00F62010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Please specify the name of the </w:t>
            </w:r>
            <w:proofErr w:type="gramStart"/>
            <w:r>
              <w:rPr>
                <w:rFonts w:cstheme="minorHAnsi"/>
                <w:b/>
              </w:rPr>
              <w:t>Standard  and</w:t>
            </w:r>
            <w:proofErr w:type="gramEnd"/>
            <w:r>
              <w:rPr>
                <w:rFonts w:cstheme="minorHAnsi"/>
                <w:b/>
              </w:rPr>
              <w:t xml:space="preserve"> </w:t>
            </w:r>
            <w:r w:rsidR="00554A93">
              <w:rPr>
                <w:rFonts w:cstheme="minorHAnsi"/>
                <w:b/>
              </w:rPr>
              <w:t xml:space="preserve">the </w:t>
            </w:r>
            <w:r>
              <w:rPr>
                <w:rFonts w:cstheme="minorHAnsi"/>
                <w:b/>
              </w:rPr>
              <w:t>latest date of Certification</w:t>
            </w:r>
          </w:p>
        </w:tc>
      </w:tr>
      <w:tr w:rsidR="000E1472" w14:paraId="6586A8B2" w14:textId="77777777" w:rsidTr="00F62010">
        <w:trPr>
          <w:trHeight w:val="320"/>
        </w:trPr>
        <w:tc>
          <w:tcPr>
            <w:tcW w:w="535" w:type="dxa"/>
            <w:vMerge/>
            <w:tcBorders>
              <w:right w:val="dotted" w:sz="4" w:space="0" w:color="auto"/>
            </w:tcBorders>
            <w:vAlign w:val="center"/>
          </w:tcPr>
          <w:p w14:paraId="660D61D4" w14:textId="77777777" w:rsidR="000E1472" w:rsidRDefault="000E1472" w:rsidP="00F62010">
            <w:pPr>
              <w:jc w:val="center"/>
            </w:pPr>
          </w:p>
        </w:tc>
        <w:tc>
          <w:tcPr>
            <w:tcW w:w="43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6EF75B" w14:textId="77777777" w:rsidR="000E1472" w:rsidRPr="00E546FB" w:rsidRDefault="000E1472" w:rsidP="00F62010">
            <w:pPr>
              <w:pStyle w:val="NoSpacing"/>
            </w:pPr>
            <w:r>
              <w:t>1</w:t>
            </w:r>
          </w:p>
        </w:tc>
        <w:tc>
          <w:tcPr>
            <w:tcW w:w="46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E1422C4" w14:textId="77777777" w:rsidR="000E1472" w:rsidRDefault="000E1472" w:rsidP="00F62010"/>
        </w:tc>
      </w:tr>
      <w:tr w:rsidR="000E1472" w14:paraId="12D4A910" w14:textId="77777777" w:rsidTr="00F62010">
        <w:trPr>
          <w:trHeight w:val="225"/>
        </w:trPr>
        <w:tc>
          <w:tcPr>
            <w:tcW w:w="535" w:type="dxa"/>
            <w:vMerge/>
            <w:tcBorders>
              <w:right w:val="dotted" w:sz="4" w:space="0" w:color="auto"/>
            </w:tcBorders>
            <w:vAlign w:val="center"/>
          </w:tcPr>
          <w:p w14:paraId="7A02994A" w14:textId="77777777" w:rsidR="000E1472" w:rsidRDefault="000E1472" w:rsidP="00F62010">
            <w:pPr>
              <w:jc w:val="center"/>
            </w:pPr>
          </w:p>
        </w:tc>
        <w:tc>
          <w:tcPr>
            <w:tcW w:w="43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0BFA9E9" w14:textId="77777777" w:rsidR="000E1472" w:rsidRPr="00657218" w:rsidRDefault="000E1472" w:rsidP="00F62010">
            <w:pPr>
              <w:pStyle w:val="NoSpacing"/>
            </w:pPr>
            <w:r>
              <w:t>2.</w:t>
            </w:r>
          </w:p>
        </w:tc>
        <w:tc>
          <w:tcPr>
            <w:tcW w:w="46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3E63D90" w14:textId="77777777" w:rsidR="000E1472" w:rsidRDefault="000E1472" w:rsidP="00F62010"/>
        </w:tc>
      </w:tr>
      <w:tr w:rsidR="000E1472" w14:paraId="593D77BA" w14:textId="77777777" w:rsidTr="00F62010">
        <w:trPr>
          <w:trHeight w:val="240"/>
        </w:trPr>
        <w:tc>
          <w:tcPr>
            <w:tcW w:w="535" w:type="dxa"/>
            <w:vMerge/>
            <w:tcBorders>
              <w:right w:val="dotted" w:sz="4" w:space="0" w:color="auto"/>
            </w:tcBorders>
            <w:vAlign w:val="center"/>
          </w:tcPr>
          <w:p w14:paraId="036685EF" w14:textId="77777777" w:rsidR="000E1472" w:rsidRDefault="000E1472" w:rsidP="00F62010">
            <w:pPr>
              <w:jc w:val="center"/>
            </w:pPr>
          </w:p>
        </w:tc>
        <w:tc>
          <w:tcPr>
            <w:tcW w:w="43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F2CE15E" w14:textId="77777777" w:rsidR="000E1472" w:rsidRPr="00657218" w:rsidRDefault="000E1472" w:rsidP="00F62010">
            <w:pPr>
              <w:pStyle w:val="NoSpacing"/>
            </w:pPr>
            <w:r>
              <w:t>3.</w:t>
            </w:r>
          </w:p>
        </w:tc>
        <w:tc>
          <w:tcPr>
            <w:tcW w:w="46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7CE87D3" w14:textId="77777777" w:rsidR="000E1472" w:rsidRDefault="000E1472" w:rsidP="00F62010"/>
        </w:tc>
      </w:tr>
      <w:tr w:rsidR="000E1472" w14:paraId="299045A2" w14:textId="77777777" w:rsidTr="00F62010">
        <w:trPr>
          <w:trHeight w:val="285"/>
        </w:trPr>
        <w:tc>
          <w:tcPr>
            <w:tcW w:w="535" w:type="dxa"/>
            <w:vMerge/>
            <w:tcBorders>
              <w:right w:val="dotted" w:sz="4" w:space="0" w:color="auto"/>
            </w:tcBorders>
            <w:vAlign w:val="center"/>
          </w:tcPr>
          <w:p w14:paraId="2626FEC0" w14:textId="77777777" w:rsidR="000E1472" w:rsidRDefault="000E1472" w:rsidP="00F62010">
            <w:pPr>
              <w:jc w:val="center"/>
            </w:pPr>
          </w:p>
        </w:tc>
        <w:tc>
          <w:tcPr>
            <w:tcW w:w="43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07DFF8" w14:textId="77777777" w:rsidR="000E1472" w:rsidRPr="00657218" w:rsidRDefault="000E1472" w:rsidP="00F62010">
            <w:pPr>
              <w:pStyle w:val="NoSpacing"/>
            </w:pPr>
            <w:r>
              <w:t>4.</w:t>
            </w:r>
          </w:p>
        </w:tc>
        <w:tc>
          <w:tcPr>
            <w:tcW w:w="46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6280D3A" w14:textId="77777777" w:rsidR="000E1472" w:rsidRDefault="000E1472" w:rsidP="00F62010"/>
        </w:tc>
      </w:tr>
      <w:tr w:rsidR="000E1472" w14:paraId="7C81D867" w14:textId="77777777" w:rsidTr="00F62010">
        <w:trPr>
          <w:trHeight w:val="383"/>
        </w:trPr>
        <w:tc>
          <w:tcPr>
            <w:tcW w:w="535" w:type="dxa"/>
            <w:vMerge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1ECC3058" w14:textId="77777777" w:rsidR="000E1472" w:rsidRDefault="000E1472" w:rsidP="00F62010">
            <w:pPr>
              <w:jc w:val="center"/>
            </w:pPr>
          </w:p>
        </w:tc>
        <w:tc>
          <w:tcPr>
            <w:tcW w:w="43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67674E" w14:textId="77777777" w:rsidR="000E1472" w:rsidRPr="00765515" w:rsidRDefault="000E1472" w:rsidP="00F62010">
            <w:pPr>
              <w:pStyle w:val="NoSpacing"/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46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BF2CBD1" w14:textId="77777777" w:rsidR="000E1472" w:rsidRDefault="000E1472" w:rsidP="00F62010"/>
        </w:tc>
      </w:tr>
      <w:tr w:rsidR="000E1472" w14:paraId="3CB22133" w14:textId="77777777" w:rsidTr="00F62010">
        <w:trPr>
          <w:trHeight w:val="765"/>
        </w:trPr>
        <w:tc>
          <w:tcPr>
            <w:tcW w:w="535" w:type="dxa"/>
            <w:vMerge w:val="restart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1C57F290" w14:textId="77777777" w:rsidR="000E1472" w:rsidRDefault="003070A4" w:rsidP="00F62010">
            <w:pPr>
              <w:jc w:val="center"/>
            </w:pPr>
            <w:r>
              <w:t>19</w:t>
            </w:r>
          </w:p>
        </w:tc>
        <w:tc>
          <w:tcPr>
            <w:tcW w:w="43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013DA0" w14:textId="7C058B1E" w:rsidR="000E1472" w:rsidRPr="00031DE2" w:rsidRDefault="00554A93" w:rsidP="00F62010">
            <w:pPr>
              <w:jc w:val="both"/>
              <w:rPr>
                <w:b/>
              </w:rPr>
            </w:pPr>
            <w:r>
              <w:rPr>
                <w:b/>
              </w:rPr>
              <w:t>For any</w:t>
            </w:r>
            <w:r w:rsidR="000E1472" w:rsidRPr="00031DE2">
              <w:rPr>
                <w:b/>
              </w:rPr>
              <w:t xml:space="preserve"> other relevant </w:t>
            </w:r>
            <w:proofErr w:type="gramStart"/>
            <w:r w:rsidR="000E1472" w:rsidRPr="00031DE2">
              <w:rPr>
                <w:b/>
              </w:rPr>
              <w:t>information</w:t>
            </w:r>
            <w:proofErr w:type="gramEnd"/>
            <w:r w:rsidR="000E1472" w:rsidRPr="00031DE2">
              <w:rPr>
                <w:b/>
              </w:rPr>
              <w:t xml:space="preserve"> you wish to </w:t>
            </w:r>
            <w:r w:rsidR="00CA63DD">
              <w:rPr>
                <w:b/>
              </w:rPr>
              <w:t>f</w:t>
            </w:r>
            <w:r w:rsidR="000E1472">
              <w:rPr>
                <w:b/>
              </w:rPr>
              <w:t>urnish</w:t>
            </w:r>
            <w:r w:rsidR="00CA63DD">
              <w:rPr>
                <w:b/>
              </w:rPr>
              <w:t>,</w:t>
            </w:r>
            <w:r w:rsidR="000E1472">
              <w:rPr>
                <w:b/>
              </w:rPr>
              <w:t xml:space="preserve"> please specify</w:t>
            </w:r>
            <w:r w:rsidR="000E1472" w:rsidRPr="00031DE2">
              <w:rPr>
                <w:b/>
              </w:rPr>
              <w:t xml:space="preserve">                                                             </w:t>
            </w:r>
          </w:p>
        </w:tc>
        <w:tc>
          <w:tcPr>
            <w:tcW w:w="46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BA60F9F" w14:textId="77777777" w:rsidR="000E1472" w:rsidRDefault="000E1472" w:rsidP="00F62010"/>
        </w:tc>
      </w:tr>
      <w:tr w:rsidR="000E1472" w14:paraId="5E259D60" w14:textId="77777777" w:rsidTr="00F62010">
        <w:trPr>
          <w:trHeight w:val="338"/>
        </w:trPr>
        <w:tc>
          <w:tcPr>
            <w:tcW w:w="535" w:type="dxa"/>
            <w:vMerge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18B08496" w14:textId="77777777" w:rsidR="000E1472" w:rsidRDefault="000E1472" w:rsidP="00F62010">
            <w:pPr>
              <w:jc w:val="center"/>
            </w:pPr>
          </w:p>
        </w:tc>
        <w:tc>
          <w:tcPr>
            <w:tcW w:w="43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DB26EA" w14:textId="77777777" w:rsidR="000E1472" w:rsidRPr="004C1DE7" w:rsidRDefault="000E1472" w:rsidP="00F62010">
            <w:pPr>
              <w:ind w:left="162"/>
              <w:rPr>
                <w:rFonts w:cstheme="minorHAnsi"/>
              </w:rPr>
            </w:pPr>
          </w:p>
        </w:tc>
        <w:tc>
          <w:tcPr>
            <w:tcW w:w="46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070B03A" w14:textId="77777777" w:rsidR="000E1472" w:rsidRDefault="000E1472" w:rsidP="00F62010"/>
        </w:tc>
      </w:tr>
      <w:tr w:rsidR="000E1472" w14:paraId="240463A9" w14:textId="77777777" w:rsidTr="00F62010">
        <w:trPr>
          <w:trHeight w:val="274"/>
        </w:trPr>
        <w:tc>
          <w:tcPr>
            <w:tcW w:w="535" w:type="dxa"/>
            <w:vMerge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41352D3" w14:textId="77777777" w:rsidR="000E1472" w:rsidRDefault="000E1472" w:rsidP="00F62010">
            <w:pPr>
              <w:jc w:val="center"/>
            </w:pPr>
          </w:p>
        </w:tc>
        <w:tc>
          <w:tcPr>
            <w:tcW w:w="43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5D5885" w14:textId="77777777" w:rsidR="000E1472" w:rsidRPr="004C1DE7" w:rsidRDefault="000E1472" w:rsidP="00F62010">
            <w:pPr>
              <w:ind w:left="162"/>
              <w:rPr>
                <w:rFonts w:cstheme="minorHAnsi"/>
              </w:rPr>
            </w:pPr>
          </w:p>
        </w:tc>
        <w:tc>
          <w:tcPr>
            <w:tcW w:w="46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C19C76D" w14:textId="77777777" w:rsidR="000E1472" w:rsidRDefault="000E1472" w:rsidP="00F62010"/>
        </w:tc>
      </w:tr>
    </w:tbl>
    <w:p w14:paraId="2E1C3223" w14:textId="77777777" w:rsidR="000E1472" w:rsidRPr="00B25102" w:rsidRDefault="000E1472" w:rsidP="000E1472">
      <w:pPr>
        <w:rPr>
          <w:sz w:val="8"/>
        </w:rPr>
      </w:pPr>
    </w:p>
    <w:p w14:paraId="0ABC469B" w14:textId="6216956D" w:rsidR="000E1472" w:rsidRPr="00750D2A" w:rsidRDefault="000E1472" w:rsidP="000E1472">
      <w:pPr>
        <w:rPr>
          <w:b/>
          <w:sz w:val="24"/>
          <w:szCs w:val="24"/>
          <w:u w:val="single"/>
        </w:rPr>
      </w:pPr>
      <w:r w:rsidRPr="00750D2A">
        <w:rPr>
          <w:b/>
          <w:sz w:val="24"/>
          <w:szCs w:val="24"/>
          <w:u w:val="single"/>
        </w:rPr>
        <w:t xml:space="preserve">Please ensure the </w:t>
      </w:r>
      <w:r w:rsidR="00CA63DD">
        <w:rPr>
          <w:b/>
          <w:sz w:val="24"/>
          <w:szCs w:val="24"/>
          <w:u w:val="single"/>
        </w:rPr>
        <w:t>following</w:t>
      </w:r>
      <w:r w:rsidRPr="00750D2A">
        <w:rPr>
          <w:b/>
          <w:sz w:val="24"/>
          <w:szCs w:val="24"/>
          <w:u w:val="single"/>
        </w:rPr>
        <w:t xml:space="preserve"> are attached along with </w:t>
      </w:r>
      <w:r w:rsidR="00554A93">
        <w:rPr>
          <w:b/>
          <w:sz w:val="24"/>
          <w:szCs w:val="24"/>
          <w:u w:val="single"/>
        </w:rPr>
        <w:t xml:space="preserve">the </w:t>
      </w:r>
      <w:r w:rsidRPr="00750D2A">
        <w:rPr>
          <w:b/>
          <w:sz w:val="24"/>
          <w:szCs w:val="24"/>
          <w:u w:val="single"/>
        </w:rPr>
        <w:t xml:space="preserve">duly filled application </w:t>
      </w:r>
    </w:p>
    <w:p w14:paraId="73ED4C45" w14:textId="77A10B61" w:rsidR="000E1472" w:rsidRPr="00750D2A" w:rsidRDefault="000E1472" w:rsidP="000E1472">
      <w:pPr>
        <w:numPr>
          <w:ilvl w:val="0"/>
          <w:numId w:val="8"/>
        </w:numPr>
        <w:spacing w:after="0" w:line="240" w:lineRule="auto"/>
        <w:rPr>
          <w:b/>
          <w:sz w:val="24"/>
          <w:szCs w:val="24"/>
        </w:rPr>
      </w:pPr>
      <w:r w:rsidRPr="00750D2A">
        <w:rPr>
          <w:b/>
          <w:sz w:val="24"/>
          <w:szCs w:val="24"/>
        </w:rPr>
        <w:t xml:space="preserve">Copy of </w:t>
      </w:r>
      <w:r w:rsidR="009A0278">
        <w:rPr>
          <w:b/>
          <w:sz w:val="24"/>
          <w:szCs w:val="24"/>
        </w:rPr>
        <w:t xml:space="preserve">the </w:t>
      </w:r>
      <w:r w:rsidR="00CA63DD">
        <w:rPr>
          <w:b/>
          <w:sz w:val="24"/>
          <w:szCs w:val="24"/>
        </w:rPr>
        <w:t>Factory's</w:t>
      </w:r>
      <w:r w:rsidRPr="00750D2A">
        <w:rPr>
          <w:b/>
          <w:sz w:val="24"/>
          <w:szCs w:val="24"/>
        </w:rPr>
        <w:t xml:space="preserve"> license issued by Dy. Chief Inspector of Factories, Hosur.</w:t>
      </w:r>
    </w:p>
    <w:p w14:paraId="7193FA76" w14:textId="29A65FF1" w:rsidR="000E1472" w:rsidRPr="00750D2A" w:rsidRDefault="000E1472" w:rsidP="000E1472">
      <w:pPr>
        <w:numPr>
          <w:ilvl w:val="0"/>
          <w:numId w:val="8"/>
        </w:numPr>
        <w:spacing w:after="0" w:line="240" w:lineRule="auto"/>
        <w:rPr>
          <w:b/>
          <w:sz w:val="24"/>
          <w:szCs w:val="24"/>
        </w:rPr>
      </w:pPr>
      <w:r w:rsidRPr="00750D2A">
        <w:rPr>
          <w:b/>
          <w:sz w:val="24"/>
          <w:szCs w:val="24"/>
        </w:rPr>
        <w:t xml:space="preserve">Copy of MSME Registration for </w:t>
      </w:r>
      <w:r w:rsidR="00554A93">
        <w:rPr>
          <w:b/>
          <w:sz w:val="24"/>
          <w:szCs w:val="24"/>
        </w:rPr>
        <w:t>Small</w:t>
      </w:r>
      <w:r w:rsidRPr="00750D2A">
        <w:rPr>
          <w:b/>
          <w:sz w:val="24"/>
          <w:szCs w:val="24"/>
        </w:rPr>
        <w:t xml:space="preserve"> &amp; Medium Industries issued by DIC, Krishnagiri.</w:t>
      </w:r>
    </w:p>
    <w:p w14:paraId="54FC6366" w14:textId="783E80F2" w:rsidR="000E1472" w:rsidRDefault="000E1472" w:rsidP="000E1472">
      <w:pPr>
        <w:numPr>
          <w:ilvl w:val="0"/>
          <w:numId w:val="8"/>
        </w:numPr>
        <w:spacing w:after="0" w:line="240" w:lineRule="auto"/>
        <w:rPr>
          <w:b/>
          <w:sz w:val="24"/>
          <w:szCs w:val="24"/>
        </w:rPr>
      </w:pPr>
      <w:r w:rsidRPr="00750D2A">
        <w:rPr>
          <w:b/>
          <w:sz w:val="24"/>
          <w:szCs w:val="24"/>
        </w:rPr>
        <w:t xml:space="preserve">Copy of </w:t>
      </w:r>
      <w:r w:rsidR="009A0278">
        <w:rPr>
          <w:b/>
          <w:sz w:val="24"/>
          <w:szCs w:val="24"/>
        </w:rPr>
        <w:t xml:space="preserve">the </w:t>
      </w:r>
      <w:r w:rsidR="002405BF">
        <w:rPr>
          <w:b/>
          <w:sz w:val="24"/>
          <w:szCs w:val="24"/>
        </w:rPr>
        <w:t xml:space="preserve">latest returns </w:t>
      </w:r>
      <w:r w:rsidR="00CA63DD">
        <w:rPr>
          <w:b/>
          <w:sz w:val="24"/>
          <w:szCs w:val="24"/>
        </w:rPr>
        <w:t>filed</w:t>
      </w:r>
      <w:r w:rsidR="002405BF">
        <w:rPr>
          <w:b/>
          <w:sz w:val="24"/>
          <w:szCs w:val="24"/>
        </w:rPr>
        <w:t xml:space="preserve"> with ESI &amp; PF.</w:t>
      </w:r>
    </w:p>
    <w:p w14:paraId="717E147F" w14:textId="7DDA43E2" w:rsidR="00064588" w:rsidRDefault="00064588" w:rsidP="000E1472">
      <w:pPr>
        <w:numPr>
          <w:ilvl w:val="0"/>
          <w:numId w:val="8"/>
        </w:num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opy of</w:t>
      </w:r>
      <w:r w:rsidR="00554A93">
        <w:rPr>
          <w:b/>
          <w:sz w:val="24"/>
          <w:szCs w:val="24"/>
        </w:rPr>
        <w:t xml:space="preserve"> the </w:t>
      </w:r>
      <w:r>
        <w:rPr>
          <w:b/>
          <w:sz w:val="24"/>
          <w:szCs w:val="24"/>
        </w:rPr>
        <w:t xml:space="preserve">Aadhaar Card </w:t>
      </w:r>
      <w:r w:rsidR="00CA63DD">
        <w:rPr>
          <w:b/>
          <w:sz w:val="24"/>
          <w:szCs w:val="24"/>
        </w:rPr>
        <w:t xml:space="preserve">of the </w:t>
      </w:r>
      <w:r>
        <w:rPr>
          <w:b/>
          <w:sz w:val="24"/>
          <w:szCs w:val="24"/>
        </w:rPr>
        <w:t>Plant Head or Factory Manager.</w:t>
      </w:r>
    </w:p>
    <w:p w14:paraId="0CE5412E" w14:textId="77777777" w:rsidR="000E1472" w:rsidRDefault="000E1472"/>
    <w:p w14:paraId="52022AB2" w14:textId="77777777" w:rsidR="00ED4E0B" w:rsidRDefault="00ED4E0B"/>
    <w:p w14:paraId="382CD637" w14:textId="69BB06D7" w:rsidR="00ED4E0B" w:rsidRPr="009E03E1" w:rsidRDefault="00B11C28" w:rsidP="00B11C28">
      <w:pPr>
        <w:rPr>
          <w:rFonts w:ascii="Candara" w:hAnsi="Candara"/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9E03E1">
        <w:rPr>
          <w:rFonts w:ascii="Candara" w:hAnsi="Candara"/>
          <w:b/>
        </w:rPr>
        <w:t xml:space="preserve">Signature of the </w:t>
      </w:r>
      <w:proofErr w:type="spellStart"/>
      <w:r w:rsidR="009E03E1">
        <w:rPr>
          <w:rFonts w:ascii="Candara" w:hAnsi="Candara"/>
          <w:b/>
        </w:rPr>
        <w:t>Authorised</w:t>
      </w:r>
      <w:proofErr w:type="spellEnd"/>
      <w:r w:rsidRPr="009E03E1">
        <w:rPr>
          <w:rFonts w:ascii="Candara" w:hAnsi="Candara"/>
          <w:b/>
        </w:rPr>
        <w:t xml:space="preserve"> person</w:t>
      </w:r>
    </w:p>
    <w:p w14:paraId="2B22D6DF" w14:textId="77777777" w:rsidR="007139EF" w:rsidRPr="009E03E1" w:rsidRDefault="007139EF" w:rsidP="00B11C28">
      <w:pPr>
        <w:rPr>
          <w:rFonts w:ascii="Candara" w:hAnsi="Candara"/>
          <w:b/>
        </w:rPr>
      </w:pPr>
      <w:r w:rsidRPr="009E03E1">
        <w:rPr>
          <w:rFonts w:ascii="Candara" w:hAnsi="Candara"/>
          <w:b/>
        </w:rPr>
        <w:tab/>
      </w:r>
      <w:r w:rsidRPr="009E03E1">
        <w:rPr>
          <w:rFonts w:ascii="Candara" w:hAnsi="Candara"/>
          <w:b/>
        </w:rPr>
        <w:tab/>
      </w:r>
      <w:r w:rsidRPr="009E03E1">
        <w:rPr>
          <w:rFonts w:ascii="Candara" w:hAnsi="Candara"/>
          <w:b/>
        </w:rPr>
        <w:tab/>
      </w:r>
      <w:r w:rsidRPr="009E03E1">
        <w:rPr>
          <w:rFonts w:ascii="Candara" w:hAnsi="Candara"/>
          <w:b/>
        </w:rPr>
        <w:tab/>
      </w:r>
      <w:r w:rsidRPr="009E03E1">
        <w:rPr>
          <w:rFonts w:ascii="Candara" w:hAnsi="Candara"/>
          <w:b/>
        </w:rPr>
        <w:tab/>
        <w:t>Name:</w:t>
      </w:r>
    </w:p>
    <w:p w14:paraId="7299E926" w14:textId="77777777" w:rsidR="007139EF" w:rsidRPr="009E03E1" w:rsidRDefault="007139EF" w:rsidP="00B11C28">
      <w:pPr>
        <w:rPr>
          <w:rFonts w:ascii="Candara" w:hAnsi="Candara"/>
          <w:b/>
        </w:rPr>
      </w:pPr>
      <w:r w:rsidRPr="009E03E1">
        <w:rPr>
          <w:rFonts w:ascii="Candara" w:hAnsi="Candara"/>
          <w:b/>
        </w:rPr>
        <w:tab/>
      </w:r>
      <w:r w:rsidRPr="009E03E1">
        <w:rPr>
          <w:rFonts w:ascii="Candara" w:hAnsi="Candara"/>
          <w:b/>
        </w:rPr>
        <w:tab/>
      </w:r>
      <w:r w:rsidRPr="009E03E1">
        <w:rPr>
          <w:rFonts w:ascii="Candara" w:hAnsi="Candara"/>
          <w:b/>
        </w:rPr>
        <w:tab/>
      </w:r>
      <w:r w:rsidRPr="009E03E1">
        <w:rPr>
          <w:rFonts w:ascii="Candara" w:hAnsi="Candara"/>
          <w:b/>
        </w:rPr>
        <w:tab/>
      </w:r>
      <w:r w:rsidRPr="009E03E1">
        <w:rPr>
          <w:rFonts w:ascii="Candara" w:hAnsi="Candara"/>
          <w:b/>
        </w:rPr>
        <w:tab/>
        <w:t>Designation:</w:t>
      </w:r>
    </w:p>
    <w:p w14:paraId="1592433B" w14:textId="77777777" w:rsidR="007139EF" w:rsidRPr="009E03E1" w:rsidRDefault="007139EF" w:rsidP="00B11C28">
      <w:pPr>
        <w:rPr>
          <w:rFonts w:ascii="Candara" w:hAnsi="Candara"/>
          <w:b/>
        </w:rPr>
      </w:pPr>
      <w:r w:rsidRPr="009E03E1">
        <w:rPr>
          <w:rFonts w:ascii="Candara" w:hAnsi="Candara"/>
          <w:b/>
        </w:rPr>
        <w:tab/>
      </w:r>
      <w:r w:rsidRPr="009E03E1">
        <w:rPr>
          <w:rFonts w:ascii="Candara" w:hAnsi="Candara"/>
          <w:b/>
        </w:rPr>
        <w:tab/>
      </w:r>
      <w:r w:rsidRPr="009E03E1">
        <w:rPr>
          <w:rFonts w:ascii="Candara" w:hAnsi="Candara"/>
          <w:b/>
        </w:rPr>
        <w:tab/>
      </w:r>
      <w:r w:rsidRPr="009E03E1">
        <w:rPr>
          <w:rFonts w:ascii="Candara" w:hAnsi="Candara"/>
          <w:b/>
        </w:rPr>
        <w:tab/>
      </w:r>
      <w:r w:rsidRPr="009E03E1">
        <w:rPr>
          <w:rFonts w:ascii="Candara" w:hAnsi="Candara"/>
          <w:b/>
        </w:rPr>
        <w:tab/>
        <w:t>Office Stamp:</w:t>
      </w:r>
      <w:r w:rsidRPr="009E03E1">
        <w:rPr>
          <w:rFonts w:ascii="Candara" w:hAnsi="Candara"/>
          <w:b/>
        </w:rPr>
        <w:tab/>
      </w:r>
    </w:p>
    <w:p w14:paraId="2729DB9E" w14:textId="77777777" w:rsidR="007139EF" w:rsidRPr="009E03E1" w:rsidRDefault="007139EF" w:rsidP="00B11C28">
      <w:pPr>
        <w:rPr>
          <w:rFonts w:ascii="Candara" w:hAnsi="Candara"/>
          <w:b/>
        </w:rPr>
      </w:pPr>
    </w:p>
    <w:p w14:paraId="0BDB042F" w14:textId="77777777" w:rsidR="007139EF" w:rsidRPr="009E03E1" w:rsidRDefault="007139EF" w:rsidP="00B11C28">
      <w:pPr>
        <w:rPr>
          <w:rFonts w:ascii="Candara" w:hAnsi="Candara"/>
          <w:b/>
        </w:rPr>
      </w:pPr>
      <w:r w:rsidRPr="009E03E1">
        <w:rPr>
          <w:rFonts w:ascii="Candara" w:hAnsi="Candara"/>
          <w:b/>
        </w:rPr>
        <w:t>Place:</w:t>
      </w:r>
    </w:p>
    <w:p w14:paraId="6C3C32FF" w14:textId="77777777" w:rsidR="007139EF" w:rsidRPr="00DE0909" w:rsidRDefault="007139EF" w:rsidP="00B11C28">
      <w:pPr>
        <w:rPr>
          <w:b/>
        </w:rPr>
      </w:pPr>
      <w:r>
        <w:rPr>
          <w:b/>
        </w:rPr>
        <w:t>Date:</w:t>
      </w:r>
    </w:p>
    <w:p w14:paraId="5C7D5C1E" w14:textId="77777777" w:rsidR="00ED4E0B" w:rsidRPr="00DE0909" w:rsidRDefault="00ED4E0B">
      <w:pPr>
        <w:rPr>
          <w:b/>
        </w:rPr>
      </w:pPr>
    </w:p>
    <w:p w14:paraId="5043D1ED" w14:textId="77777777" w:rsidR="007139EF" w:rsidRDefault="007139EF">
      <w:r>
        <w:br w:type="page"/>
      </w:r>
    </w:p>
    <w:p w14:paraId="623A0C3D" w14:textId="749879E4" w:rsidR="007139EF" w:rsidRDefault="007139EF" w:rsidP="007139EF">
      <w:pPr>
        <w:pStyle w:val="NoSpacing"/>
        <w:rPr>
          <w:rFonts w:cstheme="minorHAnsi"/>
          <w:b/>
          <w:sz w:val="24"/>
          <w:szCs w:val="24"/>
          <w:u w:val="single"/>
        </w:rPr>
      </w:pPr>
    </w:p>
    <w:p w14:paraId="24CE7C6E" w14:textId="6D11EC40" w:rsidR="007139EF" w:rsidRPr="00F92975" w:rsidRDefault="007139EF" w:rsidP="000B03CA">
      <w:pPr>
        <w:rPr>
          <w:rFonts w:ascii="Candara" w:hAnsi="Candara" w:cstheme="minorHAnsi"/>
          <w:sz w:val="24"/>
          <w:szCs w:val="24"/>
        </w:rPr>
      </w:pPr>
      <w:r w:rsidRPr="00F92975">
        <w:rPr>
          <w:rFonts w:ascii="Candara" w:hAnsi="Candara"/>
          <w:b/>
          <w:sz w:val="36"/>
          <w:szCs w:val="36"/>
        </w:rPr>
        <w:t>Past Presidents of Hosur Industries Association</w:t>
      </w:r>
      <w:r w:rsidRPr="00F92975">
        <w:rPr>
          <w:rFonts w:ascii="Candara" w:hAnsi="Candara"/>
        </w:rPr>
        <w:tab/>
      </w:r>
    </w:p>
    <w:tbl>
      <w:tblPr>
        <w:tblW w:w="84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08"/>
        <w:gridCol w:w="2395"/>
      </w:tblGrid>
      <w:tr w:rsidR="007139EF" w:rsidRPr="00F92975" w14:paraId="0236E55E" w14:textId="77777777" w:rsidTr="00BD19F2">
        <w:trPr>
          <w:trHeight w:val="35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860C1" w14:textId="77777777" w:rsidR="007139EF" w:rsidRPr="00F92975" w:rsidRDefault="007139EF" w:rsidP="00202179">
            <w:pPr>
              <w:pStyle w:val="NoSpacing"/>
              <w:jc w:val="center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>Name</w:t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488F5" w14:textId="77777777" w:rsidR="007139EF" w:rsidRPr="00F92975" w:rsidRDefault="007139EF" w:rsidP="00202179">
            <w:pPr>
              <w:pStyle w:val="NoSpacing"/>
              <w:jc w:val="center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>Period</w:t>
            </w:r>
          </w:p>
        </w:tc>
      </w:tr>
      <w:tr w:rsidR="007139EF" w:rsidRPr="00F92975" w14:paraId="342F7A1B" w14:textId="77777777" w:rsidTr="00BD19F2">
        <w:trPr>
          <w:trHeight w:val="5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9E9C5" w14:textId="6D5086FF" w:rsidR="007139EF" w:rsidRPr="00F92975" w:rsidRDefault="007139EF" w:rsidP="00D04C1F">
            <w:pPr>
              <w:pStyle w:val="NoSpacing"/>
              <w:rPr>
                <w:rFonts w:ascii="Candara" w:hAnsi="Candara"/>
              </w:rPr>
            </w:pPr>
            <w:r w:rsidRPr="00F92975">
              <w:rPr>
                <w:rFonts w:ascii="Candara" w:hAnsi="Candara"/>
                <w:b/>
                <w:bCs/>
              </w:rPr>
              <w:t xml:space="preserve">Mr. A. M. M. </w:t>
            </w:r>
            <w:proofErr w:type="gramStart"/>
            <w:r w:rsidRPr="00F92975">
              <w:rPr>
                <w:rFonts w:ascii="Candara" w:hAnsi="Candara"/>
                <w:b/>
                <w:bCs/>
              </w:rPr>
              <w:t>Arunachalam,</w:t>
            </w:r>
            <w:r w:rsidRPr="00F92975">
              <w:rPr>
                <w:rFonts w:ascii="Candara" w:hAnsi="Candara"/>
              </w:rPr>
              <w:t xml:space="preserve">   </w:t>
            </w:r>
            <w:proofErr w:type="gramEnd"/>
            <w:r w:rsidRPr="00F92975">
              <w:rPr>
                <w:rFonts w:ascii="Candara" w:hAnsi="Candara"/>
              </w:rPr>
              <w:t xml:space="preserve">                                  </w:t>
            </w:r>
            <w:r w:rsidR="009300D6" w:rsidRPr="00F92975">
              <w:rPr>
                <w:rFonts w:ascii="Candara" w:hAnsi="Candara"/>
              </w:rPr>
              <w:t xml:space="preserve">           </w:t>
            </w:r>
            <w:r w:rsidRPr="00F92975">
              <w:rPr>
                <w:rFonts w:ascii="Candara" w:hAnsi="Candara"/>
              </w:rPr>
              <w:t xml:space="preserve"> Carborundum Universal Ltd</w:t>
            </w:r>
            <w:r w:rsidRPr="00F92975">
              <w:rPr>
                <w:rFonts w:ascii="Candara" w:hAnsi="Candara"/>
              </w:rPr>
              <w:tab/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59DAE7" w14:textId="77777777" w:rsidR="007139EF" w:rsidRPr="00F92975" w:rsidRDefault="007139EF" w:rsidP="00202179">
            <w:pPr>
              <w:pStyle w:val="NoSpacing"/>
              <w:jc w:val="center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1981-1983</w:t>
            </w:r>
          </w:p>
        </w:tc>
      </w:tr>
      <w:tr w:rsidR="007139EF" w:rsidRPr="00F92975" w14:paraId="3A33E566" w14:textId="77777777" w:rsidTr="00BD19F2">
        <w:trPr>
          <w:trHeight w:val="5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C1B67" w14:textId="77777777" w:rsidR="007139EF" w:rsidRPr="00F92975" w:rsidRDefault="007139EF" w:rsidP="00D04C1F">
            <w:pPr>
              <w:pStyle w:val="NoSpacing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>Mr. D. Jayavardhanavelu</w:t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</w:p>
          <w:p w14:paraId="7A63FDBB" w14:textId="77777777" w:rsidR="007139EF" w:rsidRPr="00F92975" w:rsidRDefault="007139EF" w:rsidP="00D04C1F">
            <w:pPr>
              <w:pStyle w:val="NoSpacing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LALW Ltd</w:t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9DB6D" w14:textId="77777777" w:rsidR="007139EF" w:rsidRPr="00F92975" w:rsidRDefault="007139EF" w:rsidP="00202179">
            <w:pPr>
              <w:pStyle w:val="NoSpacing"/>
              <w:jc w:val="center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1983-1988</w:t>
            </w:r>
          </w:p>
        </w:tc>
      </w:tr>
      <w:tr w:rsidR="007139EF" w:rsidRPr="00F92975" w14:paraId="72EA2FE2" w14:textId="77777777" w:rsidTr="00BD19F2">
        <w:trPr>
          <w:trHeight w:val="6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45D1B" w14:textId="77777777" w:rsidR="007139EF" w:rsidRPr="00F92975" w:rsidRDefault="007139EF" w:rsidP="00D04C1F">
            <w:pPr>
              <w:pStyle w:val="NoSpacing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>Mr. Venu Srinivasan</w:t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</w:p>
          <w:p w14:paraId="00A4D9F6" w14:textId="77777777" w:rsidR="007139EF" w:rsidRPr="00F92975" w:rsidRDefault="007139EF" w:rsidP="00D04C1F">
            <w:pPr>
              <w:pStyle w:val="NoSpacing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TVS Motor Co. Ltd</w:t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A5D4D" w14:textId="77777777" w:rsidR="007139EF" w:rsidRPr="00F92975" w:rsidRDefault="007139EF" w:rsidP="00202179">
            <w:pPr>
              <w:pStyle w:val="NoSpacing"/>
              <w:jc w:val="center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1988-1990</w:t>
            </w:r>
          </w:p>
        </w:tc>
      </w:tr>
      <w:tr w:rsidR="007139EF" w:rsidRPr="00F92975" w14:paraId="33E901AA" w14:textId="77777777" w:rsidTr="00BD19F2">
        <w:trPr>
          <w:trHeight w:val="66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BDF66" w14:textId="77777777" w:rsidR="007139EF" w:rsidRPr="00F92975" w:rsidRDefault="007139EF" w:rsidP="00D04C1F">
            <w:pPr>
              <w:pStyle w:val="NoSpacing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>Mr. C.R. Balasubramanian</w:t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</w:p>
          <w:p w14:paraId="1CF60DEB" w14:textId="77777777" w:rsidR="007139EF" w:rsidRPr="00F92975" w:rsidRDefault="007139EF" w:rsidP="00D04C1F">
            <w:pPr>
              <w:pStyle w:val="NoSpacing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English Electricals Ltd</w:t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0BD40" w14:textId="77777777" w:rsidR="007139EF" w:rsidRPr="00F92975" w:rsidRDefault="007139EF" w:rsidP="00202179">
            <w:pPr>
              <w:pStyle w:val="NoSpacing"/>
              <w:jc w:val="center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1990-1991</w:t>
            </w:r>
          </w:p>
        </w:tc>
      </w:tr>
      <w:tr w:rsidR="007139EF" w:rsidRPr="00F92975" w14:paraId="50AF9A2F" w14:textId="77777777" w:rsidTr="00BD19F2">
        <w:trPr>
          <w:trHeight w:val="53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1A031" w14:textId="77777777" w:rsidR="007139EF" w:rsidRPr="00F92975" w:rsidRDefault="007139EF" w:rsidP="00D04C1F">
            <w:pPr>
              <w:pStyle w:val="NoSpacing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>Mr. K.K.S. Bhalla</w:t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</w:p>
          <w:p w14:paraId="2C9B2B94" w14:textId="77777777" w:rsidR="007139EF" w:rsidRPr="00F92975" w:rsidRDefault="007139EF" w:rsidP="00D04C1F">
            <w:pPr>
              <w:pStyle w:val="NoSpacing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Ashok Leyland Ltd</w:t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393F2" w14:textId="77777777" w:rsidR="007139EF" w:rsidRPr="00F92975" w:rsidRDefault="007139EF" w:rsidP="00202179">
            <w:pPr>
              <w:pStyle w:val="NoSpacing"/>
              <w:jc w:val="center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1991-1997</w:t>
            </w:r>
          </w:p>
        </w:tc>
      </w:tr>
      <w:tr w:rsidR="007139EF" w:rsidRPr="00F92975" w14:paraId="165CD2AC" w14:textId="77777777" w:rsidTr="00BD19F2">
        <w:trPr>
          <w:trHeight w:val="57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ACCCB" w14:textId="77777777" w:rsidR="007139EF" w:rsidRPr="00F92975" w:rsidRDefault="007139EF" w:rsidP="00D04C1F">
            <w:pPr>
              <w:pStyle w:val="NoSpacing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>Mr. R.C. Hari Rao</w:t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</w:p>
          <w:p w14:paraId="484F9223" w14:textId="77777777" w:rsidR="007139EF" w:rsidRPr="00F92975" w:rsidRDefault="007139EF" w:rsidP="00D04C1F">
            <w:pPr>
              <w:pStyle w:val="NoSpacing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Titan Industries Ltd</w:t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63570" w14:textId="77777777" w:rsidR="007139EF" w:rsidRPr="00F92975" w:rsidRDefault="007139EF" w:rsidP="00202179">
            <w:pPr>
              <w:pStyle w:val="NoSpacing"/>
              <w:jc w:val="center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1997-2002</w:t>
            </w:r>
          </w:p>
        </w:tc>
      </w:tr>
      <w:tr w:rsidR="007139EF" w:rsidRPr="00F92975" w14:paraId="4AB82DE4" w14:textId="77777777" w:rsidTr="00BD19F2">
        <w:trPr>
          <w:trHeight w:val="60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AC0D1" w14:textId="77777777" w:rsidR="007139EF" w:rsidRPr="00F92975" w:rsidRDefault="007139EF" w:rsidP="00D04C1F">
            <w:pPr>
              <w:pStyle w:val="NoSpacing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>Mr. J.D.N. Sharma</w:t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</w:p>
          <w:p w14:paraId="7193CB78" w14:textId="77777777" w:rsidR="007139EF" w:rsidRPr="00F92975" w:rsidRDefault="007139EF" w:rsidP="00D04C1F">
            <w:pPr>
              <w:pStyle w:val="NoSpacing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Easun Reyrolle Ltd</w:t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1A79E" w14:textId="77777777" w:rsidR="007139EF" w:rsidRPr="00F92975" w:rsidRDefault="007139EF" w:rsidP="00202179">
            <w:pPr>
              <w:pStyle w:val="NoSpacing"/>
              <w:jc w:val="center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2002-2005</w:t>
            </w:r>
          </w:p>
        </w:tc>
      </w:tr>
      <w:tr w:rsidR="007139EF" w:rsidRPr="00F92975" w14:paraId="5A9B1218" w14:textId="77777777" w:rsidTr="00BD19F2">
        <w:trPr>
          <w:trHeight w:val="64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56756" w14:textId="77777777" w:rsidR="007139EF" w:rsidRPr="00F92975" w:rsidRDefault="007139EF" w:rsidP="00D04C1F">
            <w:pPr>
              <w:pStyle w:val="NoSpacing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>Brig. K.S. Bhoon (Retd)</w:t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</w:p>
          <w:p w14:paraId="2E1A0A1C" w14:textId="77777777" w:rsidR="007139EF" w:rsidRPr="00F92975" w:rsidRDefault="007139EF" w:rsidP="00D04C1F">
            <w:pPr>
              <w:pStyle w:val="NoSpacing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Ashok Leyland Ltd</w:t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2B308" w14:textId="77777777" w:rsidR="007139EF" w:rsidRPr="00F92975" w:rsidRDefault="007139EF" w:rsidP="00202179">
            <w:pPr>
              <w:pStyle w:val="NoSpacing"/>
              <w:jc w:val="center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2005-2007</w:t>
            </w:r>
          </w:p>
        </w:tc>
      </w:tr>
      <w:tr w:rsidR="007139EF" w:rsidRPr="00F92975" w14:paraId="2B6EC4AA" w14:textId="77777777" w:rsidTr="00BD19F2">
        <w:trPr>
          <w:trHeight w:val="71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21AE8" w14:textId="77777777" w:rsidR="007139EF" w:rsidRPr="00F92975" w:rsidRDefault="007139EF" w:rsidP="00D04C1F">
            <w:pPr>
              <w:pStyle w:val="NoSpacing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>Mr. L.K.M. Adhi</w:t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  <w:r w:rsidRPr="00F92975">
              <w:rPr>
                <w:rFonts w:ascii="Candara" w:hAnsi="Candara"/>
                <w:b/>
                <w:bCs/>
              </w:rPr>
              <w:tab/>
            </w:r>
          </w:p>
          <w:p w14:paraId="739EF73E" w14:textId="77777777" w:rsidR="007139EF" w:rsidRPr="00F92975" w:rsidRDefault="007139EF" w:rsidP="00D04C1F">
            <w:pPr>
              <w:pStyle w:val="NoSpacing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Knitvel Needles Pvt Ltd</w:t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FF1DF" w14:textId="77777777" w:rsidR="007139EF" w:rsidRPr="00F92975" w:rsidRDefault="007139EF" w:rsidP="00202179">
            <w:pPr>
              <w:pStyle w:val="NoSpacing"/>
              <w:jc w:val="center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2007-2012</w:t>
            </w:r>
          </w:p>
        </w:tc>
      </w:tr>
      <w:tr w:rsidR="007139EF" w:rsidRPr="00F92975" w14:paraId="35E846BB" w14:textId="77777777" w:rsidTr="00BD19F2">
        <w:trPr>
          <w:trHeight w:val="71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B80A1" w14:textId="77777777" w:rsidR="007139EF" w:rsidRPr="00F92975" w:rsidRDefault="007139EF" w:rsidP="00D04C1F">
            <w:pPr>
              <w:pStyle w:val="NoSpacing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>Mr. D. Muralidhar</w:t>
            </w:r>
          </w:p>
          <w:p w14:paraId="44027648" w14:textId="77777777" w:rsidR="007139EF" w:rsidRPr="00F92975" w:rsidRDefault="007139EF" w:rsidP="00D04C1F">
            <w:pPr>
              <w:pStyle w:val="NoSpacing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Snam Abrasives Pvt Ltd</w:t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0812C" w14:textId="77777777" w:rsidR="007139EF" w:rsidRPr="00F92975" w:rsidRDefault="007139EF" w:rsidP="00202179">
            <w:pPr>
              <w:pStyle w:val="NoSpacing"/>
              <w:jc w:val="center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2014-2016</w:t>
            </w:r>
          </w:p>
        </w:tc>
      </w:tr>
      <w:tr w:rsidR="00CA63DD" w:rsidRPr="00F92975" w14:paraId="2B29AB44" w14:textId="77777777" w:rsidTr="00BD19F2">
        <w:trPr>
          <w:trHeight w:val="71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72EDE" w14:textId="77777777" w:rsidR="00CA63DD" w:rsidRPr="00F92975" w:rsidRDefault="00CA63DD" w:rsidP="00CA63DD">
            <w:pPr>
              <w:pStyle w:val="NoSpacing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>Mr. R. Rajagopalan</w:t>
            </w:r>
          </w:p>
          <w:p w14:paraId="00A08DB8" w14:textId="36CDE054" w:rsidR="00CA63DD" w:rsidRPr="00F92975" w:rsidRDefault="00CA63DD" w:rsidP="00CA63DD">
            <w:pPr>
              <w:pStyle w:val="NoSpacing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Titan Company Ltd</w:t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977E7" w14:textId="14FE04B3" w:rsidR="00CA63DD" w:rsidRPr="00F92975" w:rsidRDefault="00CA63DD" w:rsidP="00202179">
            <w:pPr>
              <w:pStyle w:val="NoSpacing"/>
              <w:jc w:val="center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2016 - 2023</w:t>
            </w:r>
          </w:p>
        </w:tc>
      </w:tr>
      <w:tr w:rsidR="0069394D" w:rsidRPr="00F92975" w14:paraId="7B0F8CDE" w14:textId="77777777" w:rsidTr="00BD19F2">
        <w:trPr>
          <w:trHeight w:val="71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2E64A" w14:textId="77777777" w:rsidR="0069394D" w:rsidRPr="00F92975" w:rsidRDefault="0069394D" w:rsidP="0069394D">
            <w:pPr>
              <w:pStyle w:val="NoSpacing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 xml:space="preserve">Mr. S. Sundariya </w:t>
            </w:r>
          </w:p>
          <w:p w14:paraId="2B803FD6" w14:textId="38D99F77" w:rsidR="0069394D" w:rsidRPr="00F92975" w:rsidRDefault="0069394D" w:rsidP="0069394D">
            <w:pPr>
              <w:pStyle w:val="NoSpacing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Wendt India Ltd</w:t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DC4B0" w14:textId="5B7BC4D1" w:rsidR="0069394D" w:rsidRPr="00F92975" w:rsidRDefault="0069394D" w:rsidP="00202179">
            <w:pPr>
              <w:pStyle w:val="NoSpacing"/>
              <w:jc w:val="center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>2023 - 2025</w:t>
            </w:r>
          </w:p>
        </w:tc>
      </w:tr>
      <w:tr w:rsidR="007139EF" w:rsidRPr="00F92975" w14:paraId="14248B5A" w14:textId="77777777" w:rsidTr="00BD19F2">
        <w:trPr>
          <w:trHeight w:val="260"/>
        </w:trPr>
        <w:tc>
          <w:tcPr>
            <w:tcW w:w="8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E544B" w14:textId="77777777" w:rsidR="007139EF" w:rsidRPr="00F92975" w:rsidRDefault="007139EF" w:rsidP="00202179">
            <w:pPr>
              <w:pStyle w:val="NoSpacing"/>
              <w:jc w:val="center"/>
              <w:rPr>
                <w:rFonts w:ascii="Candara" w:hAnsi="Candara"/>
                <w:b/>
                <w:bCs/>
              </w:rPr>
            </w:pPr>
            <w:r w:rsidRPr="00F92975">
              <w:rPr>
                <w:rFonts w:ascii="Candara" w:hAnsi="Candara"/>
                <w:b/>
                <w:bCs/>
              </w:rPr>
              <w:t>PRESENT PRESIDENT</w:t>
            </w:r>
          </w:p>
        </w:tc>
      </w:tr>
      <w:tr w:rsidR="007139EF" w:rsidRPr="00F92975" w14:paraId="5A6C1A2B" w14:textId="77777777" w:rsidTr="00BD19F2">
        <w:trPr>
          <w:trHeight w:val="7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21005" w14:textId="314CFD2C" w:rsidR="0069394D" w:rsidRPr="00F92975" w:rsidRDefault="0069394D" w:rsidP="0069394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 xml:space="preserve">Mr. M. Ramesh </w:t>
            </w:r>
            <w:r w:rsidR="000B17C7">
              <w:rPr>
                <w:rFonts w:ascii="Candara" w:eastAsia="Times New Roman" w:hAnsi="Candara" w:cs="Calibri"/>
                <w:b/>
                <w:bCs/>
              </w:rPr>
              <w:t>Muthuraman</w:t>
            </w:r>
          </w:p>
          <w:p w14:paraId="16F31A4B" w14:textId="3A77D4CE" w:rsidR="0069394D" w:rsidRPr="00F92975" w:rsidRDefault="0069394D" w:rsidP="0069394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 xml:space="preserve">Director – Operations </w:t>
            </w:r>
          </w:p>
          <w:p w14:paraId="5AB8B21B" w14:textId="07446C8B" w:rsidR="00CA63DD" w:rsidRPr="00F92975" w:rsidRDefault="0069394D" w:rsidP="0069394D">
            <w:pPr>
              <w:pStyle w:val="NoSpacing"/>
              <w:rPr>
                <w:rFonts w:ascii="Candara" w:hAnsi="Candara"/>
              </w:rPr>
            </w:pPr>
            <w:r w:rsidRPr="00F92975">
              <w:rPr>
                <w:rFonts w:ascii="Candara" w:eastAsia="Times New Roman" w:hAnsi="Candara" w:cs="Calibri"/>
              </w:rPr>
              <w:t>Caterpillar India P Ltd, Hosur</w:t>
            </w:r>
          </w:p>
        </w:tc>
        <w:tc>
          <w:tcPr>
            <w:tcW w:w="2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5A872" w14:textId="255A2DB7" w:rsidR="007139EF" w:rsidRPr="00F92975" w:rsidRDefault="0069394D" w:rsidP="00F112E2">
            <w:pPr>
              <w:pStyle w:val="NoSpacing"/>
              <w:jc w:val="center"/>
              <w:rPr>
                <w:rFonts w:ascii="Candara" w:hAnsi="Candara"/>
              </w:rPr>
            </w:pPr>
            <w:r w:rsidRPr="00F92975">
              <w:rPr>
                <w:rFonts w:ascii="Candara" w:hAnsi="Candara"/>
              </w:rPr>
              <w:t xml:space="preserve">2025 - </w:t>
            </w:r>
          </w:p>
        </w:tc>
      </w:tr>
    </w:tbl>
    <w:p w14:paraId="0034CE19" w14:textId="04EA22AE" w:rsidR="007139EF" w:rsidRPr="00F92975" w:rsidRDefault="00CA63DD" w:rsidP="00CA63DD">
      <w:pPr>
        <w:pStyle w:val="NoSpacing"/>
        <w:jc w:val="center"/>
        <w:rPr>
          <w:rFonts w:ascii="Candara" w:hAnsi="Candara"/>
          <w:sz w:val="36"/>
          <w:szCs w:val="36"/>
        </w:rPr>
      </w:pPr>
      <w:bookmarkStart w:id="0" w:name="_GoBack"/>
      <w:bookmarkEnd w:id="0"/>
      <w:r w:rsidRPr="00F92975">
        <w:rPr>
          <w:rFonts w:ascii="Candara" w:hAnsi="Candara"/>
          <w:sz w:val="36"/>
          <w:szCs w:val="36"/>
        </w:rPr>
        <w:t>Office bearers</w:t>
      </w:r>
    </w:p>
    <w:tbl>
      <w:tblPr>
        <w:tblW w:w="8330" w:type="dxa"/>
        <w:tblLook w:val="04A0" w:firstRow="1" w:lastRow="0" w:firstColumn="1" w:lastColumn="0" w:noHBand="0" w:noVBand="1"/>
      </w:tblPr>
      <w:tblGrid>
        <w:gridCol w:w="761"/>
        <w:gridCol w:w="3742"/>
        <w:gridCol w:w="3827"/>
      </w:tblGrid>
      <w:tr w:rsidR="003741AC" w:rsidRPr="00F92975" w14:paraId="3EFF972D" w14:textId="77777777" w:rsidTr="00F112E2">
        <w:trPr>
          <w:trHeight w:val="277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34CD5" w14:textId="77777777" w:rsidR="003741AC" w:rsidRPr="00F92975" w:rsidRDefault="003741AC" w:rsidP="00CA63DD">
            <w:pPr>
              <w:pStyle w:val="NoSpacing"/>
              <w:rPr>
                <w:rFonts w:ascii="Candara" w:eastAsia="Times New Roman" w:hAnsi="Candara" w:cs="Calibri"/>
                <w:b/>
                <w:bCs/>
              </w:rPr>
            </w:pPr>
            <w:proofErr w:type="spellStart"/>
            <w:r w:rsidRPr="00F92975">
              <w:rPr>
                <w:rFonts w:ascii="Candara" w:eastAsia="Times New Roman" w:hAnsi="Candara" w:cs="Calibri"/>
                <w:b/>
                <w:bCs/>
              </w:rPr>
              <w:t>S.No</w:t>
            </w:r>
            <w:proofErr w:type="spellEnd"/>
            <w:r w:rsidRPr="00F92975">
              <w:rPr>
                <w:rFonts w:ascii="Candara" w:eastAsia="Times New Roman" w:hAnsi="Candara" w:cs="Calibri"/>
                <w:b/>
                <w:bCs/>
              </w:rPr>
              <w:t>.</w:t>
            </w: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374040" w14:textId="77777777" w:rsidR="003741AC" w:rsidRPr="00F92975" w:rsidRDefault="003741AC" w:rsidP="00CA63DD">
            <w:pPr>
              <w:pStyle w:val="NoSpacing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>Nam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8BA4B" w14:textId="77777777" w:rsidR="003741AC" w:rsidRPr="00F92975" w:rsidRDefault="003741AC" w:rsidP="00CA63DD">
            <w:pPr>
              <w:pStyle w:val="NoSpacing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>Address</w:t>
            </w:r>
          </w:p>
        </w:tc>
      </w:tr>
      <w:tr w:rsidR="003741AC" w:rsidRPr="00F92975" w14:paraId="79B1E235" w14:textId="77777777" w:rsidTr="00F112E2">
        <w:trPr>
          <w:trHeight w:val="631"/>
        </w:trPr>
        <w:tc>
          <w:tcPr>
            <w:tcW w:w="7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578192" w14:textId="368E7932" w:rsidR="003741AC" w:rsidRPr="00F92975" w:rsidRDefault="00CA63DD" w:rsidP="00CA63DD">
            <w:pPr>
              <w:pStyle w:val="NoSpacing"/>
              <w:jc w:val="center"/>
              <w:rPr>
                <w:rFonts w:ascii="Candara" w:eastAsia="Times New Roman" w:hAnsi="Candara" w:cs="Calibri"/>
              </w:rPr>
            </w:pPr>
            <w:r w:rsidRPr="00F92975">
              <w:rPr>
                <w:rFonts w:ascii="Candara" w:eastAsia="Times New Roman" w:hAnsi="Candara" w:cs="Calibri"/>
              </w:rPr>
              <w:t>1</w:t>
            </w:r>
          </w:p>
        </w:tc>
        <w:tc>
          <w:tcPr>
            <w:tcW w:w="3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010B05" w14:textId="77777777" w:rsidR="003741AC" w:rsidRPr="00F92975" w:rsidRDefault="00CA63DD" w:rsidP="00CA63DD">
            <w:pPr>
              <w:pStyle w:val="NoSpacing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 xml:space="preserve">Dr. S. Vijayabaskaran </w:t>
            </w:r>
          </w:p>
          <w:p w14:paraId="2E12B148" w14:textId="1A199E06" w:rsidR="00CA63DD" w:rsidRPr="00F92975" w:rsidRDefault="00CA63DD" w:rsidP="00CA63DD">
            <w:pPr>
              <w:pStyle w:val="NoSpacing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>Vice-President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FD5D6" w14:textId="77777777" w:rsidR="00CA63DD" w:rsidRPr="00F92975" w:rsidRDefault="00CA63DD" w:rsidP="00CA63DD">
            <w:pPr>
              <w:pStyle w:val="NoSpacing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 xml:space="preserve">Chief Executive Officer,  </w:t>
            </w:r>
          </w:p>
          <w:p w14:paraId="1E27D8B9" w14:textId="373CB8F1" w:rsidR="003741AC" w:rsidRPr="00F92975" w:rsidRDefault="00CA63DD" w:rsidP="00CA63DD">
            <w:pPr>
              <w:pStyle w:val="NoSpacing"/>
              <w:rPr>
                <w:rFonts w:ascii="Candara" w:eastAsia="Times New Roman" w:hAnsi="Candara" w:cs="Calibri"/>
              </w:rPr>
            </w:pPr>
            <w:r w:rsidRPr="00F92975">
              <w:rPr>
                <w:rFonts w:ascii="Candara" w:eastAsia="Times New Roman" w:hAnsi="Candara" w:cs="Calibri"/>
              </w:rPr>
              <w:t>Kauvery Hospital, Hosur</w:t>
            </w:r>
          </w:p>
        </w:tc>
      </w:tr>
      <w:tr w:rsidR="003741AC" w:rsidRPr="00F92975" w14:paraId="767D1148" w14:textId="77777777" w:rsidTr="00F112E2">
        <w:trPr>
          <w:trHeight w:val="696"/>
        </w:trPr>
        <w:tc>
          <w:tcPr>
            <w:tcW w:w="7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00384" w14:textId="2DADDED4" w:rsidR="003741AC" w:rsidRPr="00F92975" w:rsidRDefault="00CA63DD" w:rsidP="003741AC">
            <w:pPr>
              <w:spacing w:after="0" w:line="240" w:lineRule="auto"/>
              <w:jc w:val="center"/>
              <w:rPr>
                <w:rFonts w:ascii="Candara" w:eastAsia="Times New Roman" w:hAnsi="Candara" w:cs="Calibri"/>
              </w:rPr>
            </w:pPr>
            <w:r w:rsidRPr="00F92975">
              <w:rPr>
                <w:rFonts w:ascii="Candara" w:eastAsia="Times New Roman" w:hAnsi="Candara" w:cs="Calibri"/>
              </w:rPr>
              <w:t>2</w:t>
            </w:r>
          </w:p>
        </w:tc>
        <w:tc>
          <w:tcPr>
            <w:tcW w:w="3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F0BEC4" w14:textId="77777777" w:rsidR="0069394D" w:rsidRPr="00F92975" w:rsidRDefault="00CA63DD" w:rsidP="00FF2F58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 xml:space="preserve"> </w:t>
            </w:r>
            <w:r w:rsidR="0069394D" w:rsidRPr="00F92975">
              <w:rPr>
                <w:rFonts w:ascii="Candara" w:eastAsia="Times New Roman" w:hAnsi="Candara" w:cs="Calibri"/>
                <w:b/>
                <w:bCs/>
              </w:rPr>
              <w:t>Mr. D. Ravindran</w:t>
            </w:r>
          </w:p>
          <w:p w14:paraId="0AD3A6F6" w14:textId="4407700C" w:rsidR="0069394D" w:rsidRPr="00F92975" w:rsidRDefault="0069394D" w:rsidP="00FF2F58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>Vice-President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D3E16" w14:textId="77777777" w:rsidR="003741AC" w:rsidRPr="00F92975" w:rsidRDefault="0069394D" w:rsidP="003741AC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>Partner</w:t>
            </w:r>
          </w:p>
          <w:p w14:paraId="74B8F432" w14:textId="3CDE6049" w:rsidR="0069394D" w:rsidRPr="00F92975" w:rsidRDefault="0069394D" w:rsidP="003741AC">
            <w:pPr>
              <w:spacing w:after="0" w:line="240" w:lineRule="auto"/>
              <w:rPr>
                <w:rFonts w:ascii="Candara" w:eastAsia="Times New Roman" w:hAnsi="Candara" w:cs="Calibri"/>
              </w:rPr>
            </w:pPr>
            <w:r w:rsidRPr="00F92975">
              <w:rPr>
                <w:rFonts w:ascii="Candara" w:eastAsia="Times New Roman" w:hAnsi="Candara" w:cs="Calibri"/>
              </w:rPr>
              <w:t xml:space="preserve">Bharath </w:t>
            </w:r>
            <w:proofErr w:type="spellStart"/>
            <w:r w:rsidRPr="00F92975">
              <w:rPr>
                <w:rFonts w:ascii="Candara" w:eastAsia="Times New Roman" w:hAnsi="Candara" w:cs="Calibri"/>
              </w:rPr>
              <w:t>packagings</w:t>
            </w:r>
            <w:proofErr w:type="spellEnd"/>
          </w:p>
        </w:tc>
      </w:tr>
      <w:tr w:rsidR="00CA63DD" w:rsidRPr="00F92975" w14:paraId="5D59BA7C" w14:textId="77777777" w:rsidTr="00F112E2">
        <w:trPr>
          <w:trHeight w:val="706"/>
        </w:trPr>
        <w:tc>
          <w:tcPr>
            <w:tcW w:w="7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0CDF62" w14:textId="6F5476CF" w:rsidR="00CA63DD" w:rsidRPr="00F92975" w:rsidRDefault="00CA63DD" w:rsidP="00CA63DD">
            <w:pPr>
              <w:spacing w:after="0" w:line="240" w:lineRule="auto"/>
              <w:jc w:val="center"/>
              <w:rPr>
                <w:rFonts w:ascii="Candara" w:eastAsia="Times New Roman" w:hAnsi="Candara" w:cs="Calibri"/>
              </w:rPr>
            </w:pPr>
            <w:r w:rsidRPr="00F92975">
              <w:rPr>
                <w:rFonts w:ascii="Candara" w:eastAsia="Times New Roman" w:hAnsi="Candara" w:cs="Calibri"/>
              </w:rPr>
              <w:t>3.</w:t>
            </w:r>
          </w:p>
        </w:tc>
        <w:tc>
          <w:tcPr>
            <w:tcW w:w="3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C02ED2" w14:textId="77777777" w:rsidR="00CA63DD" w:rsidRPr="00F92975" w:rsidRDefault="00CA63DD" w:rsidP="00CA63D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 xml:space="preserve">Mr. Arvind M Adhi        </w:t>
            </w:r>
          </w:p>
          <w:p w14:paraId="03E27F8F" w14:textId="63D0FAF0" w:rsidR="00CA63DD" w:rsidRPr="00F92975" w:rsidRDefault="00CA63DD" w:rsidP="00CA63D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>Treasurer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F5EEF" w14:textId="24959AFF" w:rsidR="00CA63DD" w:rsidRPr="00F92975" w:rsidRDefault="00F112E2" w:rsidP="00CA63DD">
            <w:pPr>
              <w:spacing w:after="0" w:line="240" w:lineRule="auto"/>
              <w:rPr>
                <w:rFonts w:ascii="Candara" w:eastAsia="Times New Roman" w:hAnsi="Candara" w:cs="Calibri"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 xml:space="preserve">Executive </w:t>
            </w:r>
            <w:proofErr w:type="gramStart"/>
            <w:r w:rsidRPr="00F92975">
              <w:rPr>
                <w:rFonts w:ascii="Candara" w:eastAsia="Times New Roman" w:hAnsi="Candara" w:cs="Calibri"/>
                <w:b/>
                <w:bCs/>
              </w:rPr>
              <w:t>Director,</w:t>
            </w:r>
            <w:r w:rsidR="00CA63DD" w:rsidRPr="00F92975">
              <w:rPr>
                <w:rFonts w:ascii="Candara" w:eastAsia="Times New Roman" w:hAnsi="Candara" w:cs="Calibri"/>
                <w:b/>
                <w:bCs/>
              </w:rPr>
              <w:t xml:space="preserve">   </w:t>
            </w:r>
            <w:proofErr w:type="gramEnd"/>
            <w:r w:rsidR="00CA63DD" w:rsidRPr="00F92975">
              <w:rPr>
                <w:rFonts w:ascii="Candara" w:eastAsia="Times New Roman" w:hAnsi="Candara" w:cs="Calibri"/>
                <w:b/>
                <w:bCs/>
              </w:rPr>
              <w:t xml:space="preserve">  </w:t>
            </w:r>
            <w:r w:rsidR="00CA63DD" w:rsidRPr="00F92975">
              <w:rPr>
                <w:rFonts w:ascii="Candara" w:eastAsia="Times New Roman" w:hAnsi="Candara" w:cs="Calibri"/>
              </w:rPr>
              <w:t xml:space="preserve">                                                                                           Elkayem Auto Ancillaries Pvt Ltd,</w:t>
            </w:r>
            <w:r w:rsidRPr="00F92975">
              <w:rPr>
                <w:rFonts w:ascii="Candara" w:eastAsia="Times New Roman" w:hAnsi="Candara" w:cs="Calibri"/>
              </w:rPr>
              <w:t xml:space="preserve"> Hosur</w:t>
            </w:r>
          </w:p>
        </w:tc>
      </w:tr>
      <w:tr w:rsidR="00CA63DD" w:rsidRPr="00F92975" w14:paraId="29E30A44" w14:textId="77777777" w:rsidTr="00F112E2">
        <w:trPr>
          <w:trHeight w:val="605"/>
        </w:trPr>
        <w:tc>
          <w:tcPr>
            <w:tcW w:w="7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401B6" w14:textId="77777777" w:rsidR="00CA63DD" w:rsidRPr="00F92975" w:rsidRDefault="00CA63DD" w:rsidP="00CA63DD">
            <w:pPr>
              <w:spacing w:after="0" w:line="240" w:lineRule="auto"/>
              <w:jc w:val="center"/>
              <w:rPr>
                <w:rFonts w:ascii="Candara" w:eastAsia="Times New Roman" w:hAnsi="Candara" w:cs="Calibri"/>
              </w:rPr>
            </w:pPr>
            <w:r w:rsidRPr="00F92975">
              <w:rPr>
                <w:rFonts w:ascii="Candara" w:eastAsia="Times New Roman" w:hAnsi="Candara" w:cs="Calibri"/>
              </w:rPr>
              <w:t>4</w:t>
            </w:r>
          </w:p>
        </w:tc>
        <w:tc>
          <w:tcPr>
            <w:tcW w:w="3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266AD0" w14:textId="77777777" w:rsidR="00CA63DD" w:rsidRPr="00F92975" w:rsidRDefault="00F112E2" w:rsidP="00CA63D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>Mr. P. Arulanandan</w:t>
            </w:r>
          </w:p>
          <w:p w14:paraId="6FD274B6" w14:textId="27F52548" w:rsidR="00F112E2" w:rsidRPr="00F92975" w:rsidRDefault="00F112E2" w:rsidP="00CA63D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 xml:space="preserve">Secretary 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462E6" w14:textId="3E6DF4A5" w:rsidR="00CA63DD" w:rsidRPr="00F92975" w:rsidRDefault="00F112E2" w:rsidP="00CA63D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</w:rPr>
            </w:pPr>
            <w:r w:rsidRPr="00F92975">
              <w:rPr>
                <w:rFonts w:ascii="Candara" w:eastAsia="Times New Roman" w:hAnsi="Candara" w:cs="Calibri"/>
                <w:b/>
                <w:bCs/>
              </w:rPr>
              <w:t xml:space="preserve">Hosur Industries Association, Hosur </w:t>
            </w:r>
          </w:p>
        </w:tc>
      </w:tr>
    </w:tbl>
    <w:p w14:paraId="060D9E29" w14:textId="77777777" w:rsidR="00090A94" w:rsidRDefault="00090A94" w:rsidP="00D97C36"/>
    <w:sectPr w:rsidR="00090A94" w:rsidSect="00BA7184">
      <w:headerReference w:type="default" r:id="rId12"/>
      <w:pgSz w:w="12240" w:h="15840"/>
      <w:pgMar w:top="170" w:right="1440" w:bottom="426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92B99C" w14:textId="77777777" w:rsidR="00910A09" w:rsidRDefault="00910A09" w:rsidP="00820AAE">
      <w:pPr>
        <w:spacing w:after="0" w:line="240" w:lineRule="auto"/>
      </w:pPr>
      <w:r>
        <w:separator/>
      </w:r>
    </w:p>
  </w:endnote>
  <w:endnote w:type="continuationSeparator" w:id="0">
    <w:p w14:paraId="039364F9" w14:textId="77777777" w:rsidR="00910A09" w:rsidRDefault="00910A09" w:rsidP="00820A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7E00E3" w14:textId="77777777" w:rsidR="00910A09" w:rsidRDefault="00910A09" w:rsidP="00820AAE">
      <w:pPr>
        <w:spacing w:after="0" w:line="240" w:lineRule="auto"/>
      </w:pPr>
      <w:r>
        <w:separator/>
      </w:r>
    </w:p>
  </w:footnote>
  <w:footnote w:type="continuationSeparator" w:id="0">
    <w:p w14:paraId="28D3AC9C" w14:textId="77777777" w:rsidR="00910A09" w:rsidRDefault="00910A09" w:rsidP="00820A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460464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588DBE" w14:textId="027B5813" w:rsidR="00F17952" w:rsidRDefault="00F1795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0D6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44297D9" w14:textId="77777777" w:rsidR="00CC2612" w:rsidRDefault="00CC26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5D0E7F"/>
    <w:multiLevelType w:val="hybridMultilevel"/>
    <w:tmpl w:val="A8648818"/>
    <w:lvl w:ilvl="0" w:tplc="0DB8C95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7C04F5"/>
    <w:multiLevelType w:val="hybridMultilevel"/>
    <w:tmpl w:val="3648DA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D611C"/>
    <w:multiLevelType w:val="hybridMultilevel"/>
    <w:tmpl w:val="84C2A8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F300217"/>
    <w:multiLevelType w:val="hybridMultilevel"/>
    <w:tmpl w:val="B9BC03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DA0D57"/>
    <w:multiLevelType w:val="hybridMultilevel"/>
    <w:tmpl w:val="F326AF78"/>
    <w:lvl w:ilvl="0" w:tplc="04FEEF22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74576B"/>
    <w:multiLevelType w:val="hybridMultilevel"/>
    <w:tmpl w:val="F9D61D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0F2CEF"/>
    <w:multiLevelType w:val="hybridMultilevel"/>
    <w:tmpl w:val="0D106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BC116B"/>
    <w:multiLevelType w:val="hybridMultilevel"/>
    <w:tmpl w:val="F326AF78"/>
    <w:lvl w:ilvl="0" w:tplc="04FEEF22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5D5E15"/>
    <w:multiLevelType w:val="hybridMultilevel"/>
    <w:tmpl w:val="5AE0D616"/>
    <w:lvl w:ilvl="0" w:tplc="7C8EEC5E">
      <w:start w:val="1"/>
      <w:numFmt w:val="lowerLetter"/>
      <w:lvlText w:val="%1."/>
      <w:lvlJc w:val="left"/>
      <w:pPr>
        <w:ind w:left="5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9" w15:restartNumberingAfterBreak="0">
    <w:nsid w:val="71F926E3"/>
    <w:multiLevelType w:val="hybridMultilevel"/>
    <w:tmpl w:val="1AD25500"/>
    <w:lvl w:ilvl="0" w:tplc="04090019">
      <w:start w:val="1"/>
      <w:numFmt w:val="lowerLetter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602" w:hanging="360"/>
      </w:pPr>
    </w:lvl>
    <w:lvl w:ilvl="2" w:tplc="0409001B" w:tentative="1">
      <w:start w:val="1"/>
      <w:numFmt w:val="lowerRoman"/>
      <w:lvlText w:val="%3."/>
      <w:lvlJc w:val="right"/>
      <w:pPr>
        <w:ind w:left="2322" w:hanging="180"/>
      </w:pPr>
    </w:lvl>
    <w:lvl w:ilvl="3" w:tplc="0409000F" w:tentative="1">
      <w:start w:val="1"/>
      <w:numFmt w:val="decimal"/>
      <w:lvlText w:val="%4."/>
      <w:lvlJc w:val="left"/>
      <w:pPr>
        <w:ind w:left="3042" w:hanging="360"/>
      </w:pPr>
    </w:lvl>
    <w:lvl w:ilvl="4" w:tplc="04090019" w:tentative="1">
      <w:start w:val="1"/>
      <w:numFmt w:val="lowerLetter"/>
      <w:lvlText w:val="%5."/>
      <w:lvlJc w:val="left"/>
      <w:pPr>
        <w:ind w:left="3762" w:hanging="360"/>
      </w:pPr>
    </w:lvl>
    <w:lvl w:ilvl="5" w:tplc="0409001B" w:tentative="1">
      <w:start w:val="1"/>
      <w:numFmt w:val="lowerRoman"/>
      <w:lvlText w:val="%6."/>
      <w:lvlJc w:val="right"/>
      <w:pPr>
        <w:ind w:left="4482" w:hanging="180"/>
      </w:pPr>
    </w:lvl>
    <w:lvl w:ilvl="6" w:tplc="0409000F" w:tentative="1">
      <w:start w:val="1"/>
      <w:numFmt w:val="decimal"/>
      <w:lvlText w:val="%7."/>
      <w:lvlJc w:val="left"/>
      <w:pPr>
        <w:ind w:left="5202" w:hanging="360"/>
      </w:pPr>
    </w:lvl>
    <w:lvl w:ilvl="7" w:tplc="04090019" w:tentative="1">
      <w:start w:val="1"/>
      <w:numFmt w:val="lowerLetter"/>
      <w:lvlText w:val="%8."/>
      <w:lvlJc w:val="left"/>
      <w:pPr>
        <w:ind w:left="5922" w:hanging="360"/>
      </w:pPr>
    </w:lvl>
    <w:lvl w:ilvl="8" w:tplc="0409001B" w:tentative="1">
      <w:start w:val="1"/>
      <w:numFmt w:val="lowerRoman"/>
      <w:lvlText w:val="%9."/>
      <w:lvlJc w:val="right"/>
      <w:pPr>
        <w:ind w:left="6642" w:hanging="180"/>
      </w:pPr>
    </w:lvl>
  </w:abstractNum>
  <w:abstractNum w:abstractNumId="10" w15:restartNumberingAfterBreak="0">
    <w:nsid w:val="76D50EB2"/>
    <w:multiLevelType w:val="hybridMultilevel"/>
    <w:tmpl w:val="4400415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A07219"/>
    <w:multiLevelType w:val="hybridMultilevel"/>
    <w:tmpl w:val="D02A8710"/>
    <w:lvl w:ilvl="0" w:tplc="04090019">
      <w:start w:val="1"/>
      <w:numFmt w:val="lowerLetter"/>
      <w:lvlText w:val="%1."/>
      <w:lvlJc w:val="left"/>
      <w:pPr>
        <w:ind w:left="5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num w:numId="1">
    <w:abstractNumId w:val="9"/>
  </w:num>
  <w:num w:numId="2">
    <w:abstractNumId w:val="4"/>
  </w:num>
  <w:num w:numId="3">
    <w:abstractNumId w:val="10"/>
  </w:num>
  <w:num w:numId="4">
    <w:abstractNumId w:val="8"/>
  </w:num>
  <w:num w:numId="5">
    <w:abstractNumId w:val="1"/>
  </w:num>
  <w:num w:numId="6">
    <w:abstractNumId w:val="5"/>
  </w:num>
  <w:num w:numId="7">
    <w:abstractNumId w:val="6"/>
  </w:num>
  <w:num w:numId="8">
    <w:abstractNumId w:val="2"/>
  </w:num>
  <w:num w:numId="9">
    <w:abstractNumId w:val="11"/>
  </w:num>
  <w:num w:numId="10">
    <w:abstractNumId w:val="7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E3NjQyMTc1MzFW0lEKTi0uzszPAykwrAUApalL0ywAAAA="/>
  </w:docVars>
  <w:rsids>
    <w:rsidRoot w:val="00CD791E"/>
    <w:rsid w:val="00007FA0"/>
    <w:rsid w:val="00010883"/>
    <w:rsid w:val="0001120A"/>
    <w:rsid w:val="000506B6"/>
    <w:rsid w:val="00064588"/>
    <w:rsid w:val="0007252D"/>
    <w:rsid w:val="00080666"/>
    <w:rsid w:val="00090A94"/>
    <w:rsid w:val="00097C63"/>
    <w:rsid w:val="000B03CA"/>
    <w:rsid w:val="000B0F82"/>
    <w:rsid w:val="000B17C7"/>
    <w:rsid w:val="000C3760"/>
    <w:rsid w:val="000D75B3"/>
    <w:rsid w:val="000E1472"/>
    <w:rsid w:val="00111A47"/>
    <w:rsid w:val="00173F27"/>
    <w:rsid w:val="001853FA"/>
    <w:rsid w:val="001E685C"/>
    <w:rsid w:val="00202179"/>
    <w:rsid w:val="002405BF"/>
    <w:rsid w:val="002408A8"/>
    <w:rsid w:val="00264257"/>
    <w:rsid w:val="002B018F"/>
    <w:rsid w:val="002C63A8"/>
    <w:rsid w:val="002D684D"/>
    <w:rsid w:val="0030495A"/>
    <w:rsid w:val="003070A4"/>
    <w:rsid w:val="003741AC"/>
    <w:rsid w:val="00377BA9"/>
    <w:rsid w:val="0038269E"/>
    <w:rsid w:val="00384E65"/>
    <w:rsid w:val="00390C42"/>
    <w:rsid w:val="003A7CB3"/>
    <w:rsid w:val="003B77AC"/>
    <w:rsid w:val="004420FB"/>
    <w:rsid w:val="004A16A6"/>
    <w:rsid w:val="004B4BA0"/>
    <w:rsid w:val="004B5490"/>
    <w:rsid w:val="004F4F53"/>
    <w:rsid w:val="00515D61"/>
    <w:rsid w:val="00516EF8"/>
    <w:rsid w:val="005444C3"/>
    <w:rsid w:val="00546A48"/>
    <w:rsid w:val="00554A93"/>
    <w:rsid w:val="00562E76"/>
    <w:rsid w:val="00564EBB"/>
    <w:rsid w:val="005E2856"/>
    <w:rsid w:val="006402A7"/>
    <w:rsid w:val="006546CF"/>
    <w:rsid w:val="006867F3"/>
    <w:rsid w:val="00690BAC"/>
    <w:rsid w:val="0069394D"/>
    <w:rsid w:val="007139EF"/>
    <w:rsid w:val="00737280"/>
    <w:rsid w:val="00741FDB"/>
    <w:rsid w:val="00753C1C"/>
    <w:rsid w:val="00754CD9"/>
    <w:rsid w:val="0076538E"/>
    <w:rsid w:val="00786985"/>
    <w:rsid w:val="007969C0"/>
    <w:rsid w:val="007C3F9A"/>
    <w:rsid w:val="007D3183"/>
    <w:rsid w:val="007F14EF"/>
    <w:rsid w:val="007F585D"/>
    <w:rsid w:val="00820AAE"/>
    <w:rsid w:val="00873126"/>
    <w:rsid w:val="008B74E3"/>
    <w:rsid w:val="00907B6D"/>
    <w:rsid w:val="00910A09"/>
    <w:rsid w:val="009300D6"/>
    <w:rsid w:val="009A0278"/>
    <w:rsid w:val="009E03E1"/>
    <w:rsid w:val="009F698F"/>
    <w:rsid w:val="00A052CC"/>
    <w:rsid w:val="00A126E8"/>
    <w:rsid w:val="00A1477D"/>
    <w:rsid w:val="00A35EC1"/>
    <w:rsid w:val="00AC2320"/>
    <w:rsid w:val="00B11C28"/>
    <w:rsid w:val="00B30408"/>
    <w:rsid w:val="00B468A9"/>
    <w:rsid w:val="00B74383"/>
    <w:rsid w:val="00B85F2A"/>
    <w:rsid w:val="00BA7184"/>
    <w:rsid w:val="00BB38CF"/>
    <w:rsid w:val="00BB5E98"/>
    <w:rsid w:val="00BB7306"/>
    <w:rsid w:val="00BE5BAE"/>
    <w:rsid w:val="00BE5BC2"/>
    <w:rsid w:val="00C82DC6"/>
    <w:rsid w:val="00C97FE3"/>
    <w:rsid w:val="00CA63DD"/>
    <w:rsid w:val="00CC21AD"/>
    <w:rsid w:val="00CC2612"/>
    <w:rsid w:val="00CD791E"/>
    <w:rsid w:val="00CE536B"/>
    <w:rsid w:val="00D02427"/>
    <w:rsid w:val="00D04C1F"/>
    <w:rsid w:val="00D228DC"/>
    <w:rsid w:val="00D90BBB"/>
    <w:rsid w:val="00D97C36"/>
    <w:rsid w:val="00DA2553"/>
    <w:rsid w:val="00DE0909"/>
    <w:rsid w:val="00E01B77"/>
    <w:rsid w:val="00E01EEB"/>
    <w:rsid w:val="00E20406"/>
    <w:rsid w:val="00E64C25"/>
    <w:rsid w:val="00EA327E"/>
    <w:rsid w:val="00EC07E0"/>
    <w:rsid w:val="00EC5F9A"/>
    <w:rsid w:val="00ED1C05"/>
    <w:rsid w:val="00ED4E0B"/>
    <w:rsid w:val="00F112E2"/>
    <w:rsid w:val="00F17952"/>
    <w:rsid w:val="00F33546"/>
    <w:rsid w:val="00F54869"/>
    <w:rsid w:val="00F92975"/>
    <w:rsid w:val="00FF2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95042B"/>
  <w15:docId w15:val="{FA8D4B7C-BD5C-4B6E-AF9D-F4893B1A5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9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7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791E"/>
    <w:pPr>
      <w:ind w:left="720"/>
      <w:contextualSpacing/>
    </w:pPr>
  </w:style>
  <w:style w:type="paragraph" w:styleId="NoSpacing">
    <w:name w:val="No Spacing"/>
    <w:uiPriority w:val="1"/>
    <w:qFormat/>
    <w:rsid w:val="000E147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2E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E7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20A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0AAE"/>
  </w:style>
  <w:style w:type="paragraph" w:styleId="Footer">
    <w:name w:val="footer"/>
    <w:basedOn w:val="Normal"/>
    <w:link w:val="FooterChar"/>
    <w:uiPriority w:val="99"/>
    <w:unhideWhenUsed/>
    <w:rsid w:val="00820A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0A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80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4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9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6ec6a70-64b7-47fa-985b-b200f4d5652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07CA4F375B7489C58DE01C15F3D1C" ma:contentTypeVersion="17" ma:contentTypeDescription="Create a new document." ma:contentTypeScope="" ma:versionID="535acc42392e282d6d005acb9b629e3d">
  <xsd:schema xmlns:xsd="http://www.w3.org/2001/XMLSchema" xmlns:xs="http://www.w3.org/2001/XMLSchema" xmlns:p="http://schemas.microsoft.com/office/2006/metadata/properties" xmlns:ns3="96ec6a70-64b7-47fa-985b-b200f4d56522" xmlns:ns4="6ac79762-ff12-4201-a6d2-b8f5acb519f5" targetNamespace="http://schemas.microsoft.com/office/2006/metadata/properties" ma:root="true" ma:fieldsID="1a8c4099f29128d4628c84e3e15936ef" ns3:_="" ns4:_="">
    <xsd:import namespace="96ec6a70-64b7-47fa-985b-b200f4d56522"/>
    <xsd:import namespace="6ac79762-ff12-4201-a6d2-b8f5acb519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ec6a70-64b7-47fa-985b-b200f4d56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c79762-ff12-4201-a6d2-b8f5acb519f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66E43-5888-4C79-907E-EF27D95955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7FB50D-D60A-451A-8CCB-5CBC26CC7306}">
  <ds:schemaRefs>
    <ds:schemaRef ds:uri="http://schemas.microsoft.com/office/2006/metadata/properties"/>
    <ds:schemaRef ds:uri="http://schemas.microsoft.com/office/infopath/2007/PartnerControls"/>
    <ds:schemaRef ds:uri="96ec6a70-64b7-47fa-985b-b200f4d56522"/>
  </ds:schemaRefs>
</ds:datastoreItem>
</file>

<file path=customXml/itemProps3.xml><?xml version="1.0" encoding="utf-8"?>
<ds:datastoreItem xmlns:ds="http://schemas.openxmlformats.org/officeDocument/2006/customXml" ds:itemID="{2F2B8306-C5AD-4B28-A7F1-98D06221CA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ec6a70-64b7-47fa-985b-b200f4d56522"/>
    <ds:schemaRef ds:uri="6ac79762-ff12-4201-a6d2-b8f5acb519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78421A-BDEA-4A43-8AD1-DEE652BA1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55</Words>
  <Characters>49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A</dc:creator>
  <cp:keywords/>
  <dc:description/>
  <cp:lastModifiedBy>HIA SECRETARY Mr ARULANANDAN</cp:lastModifiedBy>
  <cp:revision>2</cp:revision>
  <cp:lastPrinted>2020-10-21T10:14:00Z</cp:lastPrinted>
  <dcterms:created xsi:type="dcterms:W3CDTF">2025-12-24T09:14:00Z</dcterms:created>
  <dcterms:modified xsi:type="dcterms:W3CDTF">2025-12-24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b8cef8d22c76920a76a8b7949c1a2857d58cc45568e53bbef8f150ca9a1cfa</vt:lpwstr>
  </property>
  <property fmtid="{D5CDD505-2E9C-101B-9397-08002B2CF9AE}" pid="3" name="ContentTypeId">
    <vt:lpwstr>0x010100EA607CA4F375B7489C58DE01C15F3D1C</vt:lpwstr>
  </property>
</Properties>
</file>